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61152" w14:textId="77777777" w:rsidR="00304437" w:rsidRDefault="00304437" w:rsidP="00304437"/>
    <w:p w14:paraId="46435293" w14:textId="77777777" w:rsidR="00304437" w:rsidRDefault="00304437" w:rsidP="00304437"/>
    <w:p w14:paraId="1FC3BECD" w14:textId="77777777" w:rsidR="00304437" w:rsidRDefault="00304437" w:rsidP="00304437"/>
    <w:p w14:paraId="337B7971" w14:textId="77777777" w:rsidR="00304437" w:rsidRDefault="00304437" w:rsidP="00304437"/>
    <w:p w14:paraId="22EEBC05" w14:textId="77777777" w:rsidR="00304437" w:rsidRDefault="00304437" w:rsidP="00304437">
      <w:r>
        <w:t>by durability, attractive appearance and commitment to ecology, which makes them one of the key elements of modem and efficient building projects.</w:t>
      </w:r>
    </w:p>
    <w:p w14:paraId="3BAFC8BC" w14:textId="77777777" w:rsidR="00304437" w:rsidRDefault="00304437" w:rsidP="00304437">
      <w:r>
        <w:t>A comprehensive two-story timber structure design was undertaken to explore advanced engineered timber design techniques. The project initiated with an extensive review of structural timber properties and contemporary design methodologies. Specific architectural parameters were established for a rectangular building configuration measuring 32m x 24m with strategic grid layouts. CLT &amp; LVL were chosen with regard to mechanical properties and sustainability of the engineered timber products. Specific architectural plans were created by AutoCAD for geometric modeling because of its accuracy. Structural analysis was performed through SAP 2000 software where three-dimensional modeling enabled comprehensive load simulation. Wind loads were also calculated with reference to the AS- ZS 1170 standards for wind speed with regional factors taken into consideration. The conditions of structural loading were considered according to the proposed classification. Drift and deflection analyses were used in order to assess structural health. Serviceability requirements were measured according to the existing Australian standards to achieve the best structural behavior and safety for various load conditions.</w:t>
      </w:r>
    </w:p>
    <w:p w14:paraId="61B4A19F" w14:textId="77777777" w:rsidR="00304437" w:rsidRDefault="00304437" w:rsidP="00304437">
      <w:r>
        <w:t>3.2.2 Objectives</w:t>
      </w:r>
    </w:p>
    <w:p w14:paraId="69A93BFB" w14:textId="77777777" w:rsidR="00304437" w:rsidRDefault="00304437" w:rsidP="00304437"/>
    <w:p w14:paraId="1C6F099E" w14:textId="77777777" w:rsidR="00304437" w:rsidRDefault="00304437" w:rsidP="00304437">
      <w:r>
        <w:t>The chief motto was to model 2-story timber structure that balances structural performance, functionality, &amp; sustainability using advanced timber materials. Minor objectives were:</w:t>
      </w:r>
    </w:p>
    <w:p w14:paraId="6AD0A86B" w14:textId="77777777" w:rsidR="00304437" w:rsidRDefault="00304437" w:rsidP="00304437">
      <w:r>
        <w:t xml:space="preserve">  To boost structural efficiency by selecting high-performance timber materials.</w:t>
      </w:r>
    </w:p>
    <w:p w14:paraId="61DA0FA6" w14:textId="77777777" w:rsidR="00304437" w:rsidRDefault="00304437" w:rsidP="00304437">
      <w:r>
        <w:t xml:space="preserve">  To eliminate structural vulnerabilities through careful load analysis.</w:t>
      </w:r>
    </w:p>
    <w:p w14:paraId="05973A09" w14:textId="77777777" w:rsidR="00304437" w:rsidRDefault="00304437" w:rsidP="00304437"/>
    <w:p w14:paraId="159A1FDF" w14:textId="77777777" w:rsidR="00304437" w:rsidRDefault="00304437" w:rsidP="00304437">
      <w:r>
        <w:t>3.2.3 Nature of Works</w:t>
      </w:r>
    </w:p>
    <w:p w14:paraId="54C5751E" w14:textId="77777777" w:rsidR="00304437" w:rsidRDefault="00304437" w:rsidP="00304437"/>
    <w:p w14:paraId="362AE833" w14:textId="77777777" w:rsidR="00304437" w:rsidRDefault="00304437" w:rsidP="00304437">
      <w:r>
        <w:t>I started a timber structure design project that was to combine architectural layout with structural engineering of high levels. I focused on new trends in timber materials and how they can be used in modem design. I created a layout plan for the two-storey building of the grid arrangements and dimensions. I chose primary structural materials that possessed improved mechanical characteristics. For architectural designing I employed CAD to prepare working plans and for structural designing SAP 2000 for three-dimensional design. Serviceability checks were also conducted for each structure and the results were compared with the drift &amp; deflection analyses for the structural performance check. I analyzed various load combination and structural</w:t>
      </w:r>
    </w:p>
    <w:p w14:paraId="271AC060" w14:textId="77777777" w:rsidR="00304437" w:rsidRDefault="00304437" w:rsidP="00304437"/>
    <w:p w14:paraId="4852E02B" w14:textId="77777777" w:rsidR="00304437" w:rsidRDefault="00304437" w:rsidP="00304437"/>
    <w:p w14:paraId="2E6E9B6D" w14:textId="77777777" w:rsidR="00304437" w:rsidRDefault="00304437" w:rsidP="00304437"/>
    <w:p w14:paraId="644D7B36" w14:textId="77777777" w:rsidR="00304437" w:rsidRDefault="00304437" w:rsidP="00304437"/>
    <w:p w14:paraId="0B7CC5ED" w14:textId="77777777" w:rsidR="00304437" w:rsidRDefault="00304437" w:rsidP="00304437"/>
    <w:p w14:paraId="4CC1B983" w14:textId="77777777" w:rsidR="00304437" w:rsidRDefault="00304437" w:rsidP="00304437"/>
    <w:p w14:paraId="3EF6BB12" w14:textId="77777777" w:rsidR="00304437" w:rsidRDefault="00304437" w:rsidP="00304437"/>
    <w:p w14:paraId="1A736B45" w14:textId="77777777" w:rsidR="00304437" w:rsidRDefault="00304437" w:rsidP="00304437"/>
    <w:p w14:paraId="58E705B7" w14:textId="77777777" w:rsidR="00304437" w:rsidRDefault="00304437" w:rsidP="00304437"/>
    <w:p w14:paraId="31D31A8B" w14:textId="77777777" w:rsidR="00304437" w:rsidRDefault="00304437" w:rsidP="00304437"/>
    <w:p w14:paraId="0AAE10E7" w14:textId="77777777" w:rsidR="00304437" w:rsidRDefault="00304437" w:rsidP="00304437"/>
    <w:p w14:paraId="52CB2F8E" w14:textId="77777777" w:rsidR="00304437" w:rsidRDefault="00304437" w:rsidP="00304437">
      <w:r>
        <w:t>2</w:t>
      </w:r>
    </w:p>
    <w:p w14:paraId="57EC38EB" w14:textId="77777777" w:rsidR="00304437" w:rsidRDefault="00304437" w:rsidP="00304437"/>
    <w:p w14:paraId="1C508383" w14:textId="77777777" w:rsidR="00304437" w:rsidRDefault="00304437" w:rsidP="00304437"/>
    <w:p w14:paraId="57D200E5" w14:textId="77777777" w:rsidR="00304437" w:rsidRDefault="00304437" w:rsidP="00304437"/>
    <w:p w14:paraId="2E7935E5" w14:textId="77777777" w:rsidR="00304437" w:rsidRDefault="00304437" w:rsidP="00304437"/>
    <w:p w14:paraId="7B1570D3" w14:textId="77777777" w:rsidR="00304437" w:rsidRDefault="00304437" w:rsidP="00304437"/>
    <w:p w14:paraId="0096384E" w14:textId="77777777" w:rsidR="00304437" w:rsidRDefault="00304437" w:rsidP="00304437"/>
    <w:p w14:paraId="1DFAC04F" w14:textId="77777777" w:rsidR="00304437" w:rsidRDefault="00304437" w:rsidP="00304437"/>
    <w:p w14:paraId="37B0647A" w14:textId="77777777" w:rsidR="00304437" w:rsidRDefault="00304437" w:rsidP="00304437"/>
    <w:p w14:paraId="050B7022" w14:textId="77777777" w:rsidR="00304437" w:rsidRDefault="00304437" w:rsidP="00304437"/>
    <w:p w14:paraId="22D96F04" w14:textId="77777777" w:rsidR="00304437" w:rsidRDefault="00304437" w:rsidP="00304437"/>
    <w:p w14:paraId="0A84BBCE" w14:textId="77777777" w:rsidR="00304437" w:rsidRDefault="00304437" w:rsidP="00304437"/>
    <w:p w14:paraId="21258F07" w14:textId="77777777" w:rsidR="00304437" w:rsidRDefault="00304437" w:rsidP="00304437"/>
    <w:p w14:paraId="38ECB412" w14:textId="77777777" w:rsidR="00304437" w:rsidRDefault="00304437" w:rsidP="00304437"/>
    <w:p w14:paraId="6BC4D6AD" w14:textId="77777777" w:rsidR="00304437" w:rsidRDefault="00304437" w:rsidP="00304437"/>
    <w:p w14:paraId="796C9744" w14:textId="77777777" w:rsidR="00304437" w:rsidRDefault="00304437" w:rsidP="00304437"/>
    <w:p w14:paraId="55F4059C" w14:textId="77777777" w:rsidR="00304437" w:rsidRDefault="00304437" w:rsidP="00304437"/>
    <w:p w14:paraId="0D881FE5" w14:textId="77777777" w:rsidR="00304437" w:rsidRDefault="00304437" w:rsidP="00304437">
      <w:r>
        <w:t>3</w:t>
      </w:r>
    </w:p>
    <w:p w14:paraId="3A3C4F16" w14:textId="77777777" w:rsidR="00304437" w:rsidRDefault="00304437" w:rsidP="00304437"/>
    <w:p w14:paraId="36B2CFFE" w14:textId="77777777" w:rsidR="00304437" w:rsidRDefault="00304437" w:rsidP="00304437">
      <w:r>
        <w:t>3</w:t>
      </w:r>
    </w:p>
    <w:p w14:paraId="04E20451" w14:textId="77777777" w:rsidR="00304437" w:rsidRDefault="00304437" w:rsidP="00304437"/>
    <w:p w14:paraId="6DCC3E03" w14:textId="77777777" w:rsidR="00304437" w:rsidRDefault="00304437" w:rsidP="00304437"/>
    <w:p w14:paraId="4F73E7D5" w14:textId="77777777" w:rsidR="00304437" w:rsidRDefault="00304437" w:rsidP="00304437"/>
    <w:p w14:paraId="2C91C234" w14:textId="77777777" w:rsidR="00304437" w:rsidRDefault="00304437" w:rsidP="00304437"/>
    <w:p w14:paraId="6ED406FA" w14:textId="77777777" w:rsidR="00304437" w:rsidRDefault="00304437" w:rsidP="00304437"/>
    <w:p w14:paraId="571C869A" w14:textId="77777777" w:rsidR="00304437" w:rsidRDefault="00304437" w:rsidP="00304437"/>
    <w:p w14:paraId="7C649D6E" w14:textId="77777777" w:rsidR="00304437" w:rsidRDefault="00304437" w:rsidP="00304437">
      <w:r>
        <w:t>and primarily served as lateral resisting elements. I decided on glass fa9ades for external walls to enhance the building's aesthetics while ensuring lightweight cladding.</w:t>
      </w:r>
    </w:p>
    <w:p w14:paraId="3AF87CD9" w14:textId="77777777" w:rsidR="00304437" w:rsidRDefault="00304437" w:rsidP="00304437">
      <w:r>
        <w:t>Table 1: Illustrate of CLT panels (Radiata Pine Lamellas) characteristics</w:t>
      </w:r>
    </w:p>
    <w:p w14:paraId="69DA5C48" w14:textId="77777777" w:rsidR="00304437" w:rsidRDefault="00304437" w:rsidP="00304437"/>
    <w:p w14:paraId="791332FC" w14:textId="77777777" w:rsidR="00304437" w:rsidRDefault="00304437" w:rsidP="00304437">
      <w:r>
        <w:t>Structural Property</w:t>
      </w:r>
    </w:p>
    <w:p w14:paraId="7097DEE9" w14:textId="77777777" w:rsidR="00304437" w:rsidRDefault="00304437" w:rsidP="00304437">
      <w:r>
        <w:t>XGP1</w:t>
      </w:r>
    </w:p>
    <w:p w14:paraId="0D4F8A1B" w14:textId="77777777" w:rsidR="00304437" w:rsidRDefault="00304437" w:rsidP="00304437">
      <w:r>
        <w:t>Outer Lamellas</w:t>
      </w:r>
    </w:p>
    <w:p w14:paraId="3F71F238" w14:textId="77777777" w:rsidR="00304437" w:rsidRDefault="00304437" w:rsidP="00304437">
      <w:r>
        <w:t>XGP2</w:t>
      </w:r>
    </w:p>
    <w:p w14:paraId="116621F8" w14:textId="77777777" w:rsidR="00304437" w:rsidRDefault="00304437" w:rsidP="00304437">
      <w:r>
        <w:t>Inner Lamellas</w:t>
      </w:r>
    </w:p>
    <w:p w14:paraId="1631CF7C" w14:textId="77777777" w:rsidR="00304437" w:rsidRDefault="00304437" w:rsidP="00304437">
      <w:r>
        <w:t>Modulus of Elasticity (parallel to the grain)</w:t>
      </w:r>
    </w:p>
    <w:p w14:paraId="0FF177DB" w14:textId="77777777" w:rsidR="00304437" w:rsidRDefault="00304437" w:rsidP="00304437">
      <w:r>
        <w:t>10,000 MPa</w:t>
      </w:r>
    </w:p>
    <w:p w14:paraId="3D8FBBB0" w14:textId="77777777" w:rsidR="00304437" w:rsidRDefault="00304437" w:rsidP="00304437">
      <w:r>
        <w:t>6,000 MPa</w:t>
      </w:r>
    </w:p>
    <w:p w14:paraId="4E203271" w14:textId="77777777" w:rsidR="00304437" w:rsidRDefault="00304437" w:rsidP="00304437">
      <w:r>
        <w:t>Bending Strength (parallel to the grain) Fb,o</w:t>
      </w:r>
    </w:p>
    <w:p w14:paraId="443BFB48" w14:textId="77777777" w:rsidR="00304437" w:rsidRDefault="00304437" w:rsidP="00304437">
      <w:r>
        <w:t>17 MPa</w:t>
      </w:r>
    </w:p>
    <w:p w14:paraId="4C23D804" w14:textId="77777777" w:rsidR="00304437" w:rsidRDefault="00304437" w:rsidP="00304437">
      <w:r>
        <w:t>10MPa</w:t>
      </w:r>
    </w:p>
    <w:p w14:paraId="1622E9A6" w14:textId="77777777" w:rsidR="00304437" w:rsidRDefault="00304437" w:rsidP="00304437">
      <w:r>
        <w:t>Compression Strength (parallel lo the grain) Fc.o</w:t>
      </w:r>
    </w:p>
    <w:p w14:paraId="546A30C3" w14:textId="77777777" w:rsidR="00304437" w:rsidRDefault="00304437" w:rsidP="00304437">
      <w:r>
        <w:t>18 MPa</w:t>
      </w:r>
    </w:p>
    <w:p w14:paraId="08DD902B" w14:textId="77777777" w:rsidR="00304437" w:rsidRDefault="00304437" w:rsidP="00304437">
      <w:r>
        <w:t>15 MPa</w:t>
      </w:r>
    </w:p>
    <w:p w14:paraId="36F0879B" w14:textId="77777777" w:rsidR="00304437" w:rsidRDefault="00304437" w:rsidP="00304437">
      <w:r>
        <w:t>Compression Strength (perpendicular to the grain) Fc.oo</w:t>
      </w:r>
    </w:p>
    <w:p w14:paraId="448F11CF" w14:textId="77777777" w:rsidR="00304437" w:rsidRDefault="00304437" w:rsidP="00304437">
      <w:r>
        <w:t xml:space="preserve">10 MPa </w:t>
      </w:r>
    </w:p>
    <w:p w14:paraId="3FAB1D7F" w14:textId="77777777" w:rsidR="00304437" w:rsidRDefault="00304437" w:rsidP="00304437">
      <w:r>
        <w:t xml:space="preserve">6 MPa </w:t>
      </w:r>
    </w:p>
    <w:p w14:paraId="22976F2D" w14:textId="77777777" w:rsidR="00304437" w:rsidRDefault="00304437" w:rsidP="00304437">
      <w:r>
        <w:lastRenderedPageBreak/>
        <w:t>Tension Strength (parallel to the grain) F,.o</w:t>
      </w:r>
    </w:p>
    <w:p w14:paraId="2690C340" w14:textId="77777777" w:rsidR="00304437" w:rsidRDefault="00304437" w:rsidP="00304437">
      <w:r>
        <w:t>7.7 MPa</w:t>
      </w:r>
    </w:p>
    <w:p w14:paraId="1A9F470B" w14:textId="77777777" w:rsidR="00304437" w:rsidRDefault="00304437" w:rsidP="00304437">
      <w:r>
        <w:t>4.0 MPa</w:t>
      </w:r>
    </w:p>
    <w:p w14:paraId="6B752DD6" w14:textId="77777777" w:rsidR="00304437" w:rsidRDefault="00304437" w:rsidP="00304437">
      <w:r>
        <w:t>Shear Strength (parallel lo the grain) F,.o</w:t>
      </w:r>
    </w:p>
    <w:p w14:paraId="096C5778" w14:textId="77777777" w:rsidR="00304437" w:rsidRDefault="00304437" w:rsidP="00304437">
      <w:r>
        <w:t>2.6 MPa</w:t>
      </w:r>
    </w:p>
    <w:p w14:paraId="1C64394A" w14:textId="77777777" w:rsidR="00304437" w:rsidRDefault="00304437" w:rsidP="00304437">
      <w:r>
        <w:t>2.1 MPa</w:t>
      </w:r>
    </w:p>
    <w:p w14:paraId="4BF6832E" w14:textId="77777777" w:rsidR="00304437" w:rsidRDefault="00304437" w:rsidP="00304437">
      <w:r>
        <w:t>Rolling Shear Strength (perpendicular to the grain) F,,oo</w:t>
      </w:r>
    </w:p>
    <w:p w14:paraId="4B13577F" w14:textId="77777777" w:rsidR="00304437" w:rsidRDefault="00304437" w:rsidP="00304437">
      <w:r>
        <w:t>1.2 MPa</w:t>
      </w:r>
    </w:p>
    <w:p w14:paraId="40109088" w14:textId="77777777" w:rsidR="00304437" w:rsidRDefault="00304437" w:rsidP="00304437">
      <w:r>
        <w:t>1.2 MPa</w:t>
      </w:r>
    </w:p>
    <w:p w14:paraId="568592BD" w14:textId="77777777" w:rsidR="00304437" w:rsidRDefault="00304437" w:rsidP="00304437">
      <w:r>
        <w:t>Shear Modulus (parallel lo the grain) Go</w:t>
      </w:r>
    </w:p>
    <w:p w14:paraId="5D5B34A0" w14:textId="77777777" w:rsidR="00304437" w:rsidRDefault="00304437" w:rsidP="00304437">
      <w:r>
        <w:t>670MPa</w:t>
      </w:r>
    </w:p>
    <w:p w14:paraId="0EFEC169" w14:textId="77777777" w:rsidR="00304437" w:rsidRDefault="00304437" w:rsidP="00304437">
      <w:r>
        <w:t>400MPa</w:t>
      </w:r>
    </w:p>
    <w:p w14:paraId="5E4E801B" w14:textId="77777777" w:rsidR="00304437" w:rsidRDefault="00304437" w:rsidP="00304437">
      <w:r>
        <w:t>Rolling Shear Modulus G,</w:t>
      </w:r>
    </w:p>
    <w:p w14:paraId="04957709" w14:textId="77777777" w:rsidR="00304437" w:rsidRDefault="00304437" w:rsidP="00304437">
      <w:r>
        <w:t>45Mpa</w:t>
      </w:r>
    </w:p>
    <w:p w14:paraId="750444F8" w14:textId="77777777" w:rsidR="00304437" w:rsidRDefault="00304437" w:rsidP="00304437">
      <w:r>
        <w:t>29Mpa</w:t>
      </w:r>
    </w:p>
    <w:p w14:paraId="3FD6E0D8" w14:textId="77777777" w:rsidR="00304437" w:rsidRDefault="00304437" w:rsidP="00304437">
      <w:r>
        <w:t>Mean Density p</w:t>
      </w:r>
    </w:p>
    <w:p w14:paraId="317C96F6" w14:textId="77777777" w:rsidR="00304437" w:rsidRDefault="00304437" w:rsidP="00304437">
      <w:r>
        <w:t>500kg/ m3</w:t>
      </w:r>
    </w:p>
    <w:p w14:paraId="13B822B4" w14:textId="77777777" w:rsidR="00304437" w:rsidRDefault="00304437" w:rsidP="00304437">
      <w:r>
        <w:t>475kg/ m3</w:t>
      </w:r>
    </w:p>
    <w:p w14:paraId="1A1803DF" w14:textId="77777777" w:rsidR="00304437" w:rsidRDefault="00304437" w:rsidP="00304437">
      <w:r>
        <w:t>Characteristic Density p</w:t>
      </w:r>
    </w:p>
    <w:p w14:paraId="2659497F" w14:textId="77777777" w:rsidR="00304437" w:rsidRDefault="00304437" w:rsidP="00304437">
      <w:r>
        <w:t>400 kg/ m3</w:t>
      </w:r>
    </w:p>
    <w:p w14:paraId="4A654B8D" w14:textId="77777777" w:rsidR="00304437" w:rsidRDefault="00304437" w:rsidP="00304437">
      <w:r>
        <w:t>380 kg/ m3</w:t>
      </w:r>
    </w:p>
    <w:p w14:paraId="2B1045D4" w14:textId="77777777" w:rsidR="00304437" w:rsidRDefault="00304437" w:rsidP="00304437">
      <w:r>
        <w:t>Available lamella sizes</w:t>
      </w:r>
    </w:p>
    <w:p w14:paraId="2A53952F" w14:textId="77777777" w:rsidR="00304437" w:rsidRDefault="00304437" w:rsidP="00304437">
      <w:r>
        <w:t>85(w) X 42.5(t)</w:t>
      </w:r>
    </w:p>
    <w:p w14:paraId="638EE445" w14:textId="77777777" w:rsidR="00304437" w:rsidRDefault="00304437" w:rsidP="00304437">
      <w:r>
        <w:t>85(w) X 32.5(1)</w:t>
      </w:r>
    </w:p>
    <w:p w14:paraId="7BD80DBE" w14:textId="77777777" w:rsidR="00304437" w:rsidRDefault="00304437" w:rsidP="00304437">
      <w:r>
        <w:t>85(w) X 30(1)</w:t>
      </w:r>
    </w:p>
    <w:p w14:paraId="2A943AB2" w14:textId="77777777" w:rsidR="00304437" w:rsidRDefault="00304437" w:rsidP="00304437">
      <w:r>
        <w:t>190(w) X 45(1)</w:t>
      </w:r>
    </w:p>
    <w:p w14:paraId="139C7E22" w14:textId="77777777" w:rsidR="00304437" w:rsidRDefault="00304437" w:rsidP="00304437">
      <w:r>
        <w:t>140(w) X 35(1)</w:t>
      </w:r>
    </w:p>
    <w:p w14:paraId="759F8C0E" w14:textId="77777777" w:rsidR="00304437" w:rsidRDefault="00304437" w:rsidP="00304437">
      <w:r>
        <w:t>140(w) X 20(1)</w:t>
      </w:r>
    </w:p>
    <w:p w14:paraId="04CCEDA6" w14:textId="77777777" w:rsidR="00304437" w:rsidRDefault="00304437" w:rsidP="00304437">
      <w:r>
        <w:t>Table 2: Depict of elsonpipe LVL 11 sections</w:t>
      </w:r>
    </w:p>
    <w:p w14:paraId="44C5B6D2" w14:textId="77777777" w:rsidR="00304437" w:rsidRDefault="00304437" w:rsidP="00304437"/>
    <w:p w14:paraId="700374FF" w14:textId="77777777" w:rsidR="00304437" w:rsidRDefault="00304437" w:rsidP="00304437"/>
    <w:p w14:paraId="4FAC4B41" w14:textId="77777777" w:rsidR="00304437" w:rsidRDefault="00304437" w:rsidP="00304437">
      <w:r>
        <w:t>Section Size (mm)</w:t>
      </w:r>
    </w:p>
    <w:p w14:paraId="1FCFD6C1" w14:textId="77777777" w:rsidR="00304437" w:rsidRDefault="00304437" w:rsidP="00304437">
      <w:r>
        <w:t>Mass (kg/ml</w:t>
      </w:r>
    </w:p>
    <w:p w14:paraId="036E714D" w14:textId="77777777" w:rsidR="00304437" w:rsidRDefault="00304437" w:rsidP="00304437">
      <w:r>
        <w:t>I,..(10'mm")</w:t>
      </w:r>
    </w:p>
    <w:p w14:paraId="3EFD3984" w14:textId="77777777" w:rsidR="00304437" w:rsidRDefault="00304437" w:rsidP="00304437">
      <w:r>
        <w:t>El, l10 Nmm')</w:t>
      </w:r>
    </w:p>
    <w:p w14:paraId="13944CAE" w14:textId="77777777" w:rsidR="00304437" w:rsidRDefault="00304437" w:rsidP="00304437">
      <w:r>
        <w:t>Z,.(703mm'l</w:t>
      </w:r>
    </w:p>
    <w:p w14:paraId="3B4E6CE1" w14:textId="77777777" w:rsidR="00304437" w:rsidRDefault="00304437" w:rsidP="00304437">
      <w:r>
        <w:t>Of"bZ, lkNm)'</w:t>
      </w:r>
    </w:p>
    <w:p w14:paraId="4AB3BA05" w14:textId="77777777" w:rsidR="00304437" w:rsidRDefault="00304437" w:rsidP="00304437">
      <w:r>
        <w:t>90x 45</w:t>
      </w:r>
    </w:p>
    <w:p w14:paraId="6BF43A30" w14:textId="77777777" w:rsidR="00304437" w:rsidRDefault="00304437" w:rsidP="00304437">
      <w:r>
        <w:t>2.3</w:t>
      </w:r>
    </w:p>
    <w:p w14:paraId="1369449E" w14:textId="77777777" w:rsidR="00304437" w:rsidRDefault="00304437" w:rsidP="00304437">
      <w:r>
        <w:t>2.7</w:t>
      </w:r>
    </w:p>
    <w:p w14:paraId="487A1A92" w14:textId="77777777" w:rsidR="00304437" w:rsidRDefault="00304437" w:rsidP="00304437">
      <w:r>
        <w:t>30</w:t>
      </w:r>
    </w:p>
    <w:p w14:paraId="0F5A1D39" w14:textId="77777777" w:rsidR="00304437" w:rsidRDefault="00304437" w:rsidP="00304437">
      <w:r>
        <w:t>61</w:t>
      </w:r>
    </w:p>
    <w:p w14:paraId="0F1FC071" w14:textId="77777777" w:rsidR="00304437" w:rsidRDefault="00304437" w:rsidP="00304437">
      <w:r>
        <w:t>2.1</w:t>
      </w:r>
    </w:p>
    <w:p w14:paraId="50267362" w14:textId="77777777" w:rsidR="00304437" w:rsidRDefault="00304437" w:rsidP="00304437">
      <w:r>
        <w:t>115 x45</w:t>
      </w:r>
    </w:p>
    <w:p w14:paraId="6E25699D" w14:textId="77777777" w:rsidR="00304437" w:rsidRDefault="00304437" w:rsidP="00304437">
      <w:r>
        <w:t>2.9</w:t>
      </w:r>
    </w:p>
    <w:p w14:paraId="2C51A545" w14:textId="77777777" w:rsidR="00304437" w:rsidRDefault="00304437" w:rsidP="00304437">
      <w:r>
        <w:t>5.7</w:t>
      </w:r>
    </w:p>
    <w:p w14:paraId="533E1E02" w14:textId="77777777" w:rsidR="00304437" w:rsidRDefault="00304437" w:rsidP="00304437">
      <w:r>
        <w:t>63</w:t>
      </w:r>
    </w:p>
    <w:p w14:paraId="111219AE" w14:textId="77777777" w:rsidR="00304437" w:rsidRDefault="00304437" w:rsidP="00304437">
      <w:r>
        <w:t>99</w:t>
      </w:r>
    </w:p>
    <w:p w14:paraId="7E6FF1B6" w14:textId="77777777" w:rsidR="00304437" w:rsidRDefault="00304437" w:rsidP="00304437">
      <w:r>
        <w:t>3.3</w:t>
      </w:r>
    </w:p>
    <w:p w14:paraId="2798DA97" w14:textId="77777777" w:rsidR="00304437" w:rsidRDefault="00304437" w:rsidP="00304437">
      <w:r>
        <w:t>140 X 45</w:t>
      </w:r>
    </w:p>
    <w:p w14:paraId="2E0695EB" w14:textId="77777777" w:rsidR="00304437" w:rsidRDefault="00304437" w:rsidP="00304437">
      <w:r>
        <w:t>3,6</w:t>
      </w:r>
    </w:p>
    <w:p w14:paraId="4DB221A7" w14:textId="77777777" w:rsidR="00304437" w:rsidRDefault="00304437" w:rsidP="00304437">
      <w:r>
        <w:t>10,3</w:t>
      </w:r>
    </w:p>
    <w:p w14:paraId="45C1CFDF" w14:textId="77777777" w:rsidR="00304437" w:rsidRDefault="00304437" w:rsidP="00304437">
      <w:r>
        <w:t>113</w:t>
      </w:r>
    </w:p>
    <w:p w14:paraId="37506D70" w14:textId="77777777" w:rsidR="00304437" w:rsidRDefault="00304437" w:rsidP="00304437">
      <w:r>
        <w:t>147</w:t>
      </w:r>
    </w:p>
    <w:p w14:paraId="238329D8" w14:textId="77777777" w:rsidR="00304437" w:rsidRDefault="00304437" w:rsidP="00304437">
      <w:r>
        <w:t>4,7</w:t>
      </w:r>
    </w:p>
    <w:p w14:paraId="79E91A3C" w14:textId="77777777" w:rsidR="00304437" w:rsidRDefault="00304437" w:rsidP="00304437">
      <w:r>
        <w:t>190 X 45</w:t>
      </w:r>
    </w:p>
    <w:p w14:paraId="7EA056AC" w14:textId="77777777" w:rsidR="00304437" w:rsidRDefault="00304437" w:rsidP="00304437">
      <w:r>
        <w:t>4.9</w:t>
      </w:r>
    </w:p>
    <w:p w14:paraId="6829ED75" w14:textId="77777777" w:rsidR="00304437" w:rsidRDefault="00304437" w:rsidP="00304437">
      <w:r>
        <w:t>25.7</w:t>
      </w:r>
    </w:p>
    <w:p w14:paraId="2B878DC7" w14:textId="77777777" w:rsidR="00304437" w:rsidRDefault="00304437" w:rsidP="00304437">
      <w:r>
        <w:lastRenderedPageBreak/>
        <w:t>283</w:t>
      </w:r>
    </w:p>
    <w:p w14:paraId="0A56D0D4" w14:textId="77777777" w:rsidR="00304437" w:rsidRDefault="00304437" w:rsidP="00304437">
      <w:r>
        <w:t>271</w:t>
      </w:r>
    </w:p>
    <w:p w14:paraId="3F961E12" w14:textId="77777777" w:rsidR="00304437" w:rsidRDefault="00304437" w:rsidP="00304437">
      <w:r>
        <w:t>8.2</w:t>
      </w:r>
    </w:p>
    <w:p w14:paraId="7D0C7632" w14:textId="77777777" w:rsidR="00304437" w:rsidRDefault="00304437" w:rsidP="00304437">
      <w:r>
        <w:t>240x45</w:t>
      </w:r>
    </w:p>
    <w:p w14:paraId="621F5E50" w14:textId="77777777" w:rsidR="00304437" w:rsidRDefault="00304437" w:rsidP="00304437">
      <w:r>
        <w:t>6.2</w:t>
      </w:r>
    </w:p>
    <w:p w14:paraId="68721088" w14:textId="77777777" w:rsidR="00304437" w:rsidRDefault="00304437" w:rsidP="00304437">
      <w:r>
        <w:t>51.8</w:t>
      </w:r>
    </w:p>
    <w:p w14:paraId="7AF119B4" w14:textId="77777777" w:rsidR="00304437" w:rsidRDefault="00304437" w:rsidP="00304437">
      <w:r>
        <w:t>570</w:t>
      </w:r>
    </w:p>
    <w:p w14:paraId="0E74089A" w14:textId="77777777" w:rsidR="00304437" w:rsidRDefault="00304437" w:rsidP="00304437">
      <w:r>
        <w:t>432</w:t>
      </w:r>
    </w:p>
    <w:p w14:paraId="147AB951" w14:textId="77777777" w:rsidR="00304437" w:rsidRDefault="00304437" w:rsidP="00304437">
      <w:r>
        <w:t>12.7</w:t>
      </w:r>
    </w:p>
    <w:p w14:paraId="432402D6" w14:textId="77777777" w:rsidR="00304437" w:rsidRDefault="00304437" w:rsidP="00304437">
      <w:r>
        <w:t>300 X 45</w:t>
      </w:r>
    </w:p>
    <w:p w14:paraId="578D9E3D" w14:textId="77777777" w:rsidR="00304437" w:rsidRDefault="00304437" w:rsidP="00304437">
      <w:r>
        <w:t>7.7</w:t>
      </w:r>
    </w:p>
    <w:p w14:paraId="6EFC6379" w14:textId="77777777" w:rsidR="00304437" w:rsidRDefault="00304437" w:rsidP="00304437">
      <w:r>
        <w:t>101.3</w:t>
      </w:r>
    </w:p>
    <w:p w14:paraId="63810693" w14:textId="77777777" w:rsidR="00304437" w:rsidRDefault="00304437" w:rsidP="00304437">
      <w:r>
        <w:t>1114</w:t>
      </w:r>
    </w:p>
    <w:p w14:paraId="67E62BB6" w14:textId="77777777" w:rsidR="00304437" w:rsidRDefault="00304437" w:rsidP="00304437">
      <w:r>
        <w:t>675</w:t>
      </w:r>
    </w:p>
    <w:p w14:paraId="0427DE0E" w14:textId="77777777" w:rsidR="00304437" w:rsidRDefault="00304437" w:rsidP="00304437">
      <w:r>
        <w:t>19.1</w:t>
      </w:r>
    </w:p>
    <w:p w14:paraId="087E7902" w14:textId="77777777" w:rsidR="00304437" w:rsidRDefault="00304437" w:rsidP="00304437">
      <w:r>
        <w:t>360 X 45</w:t>
      </w:r>
    </w:p>
    <w:p w14:paraId="76F504DC" w14:textId="77777777" w:rsidR="00304437" w:rsidRDefault="00304437" w:rsidP="00304437">
      <w:r>
        <w:t>9.2</w:t>
      </w:r>
    </w:p>
    <w:p w14:paraId="30C86289" w14:textId="77777777" w:rsidR="00304437" w:rsidRDefault="00304437" w:rsidP="00304437">
      <w:r>
        <w:t>175.0</w:t>
      </w:r>
    </w:p>
    <w:p w14:paraId="1278E9EE" w14:textId="77777777" w:rsidR="00304437" w:rsidRDefault="00304437" w:rsidP="00304437">
      <w:r>
        <w:t>1925</w:t>
      </w:r>
    </w:p>
    <w:p w14:paraId="43B2FFDD" w14:textId="77777777" w:rsidR="00304437" w:rsidRDefault="00304437" w:rsidP="00304437">
      <w:r>
        <w:t>972</w:t>
      </w:r>
    </w:p>
    <w:p w14:paraId="450EA829" w14:textId="77777777" w:rsidR="00304437" w:rsidRDefault="00304437" w:rsidP="00304437">
      <w:r>
        <w:t>26.6</w:t>
      </w:r>
    </w:p>
    <w:p w14:paraId="5E5615CB" w14:textId="77777777" w:rsidR="00304437" w:rsidRDefault="00304437" w:rsidP="00304437">
      <w:r>
        <w:t>400 X 45</w:t>
      </w:r>
    </w:p>
    <w:p w14:paraId="278EF1FA" w14:textId="77777777" w:rsidR="00304437" w:rsidRDefault="00304437" w:rsidP="00304437">
      <w:r>
        <w:t>10 3</w:t>
      </w:r>
    </w:p>
    <w:p w14:paraId="31E5C682" w14:textId="77777777" w:rsidR="00304437" w:rsidRDefault="00304437" w:rsidP="00304437">
      <w:r>
        <w:t>240 0</w:t>
      </w:r>
    </w:p>
    <w:p w14:paraId="56FD3607" w14:textId="77777777" w:rsidR="00304437" w:rsidRDefault="00304437" w:rsidP="00304437">
      <w:r>
        <w:t>2640</w:t>
      </w:r>
    </w:p>
    <w:p w14:paraId="4B0E8B5A" w14:textId="77777777" w:rsidR="00304437" w:rsidRDefault="00304437" w:rsidP="00304437">
      <w:r>
        <w:t>1200</w:t>
      </w:r>
    </w:p>
    <w:p w14:paraId="0804C940" w14:textId="77777777" w:rsidR="00304437" w:rsidRDefault="00304437" w:rsidP="00304437">
      <w:r>
        <w:t>32.3</w:t>
      </w:r>
    </w:p>
    <w:p w14:paraId="3AA94FA7" w14:textId="77777777" w:rsidR="00304437" w:rsidRDefault="00304437" w:rsidP="00304437">
      <w:r>
        <w:t>610 X 45</w:t>
      </w:r>
    </w:p>
    <w:p w14:paraId="0C618460" w14:textId="77777777" w:rsidR="00304437" w:rsidRDefault="00304437" w:rsidP="00304437">
      <w:r>
        <w:t>15.6</w:t>
      </w:r>
    </w:p>
    <w:p w14:paraId="14200E06" w14:textId="77777777" w:rsidR="00304437" w:rsidRDefault="00304437" w:rsidP="00304437">
      <w:r>
        <w:lastRenderedPageBreak/>
        <w:t>851.2</w:t>
      </w:r>
    </w:p>
    <w:p w14:paraId="2CC6CA08" w14:textId="77777777" w:rsidR="00304437" w:rsidRDefault="00304437" w:rsidP="00304437">
      <w:r>
        <w:t>9363</w:t>
      </w:r>
    </w:p>
    <w:p w14:paraId="6141642E" w14:textId="77777777" w:rsidR="00304437" w:rsidRDefault="00304437" w:rsidP="00304437">
      <w:r>
        <w:t>2791</w:t>
      </w:r>
    </w:p>
    <w:p w14:paraId="24AD194C" w14:textId="77777777" w:rsidR="00304437" w:rsidRDefault="00304437" w:rsidP="00304437">
      <w:r>
        <w:t>70.0</w:t>
      </w:r>
    </w:p>
    <w:p w14:paraId="1FB03142" w14:textId="77777777" w:rsidR="00304437" w:rsidRDefault="00304437" w:rsidP="00304437">
      <w:r>
        <w:t>1220 X 45</w:t>
      </w:r>
    </w:p>
    <w:p w14:paraId="455E70BE" w14:textId="77777777" w:rsidR="00304437" w:rsidRDefault="00304437" w:rsidP="00304437">
      <w:r>
        <w:t>31.3</w:t>
      </w:r>
    </w:p>
    <w:p w14:paraId="5317F29A" w14:textId="77777777" w:rsidR="00304437" w:rsidRDefault="00304437" w:rsidP="00304437">
      <w:r>
        <w:t>6809.4</w:t>
      </w:r>
    </w:p>
    <w:p w14:paraId="58C2E605" w14:textId="77777777" w:rsidR="00304437" w:rsidRDefault="00304437" w:rsidP="00304437">
      <w:r>
        <w:t>74904</w:t>
      </w:r>
    </w:p>
    <w:p w14:paraId="47FF331F" w14:textId="77777777" w:rsidR="00304437" w:rsidRDefault="00304437" w:rsidP="00304437">
      <w:r>
        <w:t>11163</w:t>
      </w:r>
    </w:p>
    <w:p w14:paraId="2458F5EB" w14:textId="77777777" w:rsidR="00304437" w:rsidRDefault="00304437" w:rsidP="00304437">
      <w:r>
        <w:t>249.3</w:t>
      </w:r>
    </w:p>
    <w:p w14:paraId="03DF010E" w14:textId="77777777" w:rsidR="00304437" w:rsidRDefault="00304437" w:rsidP="00304437">
      <w:r>
        <w:t>150 X 90</w:t>
      </w:r>
    </w:p>
    <w:p w14:paraId="1D3830E8" w14:textId="77777777" w:rsidR="00304437" w:rsidRDefault="00304437" w:rsidP="00304437">
      <w:r>
        <w:t>7.7</w:t>
      </w:r>
    </w:p>
    <w:p w14:paraId="0FB8FE50" w14:textId="77777777" w:rsidR="00304437" w:rsidRDefault="00304437" w:rsidP="00304437">
      <w:r>
        <w:t>25.3</w:t>
      </w:r>
    </w:p>
    <w:p w14:paraId="47010839" w14:textId="77777777" w:rsidR="00304437" w:rsidRDefault="00304437" w:rsidP="00304437">
      <w:r>
        <w:t>278</w:t>
      </w:r>
    </w:p>
    <w:p w14:paraId="0DA53F4A" w14:textId="77777777" w:rsidR="00304437" w:rsidRDefault="00304437" w:rsidP="00304437">
      <w:r>
        <w:t>338</w:t>
      </w:r>
    </w:p>
    <w:p w14:paraId="17799F6D" w14:textId="77777777" w:rsidR="00304437" w:rsidRDefault="00304437" w:rsidP="00304437">
      <w:r>
        <w:t>10.7</w:t>
      </w:r>
    </w:p>
    <w:p w14:paraId="2FE5CC26" w14:textId="77777777" w:rsidR="00304437" w:rsidRDefault="00304437" w:rsidP="00304437">
      <w:r>
        <w:t>200 x90</w:t>
      </w:r>
    </w:p>
    <w:p w14:paraId="1DD5A673" w14:textId="77777777" w:rsidR="00304437" w:rsidRDefault="00304437" w:rsidP="00304437">
      <w:r>
        <w:t>10.3</w:t>
      </w:r>
    </w:p>
    <w:p w14:paraId="285F38AF" w14:textId="77777777" w:rsidR="00304437" w:rsidRDefault="00304437" w:rsidP="00304437">
      <w:r>
        <w:t>60,0</w:t>
      </w:r>
    </w:p>
    <w:p w14:paraId="680E602C" w14:textId="77777777" w:rsidR="00304437" w:rsidRDefault="00304437" w:rsidP="00304437">
      <w:r>
        <w:t>660</w:t>
      </w:r>
    </w:p>
    <w:p w14:paraId="0A8C6695" w14:textId="77777777" w:rsidR="00304437" w:rsidRDefault="00304437" w:rsidP="00304437">
      <w:r>
        <w:t>600</w:t>
      </w:r>
    </w:p>
    <w:p w14:paraId="47481980" w14:textId="77777777" w:rsidR="00304437" w:rsidRDefault="00304437" w:rsidP="00304437">
      <w:r>
        <w:t>18.1</w:t>
      </w:r>
    </w:p>
    <w:p w14:paraId="34072642" w14:textId="77777777" w:rsidR="00304437" w:rsidRDefault="00304437" w:rsidP="00304437">
      <w:r>
        <w:t>240 X 90</w:t>
      </w:r>
    </w:p>
    <w:p w14:paraId="115374E4" w14:textId="77777777" w:rsidR="00304437" w:rsidRDefault="00304437" w:rsidP="00304437">
      <w:r>
        <w:t>12.3</w:t>
      </w:r>
    </w:p>
    <w:p w14:paraId="49B80A2C" w14:textId="77777777" w:rsidR="00304437" w:rsidRDefault="00304437" w:rsidP="00304437">
      <w:r>
        <w:t>103.7</w:t>
      </w:r>
    </w:p>
    <w:p w14:paraId="346B0E6E" w14:textId="77777777" w:rsidR="00304437" w:rsidRDefault="00304437" w:rsidP="00304437">
      <w:r>
        <w:t>1140</w:t>
      </w:r>
    </w:p>
    <w:p w14:paraId="0A1560A4" w14:textId="77777777" w:rsidR="00304437" w:rsidRDefault="00304437" w:rsidP="00304437">
      <w:r>
        <w:t>864</w:t>
      </w:r>
    </w:p>
    <w:p w14:paraId="71291C69" w14:textId="77777777" w:rsidR="00304437" w:rsidRDefault="00304437" w:rsidP="00304437">
      <w:r>
        <w:t>25.3</w:t>
      </w:r>
    </w:p>
    <w:p w14:paraId="5133E81F" w14:textId="77777777" w:rsidR="00304437" w:rsidRDefault="00304437" w:rsidP="00304437">
      <w:r>
        <w:t>300 x90</w:t>
      </w:r>
    </w:p>
    <w:p w14:paraId="4F5CD064" w14:textId="77777777" w:rsidR="00304437" w:rsidRDefault="00304437" w:rsidP="00304437">
      <w:r>
        <w:lastRenderedPageBreak/>
        <w:t>15.4</w:t>
      </w:r>
    </w:p>
    <w:p w14:paraId="36B37215" w14:textId="77777777" w:rsidR="00304437" w:rsidRDefault="00304437" w:rsidP="00304437">
      <w:r>
        <w:t>202.5</w:t>
      </w:r>
    </w:p>
    <w:p w14:paraId="1D2C5CBC" w14:textId="77777777" w:rsidR="00304437" w:rsidRDefault="00304437" w:rsidP="00304437">
      <w:r>
        <w:t>2228</w:t>
      </w:r>
    </w:p>
    <w:p w14:paraId="49EE4840" w14:textId="77777777" w:rsidR="00304437" w:rsidRDefault="00304437" w:rsidP="00304437">
      <w:r>
        <w:t>1350</w:t>
      </w:r>
    </w:p>
    <w:p w14:paraId="5556A2AE" w14:textId="77777777" w:rsidR="00304437" w:rsidRDefault="00304437" w:rsidP="00304437">
      <w:r>
        <w:t>38.1</w:t>
      </w:r>
    </w:p>
    <w:p w14:paraId="77ABC878" w14:textId="77777777" w:rsidR="00304437" w:rsidRDefault="00304437" w:rsidP="00304437">
      <w:r>
        <w:t>360 X 90</w:t>
      </w:r>
    </w:p>
    <w:p w14:paraId="1436ACF1" w14:textId="77777777" w:rsidR="00304437" w:rsidRDefault="00304437" w:rsidP="00304437">
      <w:r>
        <w:t>185</w:t>
      </w:r>
    </w:p>
    <w:p w14:paraId="10954B15" w14:textId="77777777" w:rsidR="00304437" w:rsidRDefault="00304437" w:rsidP="00304437">
      <w:r>
        <w:t>349.9</w:t>
      </w:r>
    </w:p>
    <w:p w14:paraId="4A6E1A94" w14:textId="77777777" w:rsidR="00304437" w:rsidRDefault="00304437" w:rsidP="00304437">
      <w:r>
        <w:t>3849</w:t>
      </w:r>
    </w:p>
    <w:p w14:paraId="7CFE7136" w14:textId="77777777" w:rsidR="00304437" w:rsidRDefault="00304437" w:rsidP="00304437">
      <w:r>
        <w:t>1944</w:t>
      </w:r>
    </w:p>
    <w:p w14:paraId="484A0F77" w14:textId="77777777" w:rsidR="00304437" w:rsidRDefault="00304437" w:rsidP="00304437">
      <w:r>
        <w:t>53.2</w:t>
      </w:r>
    </w:p>
    <w:p w14:paraId="5C4022F8" w14:textId="77777777" w:rsidR="00304437" w:rsidRDefault="00304437" w:rsidP="00304437">
      <w:r>
        <w:t>400 x90</w:t>
      </w:r>
    </w:p>
    <w:p w14:paraId="238A5CA9" w14:textId="77777777" w:rsidR="00304437" w:rsidRDefault="00304437" w:rsidP="00304437">
      <w:r>
        <w:t>20.5</w:t>
      </w:r>
    </w:p>
    <w:p w14:paraId="0E118DB3" w14:textId="77777777" w:rsidR="00304437" w:rsidRDefault="00304437" w:rsidP="00304437">
      <w:r>
        <w:t>480.0</w:t>
      </w:r>
    </w:p>
    <w:p w14:paraId="5275B862" w14:textId="77777777" w:rsidR="00304437" w:rsidRDefault="00304437" w:rsidP="00304437">
      <w:r>
        <w:t>5280</w:t>
      </w:r>
    </w:p>
    <w:p w14:paraId="092F75D3" w14:textId="77777777" w:rsidR="00304437" w:rsidRDefault="00304437" w:rsidP="00304437">
      <w:r>
        <w:t>2400</w:t>
      </w:r>
    </w:p>
    <w:p w14:paraId="7CC7DA8B" w14:textId="77777777" w:rsidR="00304437" w:rsidRDefault="00304437" w:rsidP="00304437">
      <w:r>
        <w:t>64.6</w:t>
      </w:r>
    </w:p>
    <w:p w14:paraId="1A17FDDC" w14:textId="77777777" w:rsidR="00304437" w:rsidRDefault="00304437" w:rsidP="00304437">
      <w:r>
        <w:t>610 X 90</w:t>
      </w:r>
    </w:p>
    <w:p w14:paraId="2572A209" w14:textId="77777777" w:rsidR="00304437" w:rsidRDefault="00304437" w:rsidP="00304437">
      <w:r>
        <w:t>31.3</w:t>
      </w:r>
    </w:p>
    <w:p w14:paraId="39BF0731" w14:textId="77777777" w:rsidR="00304437" w:rsidRDefault="00304437" w:rsidP="00304437">
      <w:r>
        <w:t>1702,4</w:t>
      </w:r>
    </w:p>
    <w:p w14:paraId="7083A70F" w14:textId="77777777" w:rsidR="00304437" w:rsidRDefault="00304437" w:rsidP="00304437">
      <w:r>
        <w:t>18726</w:t>
      </w:r>
    </w:p>
    <w:p w14:paraId="05ACD680" w14:textId="77777777" w:rsidR="00304437" w:rsidRDefault="00304437" w:rsidP="00304437">
      <w:r>
        <w:t>5582</w:t>
      </w:r>
    </w:p>
    <w:p w14:paraId="52AD9D47" w14:textId="77777777" w:rsidR="00304437" w:rsidRDefault="00304437" w:rsidP="00304437">
      <w:r>
        <w:t>139 9</w:t>
      </w:r>
    </w:p>
    <w:p w14:paraId="69779025" w14:textId="77777777" w:rsidR="00304437" w:rsidRDefault="00304437" w:rsidP="00304437">
      <w:r>
        <w:t>1220 X 90</w:t>
      </w:r>
    </w:p>
    <w:p w14:paraId="2AE1D61A" w14:textId="77777777" w:rsidR="00304437" w:rsidRDefault="00304437" w:rsidP="00304437">
      <w:r>
        <w:t>62.6</w:t>
      </w:r>
    </w:p>
    <w:p w14:paraId="34DF642F" w14:textId="77777777" w:rsidR="00304437" w:rsidRDefault="00304437" w:rsidP="00304437">
      <w:r>
        <w:t>13618.9</w:t>
      </w:r>
    </w:p>
    <w:p w14:paraId="79133683" w14:textId="77777777" w:rsidR="00304437" w:rsidRDefault="00304437" w:rsidP="00304437">
      <w:r>
        <w:t>149807</w:t>
      </w:r>
    </w:p>
    <w:p w14:paraId="711F3ED1" w14:textId="77777777" w:rsidR="00304437" w:rsidRDefault="00304437" w:rsidP="00304437">
      <w:r>
        <w:t>22326</w:t>
      </w:r>
    </w:p>
    <w:p w14:paraId="56B9C23F" w14:textId="77777777" w:rsidR="00304437" w:rsidRDefault="00304437" w:rsidP="00304437">
      <w:r>
        <w:t>498.5</w:t>
      </w:r>
    </w:p>
    <w:p w14:paraId="2F5DE180" w14:textId="77777777" w:rsidR="00304437" w:rsidRDefault="00304437" w:rsidP="00304437"/>
    <w:p w14:paraId="3FA0B395" w14:textId="77777777" w:rsidR="00304437" w:rsidRDefault="00304437" w:rsidP="00304437"/>
    <w:p w14:paraId="13162AEE" w14:textId="77777777" w:rsidR="00304437" w:rsidRDefault="00304437" w:rsidP="00304437"/>
    <w:p w14:paraId="5479B118" w14:textId="77777777" w:rsidR="00304437" w:rsidRDefault="00304437" w:rsidP="00304437"/>
    <w:p w14:paraId="5B8BCE3E" w14:textId="77777777" w:rsidR="00304437" w:rsidRDefault="00304437" w:rsidP="00304437"/>
    <w:p w14:paraId="1D740947" w14:textId="77777777" w:rsidR="00304437" w:rsidRDefault="00304437" w:rsidP="00304437">
      <w:r>
        <w:t>3.3.3</w:t>
      </w:r>
    </w:p>
    <w:p w14:paraId="079499BA" w14:textId="77777777" w:rsidR="00304437" w:rsidRDefault="00304437" w:rsidP="00304437"/>
    <w:p w14:paraId="6ADA1922" w14:textId="77777777" w:rsidR="00304437" w:rsidRDefault="00304437" w:rsidP="00304437">
      <w:r>
        <w:t>I created the architectural ground floor plan by designing a rectangular layout of 32mx24m(figure2). I divided the plan into grids with 8m spacing along X-axis and 6m spacing along Y-axis. I marked the grid lines and labeled them horizontally as A to E and vertically as 1 to</w:t>
      </w:r>
    </w:p>
    <w:p w14:paraId="4C031FC4" w14:textId="77777777" w:rsidR="00304437" w:rsidRDefault="00304437" w:rsidP="00304437">
      <w:r>
        <w:t>5. I positioned columns at each grid intersection with dimensions of 400mmx45mm. I developed the column layout(figure3) by placing five built-up columns of 400mmx45mm at specified locations according to the design. I ensured the spacing between the columns aligned with the grid dimensions to maintain structural accuracy. I included all necessary labels to identify the components. I created the plinth floor plan(figure4) using the same grid layout. I added main beams with dimensions of 360mmx45mm and secondary beams of 200mmx90mm, ensuring they were correctly aligned and connected to the columns. I maintained the beam placements according to the span and load requirements. I designed the first-floor plan(figure5) &amp; roof (figure6) similarly ensuring proper placement of the beams and columns for continuity. I created sections 1-1 and 5- 5(figure7) showing the height of the columns and beam connections. I detailed sections A-A and E-E(figure8) with a focus on the connections and structural alignment to ensure clarity.</w:t>
      </w:r>
    </w:p>
    <w:p w14:paraId="2EE68A21" w14:textId="77777777" w:rsidR="00304437" w:rsidRDefault="00304437" w:rsidP="00304437">
      <w:r>
        <w:t>A</w:t>
      </w:r>
      <w:r>
        <w:tab/>
        <w:t>B</w:t>
      </w:r>
      <w:r>
        <w:tab/>
        <w:t>C</w:t>
      </w:r>
      <w:r>
        <w:tab/>
        <w:t>D</w:t>
      </w:r>
      <w:r>
        <w:tab/>
        <w:t>E</w:t>
      </w:r>
    </w:p>
    <w:p w14:paraId="5D4DEB5A" w14:textId="77777777" w:rsidR="00304437" w:rsidRDefault="00304437" w:rsidP="00304437"/>
    <w:p w14:paraId="114AD3F5" w14:textId="77777777" w:rsidR="00304437" w:rsidRDefault="00304437" w:rsidP="00304437"/>
    <w:p w14:paraId="7EB225EE" w14:textId="77777777" w:rsidR="00304437" w:rsidRDefault="00304437" w:rsidP="00304437">
      <w:r>
        <w:t>.g,</w:t>
      </w:r>
    </w:p>
    <w:p w14:paraId="13662A0D" w14:textId="77777777" w:rsidR="00304437" w:rsidRDefault="00304437" w:rsidP="00304437"/>
    <w:p w14:paraId="516801AC" w14:textId="77777777" w:rsidR="00304437" w:rsidRDefault="00304437" w:rsidP="00304437"/>
    <w:p w14:paraId="1E15123B" w14:textId="77777777" w:rsidR="00304437" w:rsidRDefault="00304437" w:rsidP="00304437">
      <w:r>
        <w:t>.g,</w:t>
      </w:r>
    </w:p>
    <w:p w14:paraId="296926BE" w14:textId="77777777" w:rsidR="00304437" w:rsidRDefault="00304437" w:rsidP="00304437">
      <w:r>
        <w:t>:</w:t>
      </w:r>
    </w:p>
    <w:p w14:paraId="42002189" w14:textId="77777777" w:rsidR="00304437" w:rsidRDefault="00304437" w:rsidP="00304437">
      <w:r>
        <w:t>.8,</w:t>
      </w:r>
    </w:p>
    <w:p w14:paraId="1A136ECC" w14:textId="77777777" w:rsidR="00304437" w:rsidRDefault="00304437" w:rsidP="00304437"/>
    <w:p w14:paraId="768E3C68" w14:textId="77777777" w:rsidR="00304437" w:rsidRDefault="00304437" w:rsidP="00304437"/>
    <w:p w14:paraId="49B059BE" w14:textId="77777777" w:rsidR="00304437" w:rsidRDefault="00304437" w:rsidP="00304437">
      <w:r>
        <w:t>g</w:t>
      </w:r>
    </w:p>
    <w:p w14:paraId="0D6FA086" w14:textId="77777777" w:rsidR="00304437" w:rsidRDefault="00304437" w:rsidP="00304437"/>
    <w:p w14:paraId="0E6DE7A2" w14:textId="77777777" w:rsidR="00304437" w:rsidRDefault="00304437" w:rsidP="00304437"/>
    <w:p w14:paraId="295BF91C" w14:textId="77777777" w:rsidR="00304437" w:rsidRDefault="00304437" w:rsidP="00304437"/>
    <w:p w14:paraId="4870770C" w14:textId="77777777" w:rsidR="00304437" w:rsidRDefault="00304437" w:rsidP="00304437">
      <w:r>
        <w:t>32.00</w:t>
      </w:r>
    </w:p>
    <w:p w14:paraId="1D93D2F7" w14:textId="77777777" w:rsidR="00304437" w:rsidRDefault="00304437" w:rsidP="00304437"/>
    <w:p w14:paraId="4B110BC5" w14:textId="77777777" w:rsidR="00304437" w:rsidRDefault="00304437" w:rsidP="00304437"/>
    <w:p w14:paraId="67FD6DB0" w14:textId="77777777" w:rsidR="00304437" w:rsidRDefault="00304437" w:rsidP="00304437"/>
    <w:p w14:paraId="0065F313" w14:textId="77777777" w:rsidR="00304437" w:rsidRDefault="00304437" w:rsidP="00304437">
      <w:r>
        <w:t>Figure 2: Displaying GF architectural</w:t>
      </w:r>
    </w:p>
    <w:p w14:paraId="622AD639" w14:textId="77777777" w:rsidR="00304437" w:rsidRDefault="00304437" w:rsidP="00304437"/>
    <w:p w14:paraId="20693D00" w14:textId="77777777" w:rsidR="00304437" w:rsidRDefault="00304437" w:rsidP="00304437"/>
    <w:p w14:paraId="0055E745" w14:textId="77777777" w:rsidR="00304437" w:rsidRDefault="00304437" w:rsidP="00304437"/>
    <w:p w14:paraId="7A95F35E" w14:textId="77777777" w:rsidR="00304437" w:rsidRDefault="00304437" w:rsidP="00304437"/>
    <w:p w14:paraId="65A64AEB" w14:textId="77777777" w:rsidR="00304437" w:rsidRDefault="00304437" w:rsidP="00304437"/>
    <w:p w14:paraId="379505A5" w14:textId="77777777" w:rsidR="00304437" w:rsidRDefault="00304437" w:rsidP="00304437"/>
    <w:p w14:paraId="6B065079" w14:textId="77777777" w:rsidR="00304437" w:rsidRDefault="00304437" w:rsidP="00304437"/>
    <w:p w14:paraId="6C4A215F" w14:textId="77777777" w:rsidR="00304437" w:rsidRDefault="00304437" w:rsidP="00304437"/>
    <w:p w14:paraId="72EF3D9C" w14:textId="77777777" w:rsidR="00304437" w:rsidRDefault="00304437" w:rsidP="00304437"/>
    <w:p w14:paraId="5F1B6C80" w14:textId="77777777" w:rsidR="00304437" w:rsidRDefault="00304437" w:rsidP="00304437"/>
    <w:p w14:paraId="3A1E5AD1" w14:textId="77777777" w:rsidR="00304437" w:rsidRDefault="00304437" w:rsidP="00304437"/>
    <w:p w14:paraId="398EE87B" w14:textId="77777777" w:rsidR="00304437" w:rsidRDefault="00304437" w:rsidP="00304437">
      <w:r>
        <w:tab/>
      </w:r>
    </w:p>
    <w:p w14:paraId="3A798762" w14:textId="77777777" w:rsidR="00304437" w:rsidRDefault="00304437" w:rsidP="00304437"/>
    <w:p w14:paraId="634B8621" w14:textId="77777777" w:rsidR="00304437" w:rsidRDefault="00304437" w:rsidP="00304437"/>
    <w:p w14:paraId="63657D6C" w14:textId="77777777" w:rsidR="00304437" w:rsidRDefault="00304437" w:rsidP="00304437"/>
    <w:p w14:paraId="4789857B" w14:textId="77777777" w:rsidR="00304437" w:rsidRDefault="00304437" w:rsidP="00304437"/>
    <w:p w14:paraId="01D29315" w14:textId="77777777" w:rsidR="00304437" w:rsidRDefault="00304437" w:rsidP="00304437"/>
    <w:p w14:paraId="0661467A" w14:textId="77777777" w:rsidR="00304437" w:rsidRDefault="00304437" w:rsidP="00304437"/>
    <w:p w14:paraId="5CD9727D" w14:textId="77777777" w:rsidR="00304437" w:rsidRDefault="00304437" w:rsidP="00304437"/>
    <w:p w14:paraId="1D0A10C7" w14:textId="77777777" w:rsidR="00304437" w:rsidRDefault="00304437" w:rsidP="00304437"/>
    <w:p w14:paraId="263251A6" w14:textId="77777777" w:rsidR="00304437" w:rsidRDefault="00304437" w:rsidP="00304437">
      <w:r>
        <w:t>Figure 3: Display oflayout for column</w:t>
      </w:r>
    </w:p>
    <w:p w14:paraId="73731F59" w14:textId="77777777" w:rsidR="00304437" w:rsidRDefault="00304437" w:rsidP="00304437"/>
    <w:p w14:paraId="22869591" w14:textId="77777777" w:rsidR="00304437" w:rsidRDefault="00304437" w:rsidP="00304437"/>
    <w:p w14:paraId="20249573" w14:textId="77777777" w:rsidR="00304437" w:rsidRDefault="00304437" w:rsidP="00304437"/>
    <w:p w14:paraId="368611FA" w14:textId="77777777" w:rsidR="00304437" w:rsidRDefault="00304437" w:rsidP="00304437"/>
    <w:p w14:paraId="506C7C4F" w14:textId="77777777" w:rsidR="00304437" w:rsidRDefault="00304437" w:rsidP="00304437"/>
    <w:p w14:paraId="6CE9D064" w14:textId="77777777" w:rsidR="00304437" w:rsidRDefault="00304437" w:rsidP="00304437"/>
    <w:p w14:paraId="60EC8988" w14:textId="77777777" w:rsidR="00304437" w:rsidRDefault="00304437" w:rsidP="00304437"/>
    <w:p w14:paraId="6D651453" w14:textId="77777777" w:rsidR="00304437" w:rsidRDefault="00304437" w:rsidP="00304437"/>
    <w:p w14:paraId="59C99FE6" w14:textId="77777777" w:rsidR="00304437" w:rsidRDefault="00304437" w:rsidP="00304437">
      <w:r>
        <w:t>Figure 4: Illustrate of area for plinth floor</w:t>
      </w:r>
    </w:p>
    <w:p w14:paraId="27081C30" w14:textId="77777777" w:rsidR="00304437" w:rsidRDefault="00304437" w:rsidP="00304437"/>
    <w:p w14:paraId="7D2E2AE9" w14:textId="77777777" w:rsidR="00304437" w:rsidRDefault="00304437" w:rsidP="00304437"/>
    <w:p w14:paraId="6F3125CD" w14:textId="77777777" w:rsidR="00304437" w:rsidRDefault="00304437" w:rsidP="00304437"/>
    <w:p w14:paraId="4B841EBC" w14:textId="77777777" w:rsidR="00304437" w:rsidRDefault="00304437" w:rsidP="00304437"/>
    <w:p w14:paraId="269BF67A" w14:textId="77777777" w:rsidR="00304437" w:rsidRDefault="00304437" w:rsidP="00304437"/>
    <w:p w14:paraId="484B7A8A" w14:textId="77777777" w:rsidR="00304437" w:rsidRDefault="00304437" w:rsidP="00304437"/>
    <w:p w14:paraId="12A8E045" w14:textId="77777777" w:rsidR="00304437" w:rsidRDefault="00304437" w:rsidP="00304437"/>
    <w:p w14:paraId="73B06C43" w14:textId="77777777" w:rsidR="00304437" w:rsidRDefault="00304437" w:rsidP="00304437"/>
    <w:p w14:paraId="52364531" w14:textId="77777777" w:rsidR="00304437" w:rsidRDefault="00304437" w:rsidP="00304437"/>
    <w:p w14:paraId="07095693" w14:textId="77777777" w:rsidR="00304437" w:rsidRDefault="00304437" w:rsidP="00304437"/>
    <w:p w14:paraId="0C4AFCDA" w14:textId="77777777" w:rsidR="00304437" w:rsidRDefault="00304437" w:rsidP="00304437"/>
    <w:p w14:paraId="33D2FA8F" w14:textId="77777777" w:rsidR="00304437" w:rsidRDefault="00304437" w:rsidP="00304437">
      <w:r>
        <w:t>Figure 5: Showing FF layout</w:t>
      </w:r>
    </w:p>
    <w:p w14:paraId="3FE2FEBD" w14:textId="77777777" w:rsidR="00304437" w:rsidRDefault="00304437" w:rsidP="00304437"/>
    <w:p w14:paraId="02537ABF" w14:textId="77777777" w:rsidR="00304437" w:rsidRDefault="00304437" w:rsidP="00304437"/>
    <w:p w14:paraId="57989BF2" w14:textId="77777777" w:rsidR="00304437" w:rsidRDefault="00304437" w:rsidP="00304437"/>
    <w:p w14:paraId="14A3735A" w14:textId="77777777" w:rsidR="00304437" w:rsidRDefault="00304437" w:rsidP="00304437"/>
    <w:p w14:paraId="5D8D0568" w14:textId="77777777" w:rsidR="00304437" w:rsidRDefault="00304437" w:rsidP="00304437"/>
    <w:p w14:paraId="06154C17" w14:textId="77777777" w:rsidR="00304437" w:rsidRDefault="00304437" w:rsidP="00304437">
      <w:r>
        <w:t>5</w:t>
      </w:r>
    </w:p>
    <w:p w14:paraId="7A14B1A5" w14:textId="77777777" w:rsidR="00304437" w:rsidRDefault="00304437" w:rsidP="00304437"/>
    <w:p w14:paraId="06EFF5FD" w14:textId="77777777" w:rsidR="00304437" w:rsidRDefault="00304437" w:rsidP="00304437"/>
    <w:p w14:paraId="3EBCA5E1" w14:textId="77777777" w:rsidR="00304437" w:rsidRDefault="00304437" w:rsidP="00304437"/>
    <w:p w14:paraId="663480B4" w14:textId="77777777" w:rsidR="00304437" w:rsidRDefault="00304437" w:rsidP="00304437"/>
    <w:p w14:paraId="073A5CAD" w14:textId="77777777" w:rsidR="00304437" w:rsidRDefault="00304437" w:rsidP="00304437"/>
    <w:p w14:paraId="6501FFCF" w14:textId="77777777" w:rsidR="00304437" w:rsidRDefault="00304437" w:rsidP="00304437"/>
    <w:p w14:paraId="18BF936D" w14:textId="77777777" w:rsidR="00304437" w:rsidRDefault="00304437" w:rsidP="00304437">
      <w:r>
        <w:t>3</w:t>
      </w:r>
    </w:p>
    <w:p w14:paraId="08876D4E" w14:textId="77777777" w:rsidR="00304437" w:rsidRDefault="00304437" w:rsidP="00304437"/>
    <w:p w14:paraId="4E78FF5C" w14:textId="77777777" w:rsidR="00304437" w:rsidRDefault="00304437" w:rsidP="00304437"/>
    <w:p w14:paraId="12E944D7" w14:textId="77777777" w:rsidR="00304437" w:rsidRDefault="00304437" w:rsidP="00304437">
      <w:r>
        <w:t>2</w:t>
      </w:r>
    </w:p>
    <w:p w14:paraId="1A02AC79" w14:textId="77777777" w:rsidR="00304437" w:rsidRDefault="00304437" w:rsidP="00304437"/>
    <w:p w14:paraId="739F528E" w14:textId="77777777" w:rsidR="00304437" w:rsidRDefault="00304437" w:rsidP="00304437"/>
    <w:p w14:paraId="422EFF0E" w14:textId="77777777" w:rsidR="00304437" w:rsidRDefault="00304437" w:rsidP="00304437"/>
    <w:p w14:paraId="1FFBA477" w14:textId="77777777" w:rsidR="00304437" w:rsidRDefault="00304437" w:rsidP="00304437">
      <w:r>
        <w:t>32,00</w:t>
      </w:r>
    </w:p>
    <w:p w14:paraId="13E11DAF" w14:textId="77777777" w:rsidR="00304437" w:rsidRDefault="00304437" w:rsidP="00304437"/>
    <w:p w14:paraId="3E3C7BBF" w14:textId="77777777" w:rsidR="00304437" w:rsidRDefault="00304437" w:rsidP="00304437">
      <w:r>
        <w:t>Roof floor plan</w:t>
      </w:r>
    </w:p>
    <w:p w14:paraId="31641891" w14:textId="77777777" w:rsidR="00304437" w:rsidRDefault="00304437" w:rsidP="00304437"/>
    <w:p w14:paraId="680F45C5" w14:textId="77777777" w:rsidR="00304437" w:rsidRDefault="00304437" w:rsidP="00304437">
      <w:r>
        <w:t>1</w:t>
      </w:r>
    </w:p>
    <w:p w14:paraId="2CF48144" w14:textId="77777777" w:rsidR="00304437" w:rsidRDefault="00304437" w:rsidP="00304437">
      <w:r>
        <w:t>---I</w:t>
      </w:r>
    </w:p>
    <w:p w14:paraId="3B0FDA5B" w14:textId="77777777" w:rsidR="00304437" w:rsidRDefault="00304437" w:rsidP="00304437"/>
    <w:p w14:paraId="6A38A7ED" w14:textId="77777777" w:rsidR="00304437" w:rsidRDefault="00304437" w:rsidP="00304437"/>
    <w:p w14:paraId="1A8F2B42" w14:textId="77777777" w:rsidR="00304437" w:rsidRDefault="00304437" w:rsidP="00304437">
      <w:r>
        <w:t>Sttoelno4</w:t>
      </w:r>
    </w:p>
    <w:p w14:paraId="017B35A2" w14:textId="77777777" w:rsidR="00304437" w:rsidRDefault="00304437" w:rsidP="00304437">
      <w:r>
        <w:t>SG.tht 1:100</w:t>
      </w:r>
    </w:p>
    <w:p w14:paraId="6EC5333C" w14:textId="77777777" w:rsidR="00304437" w:rsidRDefault="00304437" w:rsidP="00304437"/>
    <w:p w14:paraId="1E4B6529" w14:textId="77777777" w:rsidR="00304437" w:rsidRDefault="00304437" w:rsidP="00304437"/>
    <w:p w14:paraId="4D74852C" w14:textId="77777777" w:rsidR="00304437" w:rsidRDefault="00304437" w:rsidP="00304437">
      <w:r>
        <w:t>Figure 6: Showing roof floor layout</w:t>
      </w:r>
    </w:p>
    <w:p w14:paraId="0A25DA6E" w14:textId="77777777" w:rsidR="00304437" w:rsidRDefault="00304437" w:rsidP="00304437"/>
    <w:p w14:paraId="69396196" w14:textId="77777777" w:rsidR="00304437" w:rsidRDefault="00304437" w:rsidP="00304437"/>
    <w:p w14:paraId="59619719" w14:textId="77777777" w:rsidR="00304437" w:rsidRDefault="00304437" w:rsidP="00304437"/>
    <w:p w14:paraId="0FEE9199" w14:textId="77777777" w:rsidR="00304437" w:rsidRDefault="00304437" w:rsidP="00304437"/>
    <w:p w14:paraId="4E544331" w14:textId="77777777" w:rsidR="00304437" w:rsidRDefault="00304437" w:rsidP="00304437"/>
    <w:p w14:paraId="11A299E0" w14:textId="77777777" w:rsidR="00304437" w:rsidRDefault="00304437" w:rsidP="00304437"/>
    <w:p w14:paraId="25F5EF82" w14:textId="77777777" w:rsidR="00304437" w:rsidRDefault="00304437" w:rsidP="00304437"/>
    <w:p w14:paraId="66F20C7D" w14:textId="77777777" w:rsidR="00304437" w:rsidRDefault="00304437" w:rsidP="00304437"/>
    <w:p w14:paraId="6ED61570" w14:textId="77777777" w:rsidR="00304437" w:rsidRDefault="00304437" w:rsidP="00304437"/>
    <w:p w14:paraId="26015776" w14:textId="77777777" w:rsidR="00304437" w:rsidRDefault="00304437" w:rsidP="00304437"/>
    <w:p w14:paraId="1C850164" w14:textId="77777777" w:rsidR="00304437" w:rsidRDefault="00304437" w:rsidP="00304437"/>
    <w:p w14:paraId="359323A8" w14:textId="77777777" w:rsidR="00304437" w:rsidRDefault="00304437" w:rsidP="00304437"/>
    <w:p w14:paraId="68CBC510" w14:textId="77777777" w:rsidR="00304437" w:rsidRDefault="00304437" w:rsidP="00304437"/>
    <w:p w14:paraId="6C53D944" w14:textId="77777777" w:rsidR="00304437" w:rsidRDefault="00304437" w:rsidP="00304437"/>
    <w:p w14:paraId="67C2F977" w14:textId="77777777" w:rsidR="00304437" w:rsidRDefault="00304437" w:rsidP="00304437"/>
    <w:p w14:paraId="3DE93C7F" w14:textId="77777777" w:rsidR="00304437" w:rsidRDefault="00304437" w:rsidP="00304437"/>
    <w:p w14:paraId="37C2AE0D" w14:textId="77777777" w:rsidR="00304437" w:rsidRDefault="00304437" w:rsidP="00304437"/>
    <w:p w14:paraId="429C015D" w14:textId="77777777" w:rsidR="00304437" w:rsidRDefault="00304437" w:rsidP="00304437"/>
    <w:p w14:paraId="75ED220D" w14:textId="77777777" w:rsidR="00304437" w:rsidRDefault="00304437" w:rsidP="00304437"/>
    <w:p w14:paraId="254041B0" w14:textId="77777777" w:rsidR="00304437" w:rsidRDefault="00304437" w:rsidP="00304437"/>
    <w:p w14:paraId="2D24C53F" w14:textId="77777777" w:rsidR="00304437" w:rsidRDefault="00304437" w:rsidP="00304437">
      <w:r>
        <w:t>Figure 7: Layout of at 1-1 &amp; 5-5 section</w:t>
      </w:r>
    </w:p>
    <w:p w14:paraId="76AFC039" w14:textId="77777777" w:rsidR="00304437" w:rsidRDefault="00304437" w:rsidP="00304437"/>
    <w:p w14:paraId="4F6E4FB4" w14:textId="77777777" w:rsidR="00304437" w:rsidRDefault="00304437" w:rsidP="00304437"/>
    <w:p w14:paraId="55F4961D" w14:textId="77777777" w:rsidR="00304437" w:rsidRDefault="00304437" w:rsidP="00304437"/>
    <w:p w14:paraId="232FBBB1" w14:textId="77777777" w:rsidR="00304437" w:rsidRDefault="00304437" w:rsidP="00304437"/>
    <w:p w14:paraId="79403104" w14:textId="77777777" w:rsidR="00304437" w:rsidRDefault="00304437" w:rsidP="00304437">
      <w:r>
        <w:t>Figure 8: Visualizing A-A &amp; E-E and connection detail</w:t>
      </w:r>
    </w:p>
    <w:p w14:paraId="2EA55DBE" w14:textId="77777777" w:rsidR="00304437" w:rsidRDefault="00304437" w:rsidP="00304437"/>
    <w:p w14:paraId="1909FC18" w14:textId="77777777" w:rsidR="00304437" w:rsidRDefault="00304437" w:rsidP="00304437"/>
    <w:p w14:paraId="2F18F5CB" w14:textId="77777777" w:rsidR="00304437" w:rsidRDefault="00304437" w:rsidP="00304437"/>
    <w:p w14:paraId="6B9A34C0" w14:textId="77777777" w:rsidR="00304437" w:rsidRDefault="00304437" w:rsidP="00304437"/>
    <w:p w14:paraId="15E698F2" w14:textId="77777777" w:rsidR="00304437" w:rsidRDefault="00304437" w:rsidP="00304437"/>
    <w:p w14:paraId="4A8644AB" w14:textId="77777777" w:rsidR="00304437" w:rsidRDefault="00304437" w:rsidP="00304437"/>
    <w:p w14:paraId="1C053C46" w14:textId="77777777" w:rsidR="00304437" w:rsidRDefault="00304437" w:rsidP="00304437"/>
    <w:p w14:paraId="0FE60F57" w14:textId="77777777" w:rsidR="00304437" w:rsidRDefault="00304437" w:rsidP="00304437"/>
    <w:p w14:paraId="07E74225" w14:textId="77777777" w:rsidR="00304437" w:rsidRDefault="00304437" w:rsidP="00304437"/>
    <w:p w14:paraId="4DE12822" w14:textId="77777777" w:rsidR="00304437" w:rsidRDefault="00304437" w:rsidP="00304437"/>
    <w:p w14:paraId="51CD7E03" w14:textId="77777777" w:rsidR="00304437" w:rsidRDefault="00304437" w:rsidP="00304437"/>
    <w:p w14:paraId="536814E0" w14:textId="77777777" w:rsidR="00304437" w:rsidRDefault="00304437" w:rsidP="00304437"/>
    <w:p w14:paraId="5AF5C2C5" w14:textId="77777777" w:rsidR="00304437" w:rsidRDefault="00304437" w:rsidP="00304437"/>
    <w:p w14:paraId="213DE0E7" w14:textId="77777777" w:rsidR="00304437" w:rsidRDefault="00304437" w:rsidP="00304437"/>
    <w:p w14:paraId="5DE9AF85" w14:textId="77777777" w:rsidR="00304437" w:rsidRDefault="00304437" w:rsidP="00304437"/>
    <w:p w14:paraId="68FF6498" w14:textId="77777777" w:rsidR="00304437" w:rsidRDefault="00304437" w:rsidP="00304437"/>
    <w:p w14:paraId="28C30EE9" w14:textId="77777777" w:rsidR="00304437" w:rsidRDefault="00304437" w:rsidP="00304437"/>
    <w:p w14:paraId="5E1FC581" w14:textId="77777777" w:rsidR="00304437" w:rsidRDefault="00304437" w:rsidP="00304437"/>
    <w:p w14:paraId="03E8BCEF" w14:textId="77777777" w:rsidR="00304437" w:rsidRDefault="00304437" w:rsidP="00304437"/>
    <w:p w14:paraId="12A4D2DA" w14:textId="77777777" w:rsidR="00304437" w:rsidRDefault="00304437" w:rsidP="00304437"/>
    <w:p w14:paraId="5839A73F" w14:textId="77777777" w:rsidR="00304437" w:rsidRDefault="00304437" w:rsidP="00304437"/>
    <w:p w14:paraId="36D2029D" w14:textId="77777777" w:rsidR="00304437" w:rsidRDefault="00304437" w:rsidP="00304437"/>
    <w:p w14:paraId="31BB1C00" w14:textId="77777777" w:rsidR="00304437" w:rsidRDefault="00304437" w:rsidP="00304437"/>
    <w:p w14:paraId="722DF31B" w14:textId="77777777" w:rsidR="00304437" w:rsidRDefault="00304437" w:rsidP="00304437"/>
    <w:p w14:paraId="67D43B1B" w14:textId="77777777" w:rsidR="00304437" w:rsidRDefault="00304437" w:rsidP="00304437"/>
    <w:p w14:paraId="53EC7504" w14:textId="77777777" w:rsidR="00304437" w:rsidRDefault="00304437" w:rsidP="00304437"/>
    <w:p w14:paraId="3151FE1C" w14:textId="77777777" w:rsidR="00304437" w:rsidRDefault="00304437" w:rsidP="00304437"/>
    <w:p w14:paraId="318E41FA" w14:textId="77777777" w:rsidR="00304437" w:rsidRDefault="00304437" w:rsidP="00304437"/>
    <w:p w14:paraId="3985EA70" w14:textId="77777777" w:rsidR="00304437" w:rsidRDefault="00304437" w:rsidP="00304437"/>
    <w:p w14:paraId="617FA3A0" w14:textId="77777777" w:rsidR="00304437" w:rsidRDefault="00304437" w:rsidP="00304437"/>
    <w:p w14:paraId="78B52243" w14:textId="77777777" w:rsidR="00304437" w:rsidRDefault="00304437" w:rsidP="00304437"/>
    <w:p w14:paraId="57F06F2E" w14:textId="77777777" w:rsidR="00304437" w:rsidRDefault="00304437" w:rsidP="00304437"/>
    <w:p w14:paraId="3DE627E1" w14:textId="77777777" w:rsidR="00304437" w:rsidRDefault="00304437" w:rsidP="00304437">
      <w:r>
        <w:t>1</w:t>
      </w:r>
    </w:p>
    <w:p w14:paraId="4194B95B" w14:textId="77777777" w:rsidR="00304437" w:rsidRDefault="00304437" w:rsidP="00304437"/>
    <w:p w14:paraId="0197B101" w14:textId="77777777" w:rsidR="00304437" w:rsidRDefault="00304437" w:rsidP="00304437"/>
    <w:p w14:paraId="336E17C8" w14:textId="77777777" w:rsidR="00304437" w:rsidRDefault="00304437" w:rsidP="00304437"/>
    <w:p w14:paraId="219311C6" w14:textId="77777777" w:rsidR="00304437" w:rsidRDefault="00304437" w:rsidP="00304437"/>
    <w:p w14:paraId="221DAE2A" w14:textId="77777777" w:rsidR="00304437" w:rsidRDefault="00304437" w:rsidP="00304437"/>
    <w:p w14:paraId="67AF3931" w14:textId="77777777" w:rsidR="00304437" w:rsidRDefault="00304437" w:rsidP="00304437"/>
    <w:p w14:paraId="4831EA46" w14:textId="77777777" w:rsidR="00304437" w:rsidRDefault="00304437" w:rsidP="00304437"/>
    <w:p w14:paraId="3DF55CF1" w14:textId="77777777" w:rsidR="00304437" w:rsidRDefault="00304437" w:rsidP="00304437"/>
    <w:p w14:paraId="08FB5768" w14:textId="77777777" w:rsidR="00304437" w:rsidRDefault="00304437" w:rsidP="00304437"/>
    <w:p w14:paraId="2D54D9B2" w14:textId="77777777" w:rsidR="00304437" w:rsidRDefault="00304437" w:rsidP="00304437"/>
    <w:p w14:paraId="2B303BE3" w14:textId="77777777" w:rsidR="00304437" w:rsidRDefault="00304437" w:rsidP="00304437"/>
    <w:p w14:paraId="74762C1C" w14:textId="77777777" w:rsidR="00304437" w:rsidRDefault="00304437" w:rsidP="00304437"/>
    <w:p w14:paraId="7487144C" w14:textId="77777777" w:rsidR="00304437" w:rsidRDefault="00304437" w:rsidP="00304437"/>
    <w:p w14:paraId="7D2297A0" w14:textId="77777777" w:rsidR="00304437" w:rsidRDefault="00304437" w:rsidP="00304437"/>
    <w:p w14:paraId="331FC43F" w14:textId="77777777" w:rsidR="00304437" w:rsidRDefault="00304437" w:rsidP="00304437"/>
    <w:p w14:paraId="64B866BF" w14:textId="77777777" w:rsidR="00304437" w:rsidRDefault="00304437" w:rsidP="00304437">
      <w:r>
        <w:t>1</w:t>
      </w:r>
    </w:p>
    <w:p w14:paraId="114AA0A1" w14:textId="77777777" w:rsidR="00304437" w:rsidRDefault="00304437" w:rsidP="00304437"/>
    <w:p w14:paraId="770101E6" w14:textId="77777777" w:rsidR="00304437" w:rsidRDefault="00304437" w:rsidP="00304437"/>
    <w:p w14:paraId="7CB2C458" w14:textId="77777777" w:rsidR="00304437" w:rsidRDefault="00304437" w:rsidP="00304437"/>
    <w:p w14:paraId="71236478" w14:textId="77777777" w:rsidR="00304437" w:rsidRDefault="00304437" w:rsidP="00304437"/>
    <w:p w14:paraId="75D23D36" w14:textId="77777777" w:rsidR="00304437" w:rsidRDefault="00304437" w:rsidP="00304437"/>
    <w:p w14:paraId="1D8336EE" w14:textId="77777777" w:rsidR="00304437" w:rsidRDefault="00304437" w:rsidP="00304437">
      <w:r>
        <w:t>1</w:t>
      </w:r>
    </w:p>
    <w:p w14:paraId="4DDF1B1B" w14:textId="77777777" w:rsidR="00304437" w:rsidRDefault="00304437" w:rsidP="00304437"/>
    <w:p w14:paraId="031FC210" w14:textId="77777777" w:rsidR="00304437" w:rsidRDefault="00304437" w:rsidP="00304437"/>
    <w:p w14:paraId="74649ED3" w14:textId="77777777" w:rsidR="00304437" w:rsidRDefault="00304437" w:rsidP="00304437"/>
    <w:p w14:paraId="532DFBA4" w14:textId="77777777" w:rsidR="00304437" w:rsidRDefault="00304437" w:rsidP="00304437"/>
    <w:p w14:paraId="261B9E38" w14:textId="77777777" w:rsidR="00304437" w:rsidRDefault="00304437" w:rsidP="00304437"/>
    <w:p w14:paraId="0C918371" w14:textId="77777777" w:rsidR="00304437" w:rsidRDefault="00304437" w:rsidP="00304437"/>
    <w:p w14:paraId="456C4943" w14:textId="77777777" w:rsidR="00304437" w:rsidRDefault="00304437" w:rsidP="00304437"/>
    <w:p w14:paraId="6643668E" w14:textId="77777777" w:rsidR="00304437" w:rsidRDefault="00304437" w:rsidP="00304437">
      <w:r>
        <w:t>1</w:t>
      </w:r>
    </w:p>
    <w:p w14:paraId="42C23FE9" w14:textId="77777777" w:rsidR="00304437" w:rsidRDefault="00304437" w:rsidP="00304437"/>
    <w:p w14:paraId="311A9DD2" w14:textId="77777777" w:rsidR="00304437" w:rsidRDefault="00304437" w:rsidP="00304437"/>
    <w:p w14:paraId="65254266" w14:textId="77777777" w:rsidR="00304437" w:rsidRDefault="00304437" w:rsidP="00304437"/>
    <w:p w14:paraId="61713D56" w14:textId="77777777" w:rsidR="00304437" w:rsidRDefault="00304437" w:rsidP="00304437">
      <w:r>
        <w:lastRenderedPageBreak/>
        <w:t>1</w:t>
      </w:r>
    </w:p>
    <w:p w14:paraId="504AF6DD" w14:textId="77777777" w:rsidR="00304437" w:rsidRDefault="00304437" w:rsidP="00304437"/>
    <w:p w14:paraId="66ED6854" w14:textId="77777777" w:rsidR="00304437" w:rsidRDefault="00304437" w:rsidP="00304437"/>
    <w:p w14:paraId="3CC85BDF" w14:textId="77777777" w:rsidR="00304437" w:rsidRDefault="00304437" w:rsidP="00304437"/>
    <w:p w14:paraId="6D794F6D" w14:textId="77777777" w:rsidR="00304437" w:rsidRDefault="00304437" w:rsidP="00304437">
      <w:r>
        <w:t>1</w:t>
      </w:r>
    </w:p>
    <w:p w14:paraId="61E90B7F" w14:textId="77777777" w:rsidR="00304437" w:rsidRDefault="00304437" w:rsidP="00304437"/>
    <w:p w14:paraId="446AED90" w14:textId="77777777" w:rsidR="00304437" w:rsidRDefault="00304437" w:rsidP="00304437"/>
    <w:p w14:paraId="552892C4" w14:textId="77777777" w:rsidR="00304437" w:rsidRDefault="00304437" w:rsidP="00304437"/>
    <w:p w14:paraId="109340CC" w14:textId="77777777" w:rsidR="00304437" w:rsidRDefault="00304437" w:rsidP="00304437"/>
    <w:p w14:paraId="7C29928B" w14:textId="77777777" w:rsidR="00304437" w:rsidRDefault="00304437" w:rsidP="00304437"/>
    <w:p w14:paraId="61E7E6CA" w14:textId="77777777" w:rsidR="00304437" w:rsidRDefault="00304437" w:rsidP="00304437"/>
    <w:p w14:paraId="188DBCCF" w14:textId="77777777" w:rsidR="00304437" w:rsidRDefault="00304437" w:rsidP="00304437"/>
    <w:p w14:paraId="10911A7B" w14:textId="77777777" w:rsidR="00304437" w:rsidRDefault="00304437" w:rsidP="00304437"/>
    <w:p w14:paraId="29B1ACE3" w14:textId="77777777" w:rsidR="00304437" w:rsidRDefault="00304437" w:rsidP="00304437">
      <w:r>
        <w:t>A</w:t>
      </w:r>
      <w:r>
        <w:tab/>
        <w:t>I 6</w:t>
      </w:r>
      <w:r>
        <w:tab/>
        <w:t>IC</w:t>
      </w:r>
      <w:r>
        <w:tab/>
        <w:t>10</w:t>
      </w:r>
      <w:r>
        <w:tab/>
        <w:t>I e</w:t>
      </w:r>
    </w:p>
    <w:p w14:paraId="20424FE4" w14:textId="77777777" w:rsidR="00304437" w:rsidRDefault="00304437" w:rsidP="00304437">
      <w:r>
        <w:t>T</w:t>
      </w:r>
      <w:r>
        <w:tab/>
        <w:t>T</w:t>
      </w:r>
    </w:p>
    <w:p w14:paraId="2AFFA5FC" w14:textId="77777777" w:rsidR="00304437" w:rsidRDefault="00304437" w:rsidP="00304437"/>
    <w:p w14:paraId="2C8F8B51" w14:textId="77777777" w:rsidR="00304437" w:rsidRDefault="00304437" w:rsidP="00304437"/>
    <w:p w14:paraId="19E062F1" w14:textId="77777777" w:rsidR="00304437" w:rsidRDefault="00304437" w:rsidP="00304437">
      <w:r>
        <w:t>&gt;</w:t>
      </w:r>
    </w:p>
    <w:p w14:paraId="50407A16" w14:textId="77777777" w:rsidR="00304437" w:rsidRDefault="00304437" w:rsidP="00304437"/>
    <w:p w14:paraId="54988338" w14:textId="77777777" w:rsidR="00304437" w:rsidRDefault="00304437" w:rsidP="00304437"/>
    <w:p w14:paraId="79EEE464" w14:textId="77777777" w:rsidR="00304437" w:rsidRDefault="00304437" w:rsidP="00304437"/>
    <w:p w14:paraId="5CBCC37E" w14:textId="77777777" w:rsidR="00304437" w:rsidRDefault="00304437" w:rsidP="00304437"/>
    <w:p w14:paraId="50A499A8" w14:textId="77777777" w:rsidR="00304437" w:rsidRDefault="00304437" w:rsidP="00304437"/>
    <w:p w14:paraId="55A7968D" w14:textId="77777777" w:rsidR="00304437" w:rsidRDefault="00304437" w:rsidP="00304437">
      <w:r>
        <w:t>-</w:t>
      </w:r>
    </w:p>
    <w:p w14:paraId="194774DE" w14:textId="77777777" w:rsidR="00304437" w:rsidRDefault="00304437" w:rsidP="00304437">
      <w:r>
        <w:t>N +</w:t>
      </w:r>
    </w:p>
    <w:p w14:paraId="655B33BA" w14:textId="77777777" w:rsidR="00304437" w:rsidRDefault="00304437" w:rsidP="00304437"/>
    <w:p w14:paraId="76DC408E" w14:textId="77777777" w:rsidR="00304437" w:rsidRDefault="00304437" w:rsidP="00304437"/>
    <w:p w14:paraId="7AA58D8E" w14:textId="77777777" w:rsidR="00304437" w:rsidRDefault="00304437" w:rsidP="00304437"/>
    <w:p w14:paraId="3C347819" w14:textId="77777777" w:rsidR="00304437" w:rsidRDefault="00304437" w:rsidP="00304437"/>
    <w:p w14:paraId="43F02622" w14:textId="77777777" w:rsidR="00304437" w:rsidRDefault="00304437" w:rsidP="00304437"/>
    <w:p w14:paraId="6EF3B207" w14:textId="77777777" w:rsidR="00304437" w:rsidRDefault="00304437" w:rsidP="00304437"/>
    <w:p w14:paraId="1601A1EB" w14:textId="77777777" w:rsidR="00304437" w:rsidRDefault="00304437" w:rsidP="00304437"/>
    <w:p w14:paraId="57AD7316" w14:textId="77777777" w:rsidR="00304437" w:rsidRDefault="00304437" w:rsidP="00304437">
      <w:r>
        <w:t>Figure 9: Display of plan and 3D extruded</w:t>
      </w:r>
    </w:p>
    <w:p w14:paraId="3424EE1B" w14:textId="77777777" w:rsidR="00304437" w:rsidRDefault="00304437" w:rsidP="00304437"/>
    <w:p w14:paraId="07CF56DB" w14:textId="77777777" w:rsidR="00304437" w:rsidRDefault="00304437" w:rsidP="00304437"/>
    <w:p w14:paraId="3843C941" w14:textId="77777777" w:rsidR="00304437" w:rsidRDefault="00304437" w:rsidP="00304437"/>
    <w:p w14:paraId="1B8C9736" w14:textId="77777777" w:rsidR="00304437" w:rsidRDefault="00304437" w:rsidP="00304437">
      <w:r>
        <w:t>-</w:t>
      </w:r>
    </w:p>
    <w:p w14:paraId="7B91A8DD" w14:textId="77777777" w:rsidR="00304437" w:rsidRDefault="00304437" w:rsidP="00304437"/>
    <w:p w14:paraId="1E08139C" w14:textId="77777777" w:rsidR="00304437" w:rsidRDefault="00304437" w:rsidP="00304437"/>
    <w:p w14:paraId="36E4FBBF" w14:textId="77777777" w:rsidR="00304437" w:rsidRDefault="00304437" w:rsidP="00304437"/>
    <w:p w14:paraId="099AB172" w14:textId="77777777" w:rsidR="00304437" w:rsidRDefault="00304437" w:rsidP="00304437"/>
    <w:p w14:paraId="0E961AD7" w14:textId="77777777" w:rsidR="00304437" w:rsidRDefault="00304437" w:rsidP="00304437"/>
    <w:p w14:paraId="2F9054F7" w14:textId="77777777" w:rsidR="00304437" w:rsidRDefault="00304437" w:rsidP="00304437"/>
    <w:p w14:paraId="4F185DAC" w14:textId="77777777" w:rsidR="00304437" w:rsidRDefault="00304437" w:rsidP="00304437"/>
    <w:p w14:paraId="74CE766F" w14:textId="77777777" w:rsidR="00304437" w:rsidRDefault="00304437" w:rsidP="00304437">
      <w:r>
        <w:t>LL\.</w:t>
      </w:r>
      <w:r>
        <w:tab/>
        <w:t>':::.</w:t>
      </w:r>
      <w:r>
        <w:tab/>
        <w:t>L</w:t>
      </w:r>
      <w:r>
        <w:tab/>
        <w:t>L:.</w:t>
      </w:r>
      <w:r>
        <w:tab/>
        <w:t>L</w:t>
      </w:r>
    </w:p>
    <w:p w14:paraId="2FA27032" w14:textId="77777777" w:rsidR="00304437" w:rsidRDefault="00304437" w:rsidP="00304437"/>
    <w:p w14:paraId="05B6E8FD" w14:textId="77777777" w:rsidR="00304437" w:rsidRDefault="00304437" w:rsidP="00304437">
      <w:r>
        <w:t>Figure rn: Showing sections 1-1, 2-2, 4-4 &amp; 5-5</w:t>
      </w:r>
    </w:p>
    <w:p w14:paraId="5514D593" w14:textId="77777777" w:rsidR="00304437" w:rsidRDefault="00304437" w:rsidP="00304437"/>
    <w:p w14:paraId="1B5253ED" w14:textId="77777777" w:rsidR="00304437" w:rsidRDefault="00304437" w:rsidP="00304437"/>
    <w:p w14:paraId="406A77AD" w14:textId="77777777" w:rsidR="00304437" w:rsidRDefault="00304437" w:rsidP="00304437"/>
    <w:p w14:paraId="4F7DF3C0" w14:textId="77777777" w:rsidR="00304437" w:rsidRDefault="00304437" w:rsidP="00304437"/>
    <w:p w14:paraId="2DFCE6AA" w14:textId="77777777" w:rsidR="00304437" w:rsidRDefault="00304437" w:rsidP="00304437"/>
    <w:p w14:paraId="5A29E066" w14:textId="77777777" w:rsidR="00304437" w:rsidRDefault="00304437" w:rsidP="00304437"/>
    <w:p w14:paraId="13927E53" w14:textId="77777777" w:rsidR="00304437" w:rsidRDefault="00304437" w:rsidP="00304437"/>
    <w:p w14:paraId="760504C0" w14:textId="77777777" w:rsidR="00304437" w:rsidRDefault="00304437" w:rsidP="00304437">
      <w:r>
        <w:t>----</w:t>
      </w:r>
    </w:p>
    <w:p w14:paraId="39942858" w14:textId="77777777" w:rsidR="00304437" w:rsidRDefault="00304437" w:rsidP="00304437"/>
    <w:p w14:paraId="03DC95B5" w14:textId="77777777" w:rsidR="00304437" w:rsidRDefault="00304437" w:rsidP="00304437">
      <w:r>
        <w:t>(3)</w:t>
      </w:r>
    </w:p>
    <w:p w14:paraId="4067FD25" w14:textId="77777777" w:rsidR="00304437" w:rsidRDefault="00304437" w:rsidP="00304437">
      <w:r>
        <w:t>cf)</w:t>
      </w:r>
    </w:p>
    <w:p w14:paraId="70675DB7" w14:textId="77777777" w:rsidR="00304437" w:rsidRDefault="00304437" w:rsidP="00304437">
      <w:r>
        <w:lastRenderedPageBreak/>
        <w:t>r ----</w:t>
      </w:r>
    </w:p>
    <w:p w14:paraId="48831730" w14:textId="77777777" w:rsidR="00304437" w:rsidRDefault="00304437" w:rsidP="00304437"/>
    <w:p w14:paraId="681D60E1" w14:textId="77777777" w:rsidR="00304437" w:rsidRDefault="00304437" w:rsidP="00304437">
      <w:r>
        <w:t>(2}</w:t>
      </w:r>
      <w:r>
        <w:tab/>
        <w:t>?)</w:t>
      </w:r>
    </w:p>
    <w:p w14:paraId="4A1A8CC7" w14:textId="77777777" w:rsidR="00304437" w:rsidRDefault="00304437" w:rsidP="00304437">
      <w:r>
        <w:t>( c)</w:t>
      </w:r>
    </w:p>
    <w:p w14:paraId="77977D7D" w14:textId="77777777" w:rsidR="00304437" w:rsidRDefault="00304437" w:rsidP="00304437">
      <w:r>
        <w:t>T</w:t>
      </w:r>
      <w:r>
        <w:tab/>
        <w:t>-</w:t>
      </w:r>
    </w:p>
    <w:p w14:paraId="09B62464" w14:textId="77777777" w:rsidR="00304437" w:rsidRDefault="00304437" w:rsidP="00304437"/>
    <w:p w14:paraId="2B9ECD19" w14:textId="77777777" w:rsidR="00304437" w:rsidRDefault="00304437" w:rsidP="00304437"/>
    <w:p w14:paraId="062EF77A" w14:textId="77777777" w:rsidR="00304437" w:rsidRDefault="00304437" w:rsidP="00304437"/>
    <w:p w14:paraId="52D8AA0F" w14:textId="77777777" w:rsidR="00304437" w:rsidRDefault="00304437" w:rsidP="00304437"/>
    <w:p w14:paraId="5D00D7C4" w14:textId="77777777" w:rsidR="00304437" w:rsidRDefault="00304437" w:rsidP="00304437"/>
    <w:p w14:paraId="04625DA3" w14:textId="77777777" w:rsidR="00304437" w:rsidRDefault="00304437" w:rsidP="00304437"/>
    <w:p w14:paraId="4CAEEB1D" w14:textId="77777777" w:rsidR="00304437" w:rsidRDefault="00304437" w:rsidP="00304437"/>
    <w:p w14:paraId="6D7E9A83" w14:textId="77777777" w:rsidR="00304437" w:rsidRDefault="00304437" w:rsidP="00304437">
      <w:r>
        <w:t>L :C:.</w:t>
      </w:r>
      <w:r>
        <w:tab/>
        <w:t>fil</w:t>
      </w:r>
      <w:r>
        <w:tab/>
        <w:t>fl:).</w:t>
      </w:r>
      <w:r>
        <w:tab/>
        <w:t>L :C:.</w:t>
      </w:r>
    </w:p>
    <w:p w14:paraId="2CFA91C5" w14:textId="77777777" w:rsidR="00304437" w:rsidRDefault="00304437" w:rsidP="00304437"/>
    <w:p w14:paraId="23B707E9" w14:textId="77777777" w:rsidR="00304437" w:rsidRDefault="00304437" w:rsidP="00304437"/>
    <w:p w14:paraId="3FB74B37" w14:textId="77777777" w:rsidR="00304437" w:rsidRDefault="00304437" w:rsidP="00304437"/>
    <w:p w14:paraId="75CD4116" w14:textId="77777777" w:rsidR="00304437" w:rsidRDefault="00304437" w:rsidP="00304437">
      <w:r>
        <w:t>Figure 11: Depict of3-3 section</w:t>
      </w:r>
    </w:p>
    <w:p w14:paraId="5E46ED77" w14:textId="77777777" w:rsidR="00304437" w:rsidRDefault="00304437" w:rsidP="00304437"/>
    <w:p w14:paraId="6210CD76" w14:textId="77777777" w:rsidR="00304437" w:rsidRDefault="00304437" w:rsidP="00304437"/>
    <w:p w14:paraId="39A722E6" w14:textId="77777777" w:rsidR="00304437" w:rsidRDefault="00304437" w:rsidP="00304437"/>
    <w:p w14:paraId="5BF2B522" w14:textId="77777777" w:rsidR="00304437" w:rsidRDefault="00304437" w:rsidP="00304437"/>
    <w:p w14:paraId="091BC28E" w14:textId="77777777" w:rsidR="00304437" w:rsidRDefault="00304437" w:rsidP="00304437"/>
    <w:p w14:paraId="090375F7" w14:textId="77777777" w:rsidR="00304437" w:rsidRDefault="00304437" w:rsidP="00304437"/>
    <w:p w14:paraId="64D136EE" w14:textId="77777777" w:rsidR="00304437" w:rsidRDefault="00304437" w:rsidP="00304437"/>
    <w:p w14:paraId="49353D20" w14:textId="77777777" w:rsidR="00304437" w:rsidRDefault="00304437" w:rsidP="00304437"/>
    <w:p w14:paraId="1A76C759" w14:textId="77777777" w:rsidR="00304437" w:rsidRDefault="00304437" w:rsidP="00304437"/>
    <w:p w14:paraId="59CA6930" w14:textId="77777777" w:rsidR="00304437" w:rsidRDefault="00304437" w:rsidP="00304437"/>
    <w:p w14:paraId="453237B2" w14:textId="77777777" w:rsidR="00304437" w:rsidRDefault="00304437" w:rsidP="00304437"/>
    <w:p w14:paraId="328F78AA" w14:textId="77777777" w:rsidR="00304437" w:rsidRDefault="00304437" w:rsidP="00304437"/>
    <w:p w14:paraId="4514D2CC" w14:textId="77777777" w:rsidR="00304437" w:rsidRDefault="00304437" w:rsidP="00304437">
      <w:r>
        <w:lastRenderedPageBreak/>
        <w:t>LL</w:t>
      </w:r>
    </w:p>
    <w:p w14:paraId="4AE7A90F" w14:textId="77777777" w:rsidR="00304437" w:rsidRDefault="00304437" w:rsidP="00304437"/>
    <w:p w14:paraId="344D9332" w14:textId="77777777" w:rsidR="00304437" w:rsidRDefault="00304437" w:rsidP="00304437">
      <w:r>
        <w:t>figure 12: Showcasing A-A and E-E with plain diagonal bracing</w:t>
      </w:r>
    </w:p>
    <w:p w14:paraId="1F14AA7A" w14:textId="77777777" w:rsidR="00304437" w:rsidRDefault="00304437" w:rsidP="00304437"/>
    <w:p w14:paraId="76DCBE78" w14:textId="77777777" w:rsidR="00304437" w:rsidRDefault="00304437" w:rsidP="00304437"/>
    <w:p w14:paraId="0D83EB9F" w14:textId="77777777" w:rsidR="00304437" w:rsidRDefault="00304437" w:rsidP="00304437"/>
    <w:p w14:paraId="18F2E724" w14:textId="77777777" w:rsidR="00304437" w:rsidRDefault="00304437" w:rsidP="00304437"/>
    <w:p w14:paraId="399A0248" w14:textId="77777777" w:rsidR="00304437" w:rsidRDefault="00304437" w:rsidP="00304437"/>
    <w:p w14:paraId="64565274" w14:textId="77777777" w:rsidR="00304437" w:rsidRDefault="00304437" w:rsidP="00304437"/>
    <w:p w14:paraId="5EA62539" w14:textId="77777777" w:rsidR="00304437" w:rsidRDefault="00304437" w:rsidP="00304437"/>
    <w:p w14:paraId="26EEE9EE" w14:textId="77777777" w:rsidR="00304437" w:rsidRDefault="00304437" w:rsidP="00304437"/>
    <w:p w14:paraId="36910A5B" w14:textId="77777777" w:rsidR="00304437" w:rsidRDefault="00304437" w:rsidP="00304437"/>
    <w:p w14:paraId="7547160E" w14:textId="77777777" w:rsidR="00304437" w:rsidRDefault="00304437" w:rsidP="00304437">
      <w:r>
        <w:t>Figure 13: Display of 3D standard design</w:t>
      </w:r>
    </w:p>
    <w:p w14:paraId="4325FE7D" w14:textId="77777777" w:rsidR="00304437" w:rsidRDefault="00304437" w:rsidP="00304437"/>
    <w:p w14:paraId="23A0CE5D" w14:textId="77777777" w:rsidR="00304437" w:rsidRDefault="00304437" w:rsidP="00304437"/>
    <w:p w14:paraId="6B198E2A" w14:textId="77777777" w:rsidR="00304437" w:rsidRDefault="00304437" w:rsidP="00304437">
      <w:r>
        <w:t>Figure 14: Imposing LL</w:t>
      </w:r>
    </w:p>
    <w:p w14:paraId="4E6FCCEE" w14:textId="77777777" w:rsidR="00304437" w:rsidRDefault="00304437" w:rsidP="00304437"/>
    <w:p w14:paraId="3215A10D" w14:textId="77777777" w:rsidR="00304437" w:rsidRDefault="00304437" w:rsidP="00304437"/>
    <w:p w14:paraId="02D03A5B" w14:textId="77777777" w:rsidR="00304437" w:rsidRDefault="00304437" w:rsidP="00304437"/>
    <w:p w14:paraId="095B653E" w14:textId="77777777" w:rsidR="00304437" w:rsidRDefault="00304437" w:rsidP="00304437"/>
    <w:p w14:paraId="1247A723" w14:textId="77777777" w:rsidR="00304437" w:rsidRDefault="00304437" w:rsidP="00304437"/>
    <w:p w14:paraId="61E3A93E" w14:textId="77777777" w:rsidR="00304437" w:rsidRDefault="00304437" w:rsidP="00304437"/>
    <w:p w14:paraId="75E0A1AC" w14:textId="77777777" w:rsidR="00304437" w:rsidRDefault="00304437" w:rsidP="00304437"/>
    <w:p w14:paraId="45A74C74" w14:textId="77777777" w:rsidR="00304437" w:rsidRDefault="00304437" w:rsidP="00304437"/>
    <w:p w14:paraId="3E2CD97B" w14:textId="77777777" w:rsidR="00304437" w:rsidRDefault="00304437" w:rsidP="00304437">
      <w:r>
        <w:t>/. t'\.</w:t>
      </w:r>
    </w:p>
    <w:p w14:paraId="59A00745" w14:textId="77777777" w:rsidR="00304437" w:rsidRDefault="00304437" w:rsidP="00304437"/>
    <w:p w14:paraId="6B43B5C2" w14:textId="77777777" w:rsidR="00304437" w:rsidRDefault="00304437" w:rsidP="00304437">
      <w:r>
        <w:t xml:space="preserve">     Figure 15: Imposing DL Table 3: Assignment of wind loading</w:t>
      </w:r>
    </w:p>
    <w:p w14:paraId="1FA0CF8F" w14:textId="77777777" w:rsidR="00304437" w:rsidRDefault="00304437" w:rsidP="00304437"/>
    <w:p w14:paraId="774772FE" w14:textId="77777777" w:rsidR="00304437" w:rsidRDefault="00304437" w:rsidP="00304437"/>
    <w:p w14:paraId="0B137682" w14:textId="77777777" w:rsidR="00304437" w:rsidRDefault="00304437" w:rsidP="00304437">
      <w:r>
        <w:lastRenderedPageBreak/>
        <w:t>Load Patter n</w:t>
      </w:r>
    </w:p>
    <w:p w14:paraId="04B61300" w14:textId="77777777" w:rsidR="00304437" w:rsidRDefault="00304437" w:rsidP="00304437">
      <w:r>
        <w:t>ExposeFr om</w:t>
      </w:r>
    </w:p>
    <w:p w14:paraId="58039C33" w14:textId="77777777" w:rsidR="00304437" w:rsidRDefault="00304437" w:rsidP="00304437">
      <w:r>
        <w:t>Angle</w:t>
      </w:r>
    </w:p>
    <w:p w14:paraId="1D8C2905" w14:textId="77777777" w:rsidR="00304437" w:rsidRDefault="00304437" w:rsidP="00304437"/>
    <w:p w14:paraId="250E6C26" w14:textId="77777777" w:rsidR="00304437" w:rsidRDefault="00304437" w:rsidP="00304437">
      <w:r>
        <w:t>Wlndwa rd Cp</w:t>
      </w:r>
    </w:p>
    <w:p w14:paraId="3557C4A6" w14:textId="77777777" w:rsidR="00304437" w:rsidRDefault="00304437" w:rsidP="00304437"/>
    <w:p w14:paraId="031FDBCA" w14:textId="77777777" w:rsidR="00304437" w:rsidRDefault="00304437" w:rsidP="00304437">
      <w:r>
        <w:t>Leewa rd Cp</w:t>
      </w:r>
    </w:p>
    <w:p w14:paraId="783F92CC" w14:textId="77777777" w:rsidR="00304437" w:rsidRDefault="00304437" w:rsidP="00304437">
      <w:r>
        <w:t>Win d Spee</w:t>
      </w:r>
    </w:p>
    <w:p w14:paraId="39EF81B7" w14:textId="77777777" w:rsidR="00304437" w:rsidRDefault="00304437" w:rsidP="00304437"/>
    <w:p w14:paraId="34501FB9" w14:textId="77777777" w:rsidR="00304437" w:rsidRDefault="00304437" w:rsidP="00304437">
      <w:r>
        <w:t>mis</w:t>
      </w:r>
    </w:p>
    <w:p w14:paraId="00DDD8AC" w14:textId="77777777" w:rsidR="00304437" w:rsidRDefault="00304437" w:rsidP="00304437">
      <w:r>
        <w:t>Terrai n Catego ry</w:t>
      </w:r>
    </w:p>
    <w:p w14:paraId="59CDF781" w14:textId="77777777" w:rsidR="00304437" w:rsidRDefault="00304437" w:rsidP="00304437">
      <w:r>
        <w:t>M</w:t>
      </w:r>
    </w:p>
    <w:p w14:paraId="4D9CF278" w14:textId="77777777" w:rsidR="00304437" w:rsidRDefault="00304437" w:rsidP="00304437">
      <w:r>
        <w:t>d</w:t>
      </w:r>
    </w:p>
    <w:p w14:paraId="190ECC66" w14:textId="77777777" w:rsidR="00304437" w:rsidRDefault="00304437" w:rsidP="00304437">
      <w:r>
        <w:t>M</w:t>
      </w:r>
    </w:p>
    <w:p w14:paraId="67C4209F" w14:textId="77777777" w:rsidR="00304437" w:rsidRDefault="00304437" w:rsidP="00304437">
      <w:r>
        <w:t>M</w:t>
      </w:r>
    </w:p>
    <w:p w14:paraId="6A245D1C" w14:textId="77777777" w:rsidR="00304437" w:rsidRDefault="00304437" w:rsidP="00304437">
      <w:r>
        <w:t>t</w:t>
      </w:r>
    </w:p>
    <w:p w14:paraId="1014E3DA" w14:textId="77777777" w:rsidR="00304437" w:rsidRDefault="00304437" w:rsidP="00304437">
      <w:r>
        <w:t>Cdy n</w:t>
      </w:r>
    </w:p>
    <w:p w14:paraId="0C75CC29" w14:textId="77777777" w:rsidR="00304437" w:rsidRDefault="00304437" w:rsidP="00304437"/>
    <w:p w14:paraId="1E25E995" w14:textId="77777777" w:rsidR="00304437" w:rsidRDefault="00304437" w:rsidP="00304437"/>
    <w:p w14:paraId="2F7EC4CF" w14:textId="77777777" w:rsidR="00304437" w:rsidRDefault="00304437" w:rsidP="00304437">
      <w:r>
        <w:t>Degre es</w:t>
      </w:r>
    </w:p>
    <w:p w14:paraId="2D50FE36" w14:textId="77777777" w:rsidR="00304437" w:rsidRDefault="00304437" w:rsidP="00304437"/>
    <w:p w14:paraId="17351C43" w14:textId="77777777" w:rsidR="00304437" w:rsidRDefault="00304437" w:rsidP="00304437"/>
    <w:p w14:paraId="6B89E41E" w14:textId="77777777" w:rsidR="00304437" w:rsidRDefault="00304437" w:rsidP="00304437"/>
    <w:p w14:paraId="2401526E" w14:textId="77777777" w:rsidR="00304437" w:rsidRDefault="00304437" w:rsidP="00304437"/>
    <w:p w14:paraId="61C3FF6E" w14:textId="77777777" w:rsidR="00304437" w:rsidRDefault="00304437" w:rsidP="00304437"/>
    <w:p w14:paraId="372B0504" w14:textId="77777777" w:rsidR="00304437" w:rsidRDefault="00304437" w:rsidP="00304437"/>
    <w:p w14:paraId="086C2D11" w14:textId="77777777" w:rsidR="00304437" w:rsidRDefault="00304437" w:rsidP="00304437"/>
    <w:p w14:paraId="3909AB02" w14:textId="77777777" w:rsidR="00304437" w:rsidRDefault="00304437" w:rsidP="00304437"/>
    <w:p w14:paraId="42F250A8" w14:textId="77777777" w:rsidR="00304437" w:rsidRDefault="00304437" w:rsidP="00304437">
      <w:r>
        <w:t>wind</w:t>
      </w:r>
    </w:p>
    <w:p w14:paraId="650D0A35" w14:textId="77777777" w:rsidR="00304437" w:rsidRDefault="00304437" w:rsidP="00304437">
      <w:r>
        <w:lastRenderedPageBreak/>
        <w:t>Diaphragm s</w:t>
      </w:r>
    </w:p>
    <w:p w14:paraId="404D708A" w14:textId="77777777" w:rsidR="00304437" w:rsidRDefault="00304437" w:rsidP="00304437">
      <w:r>
        <w:t>0</w:t>
      </w:r>
    </w:p>
    <w:p w14:paraId="75E33D70" w14:textId="77777777" w:rsidR="00304437" w:rsidRDefault="00304437" w:rsidP="00304437">
      <w:r>
        <w:t>0.8</w:t>
      </w:r>
    </w:p>
    <w:p w14:paraId="29B8F3B1" w14:textId="77777777" w:rsidR="00304437" w:rsidRDefault="00304437" w:rsidP="00304437">
      <w:r>
        <w:t>0.5</w:t>
      </w:r>
    </w:p>
    <w:p w14:paraId="37698679" w14:textId="77777777" w:rsidR="00304437" w:rsidRDefault="00304437" w:rsidP="00304437">
      <w:r>
        <w:t>4</w:t>
      </w:r>
    </w:p>
    <w:p w14:paraId="66589A22" w14:textId="77777777" w:rsidR="00304437" w:rsidRDefault="00304437" w:rsidP="00304437">
      <w:r>
        <w:t>3</w:t>
      </w:r>
    </w:p>
    <w:p w14:paraId="701E03CF" w14:textId="77777777" w:rsidR="00304437" w:rsidRDefault="00304437" w:rsidP="00304437">
      <w:r>
        <w:t>l</w:t>
      </w:r>
    </w:p>
    <w:p w14:paraId="4A8506E6" w14:textId="77777777" w:rsidR="00304437" w:rsidRDefault="00304437" w:rsidP="00304437">
      <w:r>
        <w:t>I</w:t>
      </w:r>
    </w:p>
    <w:p w14:paraId="6C667234" w14:textId="77777777" w:rsidR="00304437" w:rsidRDefault="00304437" w:rsidP="00304437">
      <w:r>
        <w:t>I</w:t>
      </w:r>
    </w:p>
    <w:p w14:paraId="31382E20" w14:textId="77777777" w:rsidR="00304437" w:rsidRDefault="00304437" w:rsidP="00304437">
      <w:r>
        <w:t>l</w:t>
      </w:r>
    </w:p>
    <w:p w14:paraId="534E5791" w14:textId="77777777" w:rsidR="00304437" w:rsidRDefault="00304437" w:rsidP="00304437">
      <w:r>
        <w:t>wind-</w:t>
      </w:r>
    </w:p>
    <w:p w14:paraId="7F823CA0" w14:textId="77777777" w:rsidR="00304437" w:rsidRDefault="00304437" w:rsidP="00304437">
      <w:r>
        <w:t>2</w:t>
      </w:r>
    </w:p>
    <w:p w14:paraId="425CB5FE" w14:textId="77777777" w:rsidR="00304437" w:rsidRDefault="00304437" w:rsidP="00304437">
      <w:r>
        <w:t>Diaphragm</w:t>
      </w:r>
    </w:p>
    <w:p w14:paraId="79BEB274" w14:textId="77777777" w:rsidR="00304437" w:rsidRDefault="00304437" w:rsidP="00304437">
      <w:r>
        <w:t>s</w:t>
      </w:r>
    </w:p>
    <w:p w14:paraId="23D0FC89" w14:textId="77777777" w:rsidR="00304437" w:rsidRDefault="00304437" w:rsidP="00304437">
      <w:r>
        <w:t>0</w:t>
      </w:r>
    </w:p>
    <w:p w14:paraId="2374D8EE" w14:textId="77777777" w:rsidR="00304437" w:rsidRDefault="00304437" w:rsidP="00304437">
      <w:r>
        <w:t>0.8</w:t>
      </w:r>
    </w:p>
    <w:p w14:paraId="54B2EF09" w14:textId="77777777" w:rsidR="00304437" w:rsidRDefault="00304437" w:rsidP="00304437">
      <w:r>
        <w:t>0.5</w:t>
      </w:r>
    </w:p>
    <w:p w14:paraId="6F891E88" w14:textId="77777777" w:rsidR="00304437" w:rsidRDefault="00304437" w:rsidP="00304437">
      <w:r>
        <w:t>45</w:t>
      </w:r>
    </w:p>
    <w:p w14:paraId="7A6547AE" w14:textId="77777777" w:rsidR="00304437" w:rsidRDefault="00304437" w:rsidP="00304437">
      <w:r>
        <w:t>3</w:t>
      </w:r>
    </w:p>
    <w:p w14:paraId="1A7BDD38" w14:textId="77777777" w:rsidR="00304437" w:rsidRDefault="00304437" w:rsidP="00304437">
      <w:r>
        <w:t>l</w:t>
      </w:r>
    </w:p>
    <w:p w14:paraId="1CE25C54" w14:textId="77777777" w:rsidR="00304437" w:rsidRDefault="00304437" w:rsidP="00304437">
      <w:r>
        <w:t>I</w:t>
      </w:r>
    </w:p>
    <w:p w14:paraId="32FCB1B9" w14:textId="77777777" w:rsidR="00304437" w:rsidRDefault="00304437" w:rsidP="00304437">
      <w:r>
        <w:t>I</w:t>
      </w:r>
    </w:p>
    <w:p w14:paraId="233ACA52" w14:textId="77777777" w:rsidR="00304437" w:rsidRDefault="00304437" w:rsidP="00304437">
      <w:r>
        <w:t>l</w:t>
      </w:r>
    </w:p>
    <w:p w14:paraId="2170638A" w14:textId="77777777" w:rsidR="00304437" w:rsidRDefault="00304437" w:rsidP="00304437">
      <w:r>
        <w:t>wind-</w:t>
      </w:r>
    </w:p>
    <w:p w14:paraId="6FA75E00" w14:textId="77777777" w:rsidR="00304437" w:rsidRDefault="00304437" w:rsidP="00304437">
      <w:r>
        <w:t>3</w:t>
      </w:r>
    </w:p>
    <w:p w14:paraId="02CE2109" w14:textId="77777777" w:rsidR="00304437" w:rsidRDefault="00304437" w:rsidP="00304437">
      <w:r>
        <w:t>Diaphragm</w:t>
      </w:r>
    </w:p>
    <w:p w14:paraId="38D613A3" w14:textId="77777777" w:rsidR="00304437" w:rsidRDefault="00304437" w:rsidP="00304437">
      <w:r>
        <w:t>s</w:t>
      </w:r>
    </w:p>
    <w:p w14:paraId="07BC24FE" w14:textId="77777777" w:rsidR="00304437" w:rsidRDefault="00304437" w:rsidP="00304437">
      <w:r>
        <w:t>90</w:t>
      </w:r>
    </w:p>
    <w:p w14:paraId="57E3E768" w14:textId="77777777" w:rsidR="00304437" w:rsidRDefault="00304437" w:rsidP="00304437">
      <w:r>
        <w:t>0.8</w:t>
      </w:r>
    </w:p>
    <w:p w14:paraId="5D317764" w14:textId="77777777" w:rsidR="00304437" w:rsidRDefault="00304437" w:rsidP="00304437">
      <w:r>
        <w:lastRenderedPageBreak/>
        <w:t>0.5</w:t>
      </w:r>
    </w:p>
    <w:p w14:paraId="4DBE25C6" w14:textId="77777777" w:rsidR="00304437" w:rsidRDefault="00304437" w:rsidP="00304437">
      <w:r>
        <w:t>45</w:t>
      </w:r>
    </w:p>
    <w:p w14:paraId="12BBECBB" w14:textId="77777777" w:rsidR="00304437" w:rsidRDefault="00304437" w:rsidP="00304437">
      <w:r>
        <w:t>3</w:t>
      </w:r>
    </w:p>
    <w:p w14:paraId="4E758691" w14:textId="77777777" w:rsidR="00304437" w:rsidRDefault="00304437" w:rsidP="00304437">
      <w:r>
        <w:t>1</w:t>
      </w:r>
    </w:p>
    <w:p w14:paraId="0DB85134" w14:textId="77777777" w:rsidR="00304437" w:rsidRDefault="00304437" w:rsidP="00304437">
      <w:r>
        <w:t>I</w:t>
      </w:r>
    </w:p>
    <w:p w14:paraId="730FFA46" w14:textId="77777777" w:rsidR="00304437" w:rsidRDefault="00304437" w:rsidP="00304437">
      <w:r>
        <w:t>I</w:t>
      </w:r>
    </w:p>
    <w:p w14:paraId="47014D16" w14:textId="77777777" w:rsidR="00304437" w:rsidRDefault="00304437" w:rsidP="00304437">
      <w:r>
        <w:t>1</w:t>
      </w:r>
    </w:p>
    <w:p w14:paraId="17F71000" w14:textId="77777777" w:rsidR="00304437" w:rsidRDefault="00304437" w:rsidP="00304437">
      <w:r>
        <w:t>wind-</w:t>
      </w:r>
    </w:p>
    <w:p w14:paraId="7C2D7CA7" w14:textId="77777777" w:rsidR="00304437" w:rsidRDefault="00304437" w:rsidP="00304437">
      <w:r>
        <w:t>4</w:t>
      </w:r>
    </w:p>
    <w:p w14:paraId="78141CC2" w14:textId="77777777" w:rsidR="00304437" w:rsidRDefault="00304437" w:rsidP="00304437">
      <w:r>
        <w:t>Diaphragm</w:t>
      </w:r>
    </w:p>
    <w:p w14:paraId="36A035B0" w14:textId="77777777" w:rsidR="00304437" w:rsidRDefault="00304437" w:rsidP="00304437">
      <w:r>
        <w:t>s</w:t>
      </w:r>
    </w:p>
    <w:p w14:paraId="3B387A7A" w14:textId="77777777" w:rsidR="00304437" w:rsidRDefault="00304437" w:rsidP="00304437">
      <w:r>
        <w:t>90</w:t>
      </w:r>
    </w:p>
    <w:p w14:paraId="00BF767C" w14:textId="77777777" w:rsidR="00304437" w:rsidRDefault="00304437" w:rsidP="00304437">
      <w:r>
        <w:t>0.8</w:t>
      </w:r>
    </w:p>
    <w:p w14:paraId="4C31368F" w14:textId="77777777" w:rsidR="00304437" w:rsidRDefault="00304437" w:rsidP="00304437">
      <w:r>
        <w:t>0.5</w:t>
      </w:r>
    </w:p>
    <w:p w14:paraId="1706D8AE" w14:textId="77777777" w:rsidR="00304437" w:rsidRDefault="00304437" w:rsidP="00304437">
      <w:r>
        <w:t>45</w:t>
      </w:r>
    </w:p>
    <w:p w14:paraId="7CB34A26" w14:textId="77777777" w:rsidR="00304437" w:rsidRDefault="00304437" w:rsidP="00304437">
      <w:r>
        <w:t>3</w:t>
      </w:r>
    </w:p>
    <w:p w14:paraId="053083D4" w14:textId="77777777" w:rsidR="00304437" w:rsidRDefault="00304437" w:rsidP="00304437">
      <w:r>
        <w:t>l</w:t>
      </w:r>
    </w:p>
    <w:p w14:paraId="313DFE69" w14:textId="77777777" w:rsidR="00304437" w:rsidRDefault="00304437" w:rsidP="00304437">
      <w:r>
        <w:t>I</w:t>
      </w:r>
    </w:p>
    <w:p w14:paraId="3255C3EF" w14:textId="77777777" w:rsidR="00304437" w:rsidRDefault="00304437" w:rsidP="00304437">
      <w:r>
        <w:t>I</w:t>
      </w:r>
    </w:p>
    <w:p w14:paraId="1F4A6DBC" w14:textId="77777777" w:rsidR="00304437" w:rsidRDefault="00304437" w:rsidP="00304437">
      <w:r>
        <w:t>l</w:t>
      </w:r>
    </w:p>
    <w:p w14:paraId="05608AD6" w14:textId="77777777" w:rsidR="00304437" w:rsidRDefault="00304437" w:rsidP="00304437">
      <w:r>
        <w:t>wind</w:t>
      </w:r>
    </w:p>
    <w:p w14:paraId="63BAD66F" w14:textId="77777777" w:rsidR="00304437" w:rsidRDefault="00304437" w:rsidP="00304437">
      <w:r>
        <w:t>SLS</w:t>
      </w:r>
    </w:p>
    <w:p w14:paraId="11C13DFD" w14:textId="77777777" w:rsidR="00304437" w:rsidRDefault="00304437" w:rsidP="00304437">
      <w:r>
        <w:t>Diaphragm</w:t>
      </w:r>
    </w:p>
    <w:p w14:paraId="3D73C856" w14:textId="77777777" w:rsidR="00304437" w:rsidRDefault="00304437" w:rsidP="00304437">
      <w:r>
        <w:t>s</w:t>
      </w:r>
    </w:p>
    <w:p w14:paraId="1DD95247" w14:textId="77777777" w:rsidR="00304437" w:rsidRDefault="00304437" w:rsidP="00304437">
      <w:r>
        <w:t>0</w:t>
      </w:r>
    </w:p>
    <w:p w14:paraId="353628C3" w14:textId="77777777" w:rsidR="00304437" w:rsidRDefault="00304437" w:rsidP="00304437">
      <w:r>
        <w:t>0.8</w:t>
      </w:r>
    </w:p>
    <w:p w14:paraId="79C698CD" w14:textId="77777777" w:rsidR="00304437" w:rsidRDefault="00304437" w:rsidP="00304437">
      <w:r>
        <w:t>0.5</w:t>
      </w:r>
    </w:p>
    <w:p w14:paraId="52E0FA1D" w14:textId="77777777" w:rsidR="00304437" w:rsidRDefault="00304437" w:rsidP="00304437">
      <w:r>
        <w:t>27</w:t>
      </w:r>
    </w:p>
    <w:p w14:paraId="1BE81E4D" w14:textId="77777777" w:rsidR="00304437" w:rsidRDefault="00304437" w:rsidP="00304437">
      <w:r>
        <w:t>3</w:t>
      </w:r>
    </w:p>
    <w:p w14:paraId="32DF3BCD" w14:textId="77777777" w:rsidR="00304437" w:rsidRDefault="00304437" w:rsidP="00304437">
      <w:r>
        <w:lastRenderedPageBreak/>
        <w:t>1</w:t>
      </w:r>
    </w:p>
    <w:p w14:paraId="3905FA6B" w14:textId="77777777" w:rsidR="00304437" w:rsidRDefault="00304437" w:rsidP="00304437">
      <w:r>
        <w:t>I</w:t>
      </w:r>
    </w:p>
    <w:p w14:paraId="3564B7A2" w14:textId="77777777" w:rsidR="00304437" w:rsidRDefault="00304437" w:rsidP="00304437">
      <w:r>
        <w:t>I</w:t>
      </w:r>
    </w:p>
    <w:p w14:paraId="73E596BE" w14:textId="77777777" w:rsidR="00304437" w:rsidRDefault="00304437" w:rsidP="00304437">
      <w:r>
        <w:t>1</w:t>
      </w:r>
    </w:p>
    <w:p w14:paraId="49D4EF82" w14:textId="77777777" w:rsidR="00304437" w:rsidRDefault="00304437" w:rsidP="00304437">
      <w:r>
        <w:t>wind</w:t>
      </w:r>
    </w:p>
    <w:p w14:paraId="08F52B11" w14:textId="77777777" w:rsidR="00304437" w:rsidRDefault="00304437" w:rsidP="00304437">
      <w:r>
        <w:t>SLS-2</w:t>
      </w:r>
    </w:p>
    <w:p w14:paraId="4081E0AD" w14:textId="77777777" w:rsidR="00304437" w:rsidRDefault="00304437" w:rsidP="00304437">
      <w:r>
        <w:t>Diaphragm</w:t>
      </w:r>
    </w:p>
    <w:p w14:paraId="51951AD9" w14:textId="77777777" w:rsidR="00304437" w:rsidRDefault="00304437" w:rsidP="00304437">
      <w:r>
        <w:t>s</w:t>
      </w:r>
    </w:p>
    <w:p w14:paraId="6033D40B" w14:textId="77777777" w:rsidR="00304437" w:rsidRDefault="00304437" w:rsidP="00304437">
      <w:r>
        <w:t>0</w:t>
      </w:r>
    </w:p>
    <w:p w14:paraId="3F5A8256" w14:textId="77777777" w:rsidR="00304437" w:rsidRDefault="00304437" w:rsidP="00304437">
      <w:r>
        <w:t>0.8</w:t>
      </w:r>
    </w:p>
    <w:p w14:paraId="0E46FD01" w14:textId="77777777" w:rsidR="00304437" w:rsidRDefault="00304437" w:rsidP="00304437">
      <w:r>
        <w:t>0.5</w:t>
      </w:r>
    </w:p>
    <w:p w14:paraId="5464C815" w14:textId="77777777" w:rsidR="00304437" w:rsidRDefault="00304437" w:rsidP="00304437">
      <w:r>
        <w:t>27</w:t>
      </w:r>
    </w:p>
    <w:p w14:paraId="395CBABA" w14:textId="77777777" w:rsidR="00304437" w:rsidRDefault="00304437" w:rsidP="00304437">
      <w:r>
        <w:t>3</w:t>
      </w:r>
    </w:p>
    <w:p w14:paraId="35743708" w14:textId="77777777" w:rsidR="00304437" w:rsidRDefault="00304437" w:rsidP="00304437">
      <w:r>
        <w:t>J</w:t>
      </w:r>
    </w:p>
    <w:p w14:paraId="466FEFFE" w14:textId="77777777" w:rsidR="00304437" w:rsidRDefault="00304437" w:rsidP="00304437">
      <w:r>
        <w:t>I</w:t>
      </w:r>
    </w:p>
    <w:p w14:paraId="4F56C50E" w14:textId="77777777" w:rsidR="00304437" w:rsidRDefault="00304437" w:rsidP="00304437">
      <w:r>
        <w:t>I</w:t>
      </w:r>
    </w:p>
    <w:p w14:paraId="4ED2857F" w14:textId="77777777" w:rsidR="00304437" w:rsidRDefault="00304437" w:rsidP="00304437">
      <w:r>
        <w:t>l</w:t>
      </w:r>
    </w:p>
    <w:p w14:paraId="7D584A0D" w14:textId="77777777" w:rsidR="00304437" w:rsidRDefault="00304437" w:rsidP="00304437">
      <w:r>
        <w:t>wind</w:t>
      </w:r>
    </w:p>
    <w:p w14:paraId="3F1DCAA9" w14:textId="77777777" w:rsidR="00304437" w:rsidRDefault="00304437" w:rsidP="00304437">
      <w:r>
        <w:t>SLS-3</w:t>
      </w:r>
    </w:p>
    <w:p w14:paraId="74F48BA2" w14:textId="77777777" w:rsidR="00304437" w:rsidRDefault="00304437" w:rsidP="00304437">
      <w:r>
        <w:t>Diaphragm</w:t>
      </w:r>
    </w:p>
    <w:p w14:paraId="649DC8AD" w14:textId="77777777" w:rsidR="00304437" w:rsidRDefault="00304437" w:rsidP="00304437">
      <w:r>
        <w:t>s</w:t>
      </w:r>
    </w:p>
    <w:p w14:paraId="14287462" w14:textId="77777777" w:rsidR="00304437" w:rsidRDefault="00304437" w:rsidP="00304437">
      <w:r>
        <w:t>90</w:t>
      </w:r>
    </w:p>
    <w:p w14:paraId="6F059DC7" w14:textId="77777777" w:rsidR="00304437" w:rsidRDefault="00304437" w:rsidP="00304437">
      <w:r>
        <w:t>0.8</w:t>
      </w:r>
    </w:p>
    <w:p w14:paraId="4582D4C0" w14:textId="77777777" w:rsidR="00304437" w:rsidRDefault="00304437" w:rsidP="00304437">
      <w:r>
        <w:t>0.5</w:t>
      </w:r>
    </w:p>
    <w:p w14:paraId="4728B486" w14:textId="77777777" w:rsidR="00304437" w:rsidRDefault="00304437" w:rsidP="00304437">
      <w:r>
        <w:t>27</w:t>
      </w:r>
    </w:p>
    <w:p w14:paraId="7FA24C4C" w14:textId="77777777" w:rsidR="00304437" w:rsidRDefault="00304437" w:rsidP="00304437">
      <w:r>
        <w:t>3</w:t>
      </w:r>
    </w:p>
    <w:p w14:paraId="1055F4BA" w14:textId="77777777" w:rsidR="00304437" w:rsidRDefault="00304437" w:rsidP="00304437">
      <w:r>
        <w:t>l</w:t>
      </w:r>
    </w:p>
    <w:p w14:paraId="4C9A3373" w14:textId="77777777" w:rsidR="00304437" w:rsidRDefault="00304437" w:rsidP="00304437">
      <w:r>
        <w:t>I</w:t>
      </w:r>
    </w:p>
    <w:p w14:paraId="52B49F3D" w14:textId="77777777" w:rsidR="00304437" w:rsidRDefault="00304437" w:rsidP="00304437">
      <w:r>
        <w:t>I</w:t>
      </w:r>
    </w:p>
    <w:p w14:paraId="764DC68A" w14:textId="77777777" w:rsidR="00304437" w:rsidRDefault="00304437" w:rsidP="00304437">
      <w:r>
        <w:lastRenderedPageBreak/>
        <w:t>l</w:t>
      </w:r>
    </w:p>
    <w:p w14:paraId="20C6A51B" w14:textId="77777777" w:rsidR="00304437" w:rsidRDefault="00304437" w:rsidP="00304437">
      <w:r>
        <w:t>wind</w:t>
      </w:r>
    </w:p>
    <w:p w14:paraId="7FB8B1C8" w14:textId="77777777" w:rsidR="00304437" w:rsidRDefault="00304437" w:rsidP="00304437">
      <w:r>
        <w:t>SLS-4</w:t>
      </w:r>
    </w:p>
    <w:p w14:paraId="6B892F9A" w14:textId="77777777" w:rsidR="00304437" w:rsidRDefault="00304437" w:rsidP="00304437">
      <w:r>
        <w:t>Diaphragm</w:t>
      </w:r>
    </w:p>
    <w:p w14:paraId="08F42128" w14:textId="77777777" w:rsidR="00304437" w:rsidRDefault="00304437" w:rsidP="00304437">
      <w:r>
        <w:t>s</w:t>
      </w:r>
    </w:p>
    <w:p w14:paraId="18A8B8E6" w14:textId="77777777" w:rsidR="00304437" w:rsidRDefault="00304437" w:rsidP="00304437">
      <w:r>
        <w:t>90</w:t>
      </w:r>
    </w:p>
    <w:p w14:paraId="1BCA2054" w14:textId="77777777" w:rsidR="00304437" w:rsidRDefault="00304437" w:rsidP="00304437">
      <w:r>
        <w:t>0.8</w:t>
      </w:r>
    </w:p>
    <w:p w14:paraId="34470903" w14:textId="77777777" w:rsidR="00304437" w:rsidRDefault="00304437" w:rsidP="00304437">
      <w:r>
        <w:t>0.5</w:t>
      </w:r>
    </w:p>
    <w:p w14:paraId="24319168" w14:textId="77777777" w:rsidR="00304437" w:rsidRDefault="00304437" w:rsidP="00304437">
      <w:r>
        <w:t>27</w:t>
      </w:r>
    </w:p>
    <w:p w14:paraId="1CA40A0A" w14:textId="77777777" w:rsidR="00304437" w:rsidRDefault="00304437" w:rsidP="00304437">
      <w:r>
        <w:t>3</w:t>
      </w:r>
    </w:p>
    <w:p w14:paraId="5C21F181" w14:textId="77777777" w:rsidR="00304437" w:rsidRDefault="00304437" w:rsidP="00304437">
      <w:r>
        <w:t>1</w:t>
      </w:r>
    </w:p>
    <w:p w14:paraId="1D3AD3D5" w14:textId="77777777" w:rsidR="00304437" w:rsidRDefault="00304437" w:rsidP="00304437">
      <w:r>
        <w:t>I</w:t>
      </w:r>
    </w:p>
    <w:p w14:paraId="74DD506B" w14:textId="77777777" w:rsidR="00304437" w:rsidRDefault="00304437" w:rsidP="00304437">
      <w:r>
        <w:t>I</w:t>
      </w:r>
    </w:p>
    <w:p w14:paraId="696301FE" w14:textId="77777777" w:rsidR="00304437" w:rsidRDefault="00304437" w:rsidP="00304437">
      <w:r>
        <w:t>1</w:t>
      </w:r>
    </w:p>
    <w:p w14:paraId="1650677C" w14:textId="77777777" w:rsidR="00304437" w:rsidRDefault="00304437" w:rsidP="00304437"/>
    <w:p w14:paraId="259EBD57" w14:textId="77777777" w:rsidR="00304437" w:rsidRDefault="00304437" w:rsidP="00304437"/>
    <w:p w14:paraId="55D27C69" w14:textId="77777777" w:rsidR="00304437" w:rsidRDefault="00304437" w:rsidP="00304437"/>
    <w:p w14:paraId="06FB9EC4" w14:textId="77777777" w:rsidR="00304437" w:rsidRDefault="00304437" w:rsidP="00304437"/>
    <w:p w14:paraId="7E0677C7" w14:textId="77777777" w:rsidR="00304437" w:rsidRDefault="00304437" w:rsidP="00304437"/>
    <w:p w14:paraId="592DFE6F" w14:textId="77777777" w:rsidR="00304437" w:rsidRDefault="00304437" w:rsidP="00304437"/>
    <w:p w14:paraId="5486CCF4" w14:textId="77777777" w:rsidR="00304437" w:rsidRDefault="00304437" w:rsidP="00304437"/>
    <w:p w14:paraId="5271844E" w14:textId="77777777" w:rsidR="00304437" w:rsidRDefault="00304437" w:rsidP="00304437"/>
    <w:p w14:paraId="67ED921B" w14:textId="77777777" w:rsidR="00304437" w:rsidRDefault="00304437" w:rsidP="00304437"/>
    <w:p w14:paraId="200AF39F" w14:textId="77777777" w:rsidR="00304437" w:rsidRDefault="00304437" w:rsidP="00304437"/>
    <w:p w14:paraId="5F30DE1F" w14:textId="77777777" w:rsidR="00304437" w:rsidRDefault="00304437" w:rsidP="00304437"/>
    <w:p w14:paraId="70C6306A" w14:textId="77777777" w:rsidR="00304437" w:rsidRDefault="00304437" w:rsidP="00304437"/>
    <w:p w14:paraId="7E3C3496" w14:textId="77777777" w:rsidR="00304437" w:rsidRDefault="00304437" w:rsidP="00304437"/>
    <w:p w14:paraId="66BA55DA" w14:textId="77777777" w:rsidR="00304437" w:rsidRDefault="00304437" w:rsidP="00304437"/>
    <w:p w14:paraId="157C73AD" w14:textId="77777777" w:rsidR="00304437" w:rsidRDefault="00304437" w:rsidP="00304437"/>
    <w:p w14:paraId="626E6167" w14:textId="77777777" w:rsidR="00304437" w:rsidRDefault="00304437" w:rsidP="00304437"/>
    <w:p w14:paraId="3F9B970B" w14:textId="77777777" w:rsidR="00304437" w:rsidRDefault="00304437" w:rsidP="00304437"/>
    <w:p w14:paraId="4EFE46AE" w14:textId="77777777" w:rsidR="00304437" w:rsidRDefault="00304437" w:rsidP="00304437"/>
    <w:p w14:paraId="0BEA5835" w14:textId="77777777" w:rsidR="00304437" w:rsidRDefault="00304437" w:rsidP="00304437">
      <w:r>
        <w:t>Figure 16: Distorted profile for l.2DL+ 1.SLL</w:t>
      </w:r>
    </w:p>
    <w:p w14:paraId="3846984F" w14:textId="77777777" w:rsidR="00304437" w:rsidRDefault="00304437" w:rsidP="00304437"/>
    <w:p w14:paraId="074DEB3D" w14:textId="77777777" w:rsidR="00304437" w:rsidRDefault="00304437" w:rsidP="00304437"/>
    <w:p w14:paraId="53464326" w14:textId="77777777" w:rsidR="00304437" w:rsidRDefault="00304437" w:rsidP="00304437">
      <w:r>
        <w:t>Figure 17: Illustrate of BM for l.2DL+ 1.SLL</w:t>
      </w:r>
    </w:p>
    <w:p w14:paraId="498AE74A" w14:textId="77777777" w:rsidR="00304437" w:rsidRDefault="00304437" w:rsidP="00304437"/>
    <w:p w14:paraId="70D7DD98" w14:textId="77777777" w:rsidR="00304437" w:rsidRDefault="00304437" w:rsidP="00304437"/>
    <w:p w14:paraId="245CF6A6" w14:textId="77777777" w:rsidR="00304437" w:rsidRDefault="00304437" w:rsidP="00304437"/>
    <w:p w14:paraId="1D6EFD79" w14:textId="77777777" w:rsidR="00304437" w:rsidRDefault="00304437" w:rsidP="00304437"/>
    <w:p w14:paraId="45FEC327" w14:textId="77777777" w:rsidR="00304437" w:rsidRDefault="00304437" w:rsidP="00304437"/>
    <w:p w14:paraId="599191D9" w14:textId="77777777" w:rsidR="00304437" w:rsidRDefault="00304437" w:rsidP="00304437"/>
    <w:p w14:paraId="40951423" w14:textId="77777777" w:rsidR="00304437" w:rsidRDefault="00304437" w:rsidP="00304437">
      <w:r>
        <w:t>Table 4: Joint analysis</w:t>
      </w:r>
    </w:p>
    <w:p w14:paraId="3232688B" w14:textId="77777777" w:rsidR="00304437" w:rsidRDefault="00304437" w:rsidP="00304437"/>
    <w:p w14:paraId="52E17091" w14:textId="77777777" w:rsidR="00304437" w:rsidRDefault="00304437" w:rsidP="00304437">
      <w:r>
        <w:t>Joi</w:t>
      </w:r>
    </w:p>
    <w:p w14:paraId="2DA83CE0" w14:textId="77777777" w:rsidR="00304437" w:rsidRDefault="00304437" w:rsidP="00304437">
      <w:r>
        <w:t>nt</w:t>
      </w:r>
    </w:p>
    <w:p w14:paraId="2A341AD1" w14:textId="77777777" w:rsidR="00304437" w:rsidRDefault="00304437" w:rsidP="00304437">
      <w:r>
        <w:t>Output Case</w:t>
      </w:r>
    </w:p>
    <w:p w14:paraId="2BF59BAB" w14:textId="77777777" w:rsidR="00304437" w:rsidRDefault="00304437" w:rsidP="00304437">
      <w:r>
        <w:t>01</w:t>
      </w:r>
    </w:p>
    <w:p w14:paraId="0861BD80" w14:textId="77777777" w:rsidR="00304437" w:rsidRDefault="00304437" w:rsidP="00304437">
      <w:r>
        <w:t>02</w:t>
      </w:r>
    </w:p>
    <w:p w14:paraId="28AF8AD4" w14:textId="77777777" w:rsidR="00304437" w:rsidRDefault="00304437" w:rsidP="00304437">
      <w:r>
        <w:t>03</w:t>
      </w:r>
    </w:p>
    <w:p w14:paraId="716DAAC0" w14:textId="77777777" w:rsidR="00304437" w:rsidRDefault="00304437" w:rsidP="00304437">
      <w:r>
        <w:t>Rl</w:t>
      </w:r>
    </w:p>
    <w:p w14:paraId="173C6962" w14:textId="77777777" w:rsidR="00304437" w:rsidRDefault="00304437" w:rsidP="00304437">
      <w:r>
        <w:t>R2</w:t>
      </w:r>
    </w:p>
    <w:p w14:paraId="03A3A228" w14:textId="77777777" w:rsidR="00304437" w:rsidRDefault="00304437" w:rsidP="00304437">
      <w:r>
        <w:t>R3</w:t>
      </w:r>
    </w:p>
    <w:p w14:paraId="37908BEF" w14:textId="77777777" w:rsidR="00304437" w:rsidRDefault="00304437" w:rsidP="00304437"/>
    <w:p w14:paraId="3F551A87" w14:textId="77777777" w:rsidR="00304437" w:rsidRDefault="00304437" w:rsidP="00304437"/>
    <w:p w14:paraId="3EE78A8E" w14:textId="77777777" w:rsidR="00304437" w:rsidRDefault="00304437" w:rsidP="00304437">
      <w:r>
        <w:t>m</w:t>
      </w:r>
    </w:p>
    <w:p w14:paraId="53BB3770" w14:textId="77777777" w:rsidR="00304437" w:rsidRDefault="00304437" w:rsidP="00304437">
      <w:r>
        <w:t>m</w:t>
      </w:r>
    </w:p>
    <w:p w14:paraId="504A92F6" w14:textId="77777777" w:rsidR="00304437" w:rsidRDefault="00304437" w:rsidP="00304437">
      <w:r>
        <w:t>m</w:t>
      </w:r>
    </w:p>
    <w:p w14:paraId="57F4C7F3" w14:textId="77777777" w:rsidR="00304437" w:rsidRDefault="00304437" w:rsidP="00304437">
      <w:r>
        <w:lastRenderedPageBreak/>
        <w:t>Radians</w:t>
      </w:r>
    </w:p>
    <w:p w14:paraId="64A79449" w14:textId="77777777" w:rsidR="00304437" w:rsidRDefault="00304437" w:rsidP="00304437">
      <w:r>
        <w:t>Radians</w:t>
      </w:r>
    </w:p>
    <w:p w14:paraId="0BF09AA6" w14:textId="77777777" w:rsidR="00304437" w:rsidRDefault="00304437" w:rsidP="00304437">
      <w:r>
        <w:t>Radians</w:t>
      </w:r>
    </w:p>
    <w:p w14:paraId="28699BE3" w14:textId="77777777" w:rsidR="00304437" w:rsidRDefault="00304437" w:rsidP="00304437">
      <w:r>
        <w:t>I</w:t>
      </w:r>
    </w:p>
    <w:p w14:paraId="768E152D" w14:textId="77777777" w:rsidR="00304437" w:rsidRDefault="00304437" w:rsidP="00304437">
      <w:r>
        <w:t>l.2DL+l.5 LL</w:t>
      </w:r>
    </w:p>
    <w:p w14:paraId="43CF44A7" w14:textId="77777777" w:rsidR="00304437" w:rsidRDefault="00304437" w:rsidP="00304437">
      <w:r>
        <w:t>-</w:t>
      </w:r>
    </w:p>
    <w:p w14:paraId="01898454" w14:textId="77777777" w:rsidR="00304437" w:rsidRDefault="00304437" w:rsidP="00304437">
      <w:r>
        <w:t>0.0000010</w:t>
      </w:r>
    </w:p>
    <w:p w14:paraId="13A62CD6" w14:textId="77777777" w:rsidR="00304437" w:rsidRDefault="00304437" w:rsidP="00304437">
      <w:r>
        <w:t>47</w:t>
      </w:r>
    </w:p>
    <w:p w14:paraId="6912C88F" w14:textId="77777777" w:rsidR="00304437" w:rsidRDefault="00304437" w:rsidP="00304437">
      <w:r>
        <w:t>-4.616E- 07</w:t>
      </w:r>
    </w:p>
    <w:p w14:paraId="10A511D9" w14:textId="77777777" w:rsidR="00304437" w:rsidRDefault="00304437" w:rsidP="00304437">
      <w:r>
        <w:t>-</w:t>
      </w:r>
    </w:p>
    <w:p w14:paraId="27AA5F3E" w14:textId="77777777" w:rsidR="00304437" w:rsidRDefault="00304437" w:rsidP="00304437">
      <w:r>
        <w:t>0.0000</w:t>
      </w:r>
    </w:p>
    <w:p w14:paraId="4E1483D9" w14:textId="77777777" w:rsidR="00304437" w:rsidRDefault="00304437" w:rsidP="00304437">
      <w:r>
        <w:t>83</w:t>
      </w:r>
    </w:p>
    <w:p w14:paraId="0412E9C3" w14:textId="77777777" w:rsidR="00304437" w:rsidRDefault="00304437" w:rsidP="00304437">
      <w:r>
        <w:t>0.00020</w:t>
      </w:r>
    </w:p>
    <w:p w14:paraId="649E8DB8" w14:textId="77777777" w:rsidR="00304437" w:rsidRDefault="00304437" w:rsidP="00304437">
      <w:r>
        <w:t>7</w:t>
      </w:r>
    </w:p>
    <w:p w14:paraId="31AFA84E" w14:textId="77777777" w:rsidR="00304437" w:rsidRDefault="00304437" w:rsidP="00304437">
      <w:r>
        <w:t>-0.000293</w:t>
      </w:r>
    </w:p>
    <w:p w14:paraId="3AD897B8" w14:textId="77777777" w:rsidR="00304437" w:rsidRDefault="00304437" w:rsidP="00304437">
      <w:r>
        <w:t>2.093 -07</w:t>
      </w:r>
    </w:p>
    <w:p w14:paraId="22415074" w14:textId="77777777" w:rsidR="00304437" w:rsidRDefault="00304437" w:rsidP="00304437">
      <w:r>
        <w:t>2</w:t>
      </w:r>
    </w:p>
    <w:p w14:paraId="3EB8271E" w14:textId="77777777" w:rsidR="00304437" w:rsidRDefault="00304437" w:rsidP="00304437">
      <w:r>
        <w:t>l.2DL+l.5 LL</w:t>
      </w:r>
    </w:p>
    <w:p w14:paraId="39C16D7C" w14:textId="77777777" w:rsidR="00304437" w:rsidRDefault="00304437" w:rsidP="00304437">
      <w:r>
        <w:t>0.0000027</w:t>
      </w:r>
    </w:p>
    <w:p w14:paraId="4C9201BE" w14:textId="77777777" w:rsidR="00304437" w:rsidRDefault="00304437" w:rsidP="00304437">
      <w:r>
        <w:t>28</w:t>
      </w:r>
    </w:p>
    <w:p w14:paraId="1859ABBF" w14:textId="77777777" w:rsidR="00304437" w:rsidRDefault="00304437" w:rsidP="00304437">
      <w:r>
        <w:t>5.241 -07</w:t>
      </w:r>
    </w:p>
    <w:p w14:paraId="431E6A12" w14:textId="77777777" w:rsidR="00304437" w:rsidRDefault="00304437" w:rsidP="00304437">
      <w:r>
        <w:t>-</w:t>
      </w:r>
    </w:p>
    <w:p w14:paraId="00D80A69" w14:textId="77777777" w:rsidR="00304437" w:rsidRDefault="00304437" w:rsidP="00304437">
      <w:r>
        <w:t>0.0001</w:t>
      </w:r>
    </w:p>
    <w:p w14:paraId="7B1417C3" w14:textId="77777777" w:rsidR="00304437" w:rsidRDefault="00304437" w:rsidP="00304437">
      <w:r>
        <w:t>54</w:t>
      </w:r>
    </w:p>
    <w:p w14:paraId="4CE087D4" w14:textId="77777777" w:rsidR="00304437" w:rsidRDefault="00304437" w:rsidP="00304437">
      <w:r>
        <w:t>0.00029</w:t>
      </w:r>
    </w:p>
    <w:p w14:paraId="5CC7BC49" w14:textId="77777777" w:rsidR="00304437" w:rsidRDefault="00304437" w:rsidP="00304437">
      <w:r>
        <w:t>l</w:t>
      </w:r>
    </w:p>
    <w:p w14:paraId="758F286A" w14:textId="77777777" w:rsidR="00304437" w:rsidRDefault="00304437" w:rsidP="00304437">
      <w:r>
        <w:t>0.000443</w:t>
      </w:r>
    </w:p>
    <w:p w14:paraId="100E59EE" w14:textId="77777777" w:rsidR="00304437" w:rsidRDefault="00304437" w:rsidP="00304437">
      <w:r>
        <w:t>-8.539E- 08</w:t>
      </w:r>
    </w:p>
    <w:p w14:paraId="119CB6D6" w14:textId="77777777" w:rsidR="00304437" w:rsidRDefault="00304437" w:rsidP="00304437">
      <w:r>
        <w:t>3</w:t>
      </w:r>
    </w:p>
    <w:p w14:paraId="441EEC22" w14:textId="77777777" w:rsidR="00304437" w:rsidRDefault="00304437" w:rsidP="00304437">
      <w:r>
        <w:lastRenderedPageBreak/>
        <w:t>l.2DL+l.5 LL</w:t>
      </w:r>
    </w:p>
    <w:p w14:paraId="7155BDA0" w14:textId="77777777" w:rsidR="00304437" w:rsidRDefault="00304437" w:rsidP="00304437">
      <w:r>
        <w:t>3.971 -07</w:t>
      </w:r>
    </w:p>
    <w:p w14:paraId="015884D6" w14:textId="77777777" w:rsidR="00304437" w:rsidRDefault="00304437" w:rsidP="00304437">
      <w:r>
        <w:t>0.0000020</w:t>
      </w:r>
    </w:p>
    <w:p w14:paraId="3BECB3D3" w14:textId="77777777" w:rsidR="00304437" w:rsidRDefault="00304437" w:rsidP="00304437">
      <w:r>
        <w:t>99</w:t>
      </w:r>
    </w:p>
    <w:p w14:paraId="02BB7455" w14:textId="77777777" w:rsidR="00304437" w:rsidRDefault="00304437" w:rsidP="00304437">
      <w:r>
        <w:t>-</w:t>
      </w:r>
    </w:p>
    <w:p w14:paraId="6C6A952D" w14:textId="77777777" w:rsidR="00304437" w:rsidRDefault="00304437" w:rsidP="00304437">
      <w:r>
        <w:t>0.0001</w:t>
      </w:r>
    </w:p>
    <w:p w14:paraId="4FE9D74F" w14:textId="77777777" w:rsidR="00304437" w:rsidRDefault="00304437" w:rsidP="00304437">
      <w:r>
        <w:t>66</w:t>
      </w:r>
    </w:p>
    <w:p w14:paraId="58F5DB1F" w14:textId="77777777" w:rsidR="00304437" w:rsidRDefault="00304437" w:rsidP="00304437">
      <w:r>
        <w:t>-</w:t>
      </w:r>
    </w:p>
    <w:p w14:paraId="6AE423E7" w14:textId="77777777" w:rsidR="00304437" w:rsidRDefault="00304437" w:rsidP="00304437">
      <w:r>
        <w:t>0.00095</w:t>
      </w:r>
    </w:p>
    <w:p w14:paraId="4D42477C" w14:textId="77777777" w:rsidR="00304437" w:rsidRDefault="00304437" w:rsidP="00304437">
      <w:r>
        <w:t>6</w:t>
      </w:r>
    </w:p>
    <w:p w14:paraId="02BD2F8D" w14:textId="77777777" w:rsidR="00304437" w:rsidRDefault="00304437" w:rsidP="00304437">
      <w:r>
        <w:t>1.205 -07</w:t>
      </w:r>
    </w:p>
    <w:p w14:paraId="2ED5DCFC" w14:textId="77777777" w:rsidR="00304437" w:rsidRDefault="00304437" w:rsidP="00304437">
      <w:r>
        <w:t>-2.16 -11</w:t>
      </w:r>
    </w:p>
    <w:p w14:paraId="5D8B8232" w14:textId="77777777" w:rsidR="00304437" w:rsidRDefault="00304437" w:rsidP="00304437">
      <w:r>
        <w:t>4</w:t>
      </w:r>
    </w:p>
    <w:p w14:paraId="4C0E900E" w14:textId="77777777" w:rsidR="00304437" w:rsidRDefault="00304437" w:rsidP="00304437">
      <w:r>
        <w:t>l.2DL+l.5 LL</w:t>
      </w:r>
    </w:p>
    <w:p w14:paraId="65B94565" w14:textId="77777777" w:rsidR="00304437" w:rsidRDefault="00304437" w:rsidP="00304437">
      <w:r>
        <w:t>-</w:t>
      </w:r>
    </w:p>
    <w:p w14:paraId="0FA82B81" w14:textId="77777777" w:rsidR="00304437" w:rsidRDefault="00304437" w:rsidP="00304437">
      <w:r>
        <w:t>0.0000019</w:t>
      </w:r>
    </w:p>
    <w:p w14:paraId="4199B859" w14:textId="77777777" w:rsidR="00304437" w:rsidRDefault="00304437" w:rsidP="00304437">
      <w:r>
        <w:t>34</w:t>
      </w:r>
    </w:p>
    <w:p w14:paraId="414208EC" w14:textId="77777777" w:rsidR="00304437" w:rsidRDefault="00304437" w:rsidP="00304437">
      <w:r>
        <w:t>0.0000005</w:t>
      </w:r>
    </w:p>
    <w:p w14:paraId="1D5D105E" w14:textId="77777777" w:rsidR="00304437" w:rsidRDefault="00304437" w:rsidP="00304437">
      <w:r>
        <w:t>24</w:t>
      </w:r>
    </w:p>
    <w:p w14:paraId="16499655" w14:textId="77777777" w:rsidR="00304437" w:rsidRDefault="00304437" w:rsidP="00304437">
      <w:r>
        <w:t>-</w:t>
      </w:r>
    </w:p>
    <w:p w14:paraId="2018E67D" w14:textId="77777777" w:rsidR="00304437" w:rsidRDefault="00304437" w:rsidP="00304437">
      <w:r>
        <w:t>0.0001</w:t>
      </w:r>
    </w:p>
    <w:p w14:paraId="764F184F" w14:textId="77777777" w:rsidR="00304437" w:rsidRDefault="00304437" w:rsidP="00304437">
      <w:r>
        <w:t>54</w:t>
      </w:r>
    </w:p>
    <w:p w14:paraId="536472CD" w14:textId="77777777" w:rsidR="00304437" w:rsidRDefault="00304437" w:rsidP="00304437">
      <w:r>
        <w:t>0.00029</w:t>
      </w:r>
    </w:p>
    <w:p w14:paraId="4F951616" w14:textId="77777777" w:rsidR="00304437" w:rsidRDefault="00304437" w:rsidP="00304437">
      <w:r>
        <w:t>1</w:t>
      </w:r>
    </w:p>
    <w:p w14:paraId="257D2E40" w14:textId="77777777" w:rsidR="00304437" w:rsidRDefault="00304437" w:rsidP="00304437">
      <w:r>
        <w:t>-0.000442</w:t>
      </w:r>
    </w:p>
    <w:p w14:paraId="4E640213" w14:textId="77777777" w:rsidR="00304437" w:rsidRDefault="00304437" w:rsidP="00304437">
      <w:r>
        <w:t>8.55 -08</w:t>
      </w:r>
    </w:p>
    <w:p w14:paraId="6DB06EE9" w14:textId="77777777" w:rsidR="00304437" w:rsidRDefault="00304437" w:rsidP="00304437">
      <w:r>
        <w:t>5</w:t>
      </w:r>
    </w:p>
    <w:p w14:paraId="249BE2F2" w14:textId="77777777" w:rsidR="00304437" w:rsidRDefault="00304437" w:rsidP="00304437">
      <w:r>
        <w:t>l.2DL+l.5 LL</w:t>
      </w:r>
    </w:p>
    <w:p w14:paraId="0B5E32F6" w14:textId="77777777" w:rsidR="00304437" w:rsidRDefault="00304437" w:rsidP="00304437">
      <w:r>
        <w:t>0.0000018</w:t>
      </w:r>
    </w:p>
    <w:p w14:paraId="37D5C110" w14:textId="77777777" w:rsidR="00304437" w:rsidRDefault="00304437" w:rsidP="00304437">
      <w:r>
        <w:lastRenderedPageBreak/>
        <w:t>4</w:t>
      </w:r>
    </w:p>
    <w:p w14:paraId="1E5C5769" w14:textId="77777777" w:rsidR="00304437" w:rsidRDefault="00304437" w:rsidP="00304437">
      <w:r>
        <w:t>-4.617E- 07</w:t>
      </w:r>
    </w:p>
    <w:p w14:paraId="57920D64" w14:textId="77777777" w:rsidR="00304437" w:rsidRDefault="00304437" w:rsidP="00304437">
      <w:r>
        <w:t>-</w:t>
      </w:r>
    </w:p>
    <w:p w14:paraId="1918A2A7" w14:textId="77777777" w:rsidR="00304437" w:rsidRDefault="00304437" w:rsidP="00304437">
      <w:r>
        <w:t>0.0000</w:t>
      </w:r>
    </w:p>
    <w:p w14:paraId="612494AB" w14:textId="77777777" w:rsidR="00304437" w:rsidRDefault="00304437" w:rsidP="00304437">
      <w:r>
        <w:t>83</w:t>
      </w:r>
    </w:p>
    <w:p w14:paraId="53684035" w14:textId="77777777" w:rsidR="00304437" w:rsidRDefault="00304437" w:rsidP="00304437">
      <w:r>
        <w:t>0.000_0</w:t>
      </w:r>
    </w:p>
    <w:p w14:paraId="61741428" w14:textId="77777777" w:rsidR="00304437" w:rsidRDefault="00304437" w:rsidP="00304437">
      <w:r>
        <w:t>7</w:t>
      </w:r>
    </w:p>
    <w:p w14:paraId="3D3639BE" w14:textId="77777777" w:rsidR="00304437" w:rsidRDefault="00304437" w:rsidP="00304437">
      <w:r>
        <w:t>0.000293</w:t>
      </w:r>
    </w:p>
    <w:p w14:paraId="6452077C" w14:textId="77777777" w:rsidR="00304437" w:rsidRDefault="00304437" w:rsidP="00304437">
      <w:r>
        <w:t>-2.089E- 07</w:t>
      </w:r>
    </w:p>
    <w:p w14:paraId="39F61B9B" w14:textId="77777777" w:rsidR="00304437" w:rsidRDefault="00304437" w:rsidP="00304437">
      <w:r>
        <w:t>6</w:t>
      </w:r>
    </w:p>
    <w:p w14:paraId="318DD0F1" w14:textId="77777777" w:rsidR="00304437" w:rsidRDefault="00304437" w:rsidP="00304437">
      <w:r>
        <w:t>l.2DL+l.5 LL</w:t>
      </w:r>
    </w:p>
    <w:p w14:paraId="289579E8" w14:textId="77777777" w:rsidR="00304437" w:rsidRDefault="00304437" w:rsidP="00304437">
      <w:r>
        <w:t>-</w:t>
      </w:r>
    </w:p>
    <w:p w14:paraId="09727048" w14:textId="77777777" w:rsidR="00304437" w:rsidRDefault="00304437" w:rsidP="00304437">
      <w:r>
        <w:t>0.0000030</w:t>
      </w:r>
    </w:p>
    <w:p w14:paraId="064A3A13" w14:textId="77777777" w:rsidR="00304437" w:rsidRDefault="00304437" w:rsidP="00304437">
      <w:r>
        <w:t>98</w:t>
      </w:r>
    </w:p>
    <w:p w14:paraId="68A29C0E" w14:textId="77777777" w:rsidR="00304437" w:rsidRDefault="00304437" w:rsidP="00304437">
      <w:r>
        <w:t>-</w:t>
      </w:r>
    </w:p>
    <w:p w14:paraId="4149A4EB" w14:textId="77777777" w:rsidR="00304437" w:rsidRDefault="00304437" w:rsidP="00304437">
      <w:r>
        <w:t>0.0000008</w:t>
      </w:r>
    </w:p>
    <w:p w14:paraId="4148B16C" w14:textId="77777777" w:rsidR="00304437" w:rsidRDefault="00304437" w:rsidP="00304437">
      <w:r>
        <w:t>19</w:t>
      </w:r>
    </w:p>
    <w:p w14:paraId="1CCB6536" w14:textId="77777777" w:rsidR="00304437" w:rsidRDefault="00304437" w:rsidP="00304437">
      <w:r>
        <w:t>-</w:t>
      </w:r>
    </w:p>
    <w:p w14:paraId="41F68E73" w14:textId="77777777" w:rsidR="00304437" w:rsidRDefault="00304437" w:rsidP="00304437">
      <w:r>
        <w:t>0.0001</w:t>
      </w:r>
    </w:p>
    <w:p w14:paraId="2AC3B6B5" w14:textId="77777777" w:rsidR="00304437" w:rsidRDefault="00304437" w:rsidP="00304437">
      <w:r>
        <w:t>7</w:t>
      </w:r>
    </w:p>
    <w:p w14:paraId="31450AEE" w14:textId="77777777" w:rsidR="00304437" w:rsidRDefault="00304437" w:rsidP="00304437">
      <w:r>
        <w:t>-</w:t>
      </w:r>
    </w:p>
    <w:p w14:paraId="40C129BF" w14:textId="77777777" w:rsidR="00304437" w:rsidRDefault="00304437" w:rsidP="00304437">
      <w:r>
        <w:t>0.00013</w:t>
      </w:r>
    </w:p>
    <w:p w14:paraId="4D6B63B2" w14:textId="77777777" w:rsidR="00304437" w:rsidRDefault="00304437" w:rsidP="00304437">
      <w:r>
        <w:t>6</w:t>
      </w:r>
    </w:p>
    <w:p w14:paraId="2BDC7F4E" w14:textId="77777777" w:rsidR="00304437" w:rsidRDefault="00304437" w:rsidP="00304437">
      <w:r>
        <w:t>-0.000418</w:t>
      </w:r>
    </w:p>
    <w:p w14:paraId="450C8C6E" w14:textId="77777777" w:rsidR="00304437" w:rsidRDefault="00304437" w:rsidP="00304437">
      <w:r>
        <w:t>-6.501E- 07</w:t>
      </w:r>
    </w:p>
    <w:p w14:paraId="0D74418A" w14:textId="77777777" w:rsidR="00304437" w:rsidRDefault="00304437" w:rsidP="00304437">
      <w:r>
        <w:t>7</w:t>
      </w:r>
    </w:p>
    <w:p w14:paraId="4002FBFD" w14:textId="77777777" w:rsidR="00304437" w:rsidRDefault="00304437" w:rsidP="00304437">
      <w:r>
        <w:t>1.2DL+l.5 LL</w:t>
      </w:r>
    </w:p>
    <w:p w14:paraId="4D89DCDF" w14:textId="77777777" w:rsidR="00304437" w:rsidRDefault="00304437" w:rsidP="00304437">
      <w:r>
        <w:t>-</w:t>
      </w:r>
    </w:p>
    <w:p w14:paraId="3CEB272F" w14:textId="77777777" w:rsidR="00304437" w:rsidRDefault="00304437" w:rsidP="00304437">
      <w:r>
        <w:t>0.0000043</w:t>
      </w:r>
    </w:p>
    <w:p w14:paraId="244B1D8D" w14:textId="77777777" w:rsidR="00304437" w:rsidRDefault="00304437" w:rsidP="00304437">
      <w:r>
        <w:lastRenderedPageBreak/>
        <w:t>56</w:t>
      </w:r>
    </w:p>
    <w:p w14:paraId="70B97E24" w14:textId="77777777" w:rsidR="00304437" w:rsidRDefault="00304437" w:rsidP="00304437">
      <w:r>
        <w:t>-4.263E- 17</w:t>
      </w:r>
    </w:p>
    <w:p w14:paraId="172915B4" w14:textId="77777777" w:rsidR="00304437" w:rsidRDefault="00304437" w:rsidP="00304437">
      <w:r>
        <w:t>-</w:t>
      </w:r>
    </w:p>
    <w:p w14:paraId="1E326027" w14:textId="77777777" w:rsidR="00304437" w:rsidRDefault="00304437" w:rsidP="00304437">
      <w:r>
        <w:t>0.0001</w:t>
      </w:r>
    </w:p>
    <w:p w14:paraId="0D9F6FC5" w14:textId="77777777" w:rsidR="00304437" w:rsidRDefault="00304437" w:rsidP="00304437">
      <w:r>
        <w:t>98</w:t>
      </w:r>
    </w:p>
    <w:p w14:paraId="388F8380" w14:textId="77777777" w:rsidR="00304437" w:rsidRDefault="00304437" w:rsidP="00304437">
      <w:r>
        <w:t>-4.406E- 17</w:t>
      </w:r>
    </w:p>
    <w:p w14:paraId="74B4A268" w14:textId="77777777" w:rsidR="00304437" w:rsidRDefault="00304437" w:rsidP="00304437">
      <w:r>
        <w:t>-0.000646</w:t>
      </w:r>
    </w:p>
    <w:p w14:paraId="50C778F9" w14:textId="77777777" w:rsidR="00304437" w:rsidRDefault="00304437" w:rsidP="00304437">
      <w:r>
        <w:t>-3.221E- 18</w:t>
      </w:r>
    </w:p>
    <w:p w14:paraId="0F78D8C7" w14:textId="77777777" w:rsidR="00304437" w:rsidRDefault="00304437" w:rsidP="00304437">
      <w:r>
        <w:t>8</w:t>
      </w:r>
    </w:p>
    <w:p w14:paraId="2A21087C" w14:textId="77777777" w:rsidR="00304437" w:rsidRDefault="00304437" w:rsidP="00304437">
      <w:r>
        <w:t>l.2DL+l.5</w:t>
      </w:r>
    </w:p>
    <w:p w14:paraId="504F4DBE" w14:textId="77777777" w:rsidR="00304437" w:rsidRDefault="00304437" w:rsidP="00304437">
      <w:r>
        <w:t>LL</w:t>
      </w:r>
    </w:p>
    <w:p w14:paraId="0D6663EB" w14:textId="77777777" w:rsidR="00304437" w:rsidRDefault="00304437" w:rsidP="00304437">
      <w:r>
        <w:t>-</w:t>
      </w:r>
    </w:p>
    <w:p w14:paraId="2C13E572" w14:textId="77777777" w:rsidR="00304437" w:rsidRDefault="00304437" w:rsidP="00304437">
      <w:r>
        <w:t>0.0000030</w:t>
      </w:r>
    </w:p>
    <w:p w14:paraId="12560D4D" w14:textId="77777777" w:rsidR="00304437" w:rsidRDefault="00304437" w:rsidP="00304437">
      <w:r>
        <w:t>98</w:t>
      </w:r>
    </w:p>
    <w:p w14:paraId="0A48F002" w14:textId="77777777" w:rsidR="00304437" w:rsidRDefault="00304437" w:rsidP="00304437">
      <w:r>
        <w:t>0.0000008</w:t>
      </w:r>
    </w:p>
    <w:p w14:paraId="2B2C3693" w14:textId="77777777" w:rsidR="00304437" w:rsidRDefault="00304437" w:rsidP="00304437">
      <w:r>
        <w:t>19</w:t>
      </w:r>
    </w:p>
    <w:p w14:paraId="5A366192" w14:textId="77777777" w:rsidR="00304437" w:rsidRDefault="00304437" w:rsidP="00304437">
      <w:r>
        <w:t>-</w:t>
      </w:r>
    </w:p>
    <w:p w14:paraId="7349F268" w14:textId="77777777" w:rsidR="00304437" w:rsidRDefault="00304437" w:rsidP="00304437">
      <w:r>
        <w:t>0.0001</w:t>
      </w:r>
    </w:p>
    <w:p w14:paraId="76E56DD9" w14:textId="77777777" w:rsidR="00304437" w:rsidRDefault="00304437" w:rsidP="00304437">
      <w:r>
        <w:t>7</w:t>
      </w:r>
    </w:p>
    <w:p w14:paraId="5AB41797" w14:textId="77777777" w:rsidR="00304437" w:rsidRDefault="00304437" w:rsidP="00304437">
      <w:r>
        <w:t>0.00013</w:t>
      </w:r>
    </w:p>
    <w:p w14:paraId="49F9DC23" w14:textId="77777777" w:rsidR="00304437" w:rsidRDefault="00304437" w:rsidP="00304437">
      <w:r>
        <w:t>6</w:t>
      </w:r>
    </w:p>
    <w:p w14:paraId="117F1438" w14:textId="77777777" w:rsidR="00304437" w:rsidRDefault="00304437" w:rsidP="00304437">
      <w:r>
        <w:t>-0.000418</w:t>
      </w:r>
    </w:p>
    <w:p w14:paraId="5337523A" w14:textId="77777777" w:rsidR="00304437" w:rsidRDefault="00304437" w:rsidP="00304437">
      <w:r>
        <w:t>6.501 -07</w:t>
      </w:r>
    </w:p>
    <w:p w14:paraId="0C5A6985" w14:textId="77777777" w:rsidR="00304437" w:rsidRDefault="00304437" w:rsidP="00304437">
      <w:r>
        <w:t>9</w:t>
      </w:r>
    </w:p>
    <w:p w14:paraId="038EBCC1" w14:textId="77777777" w:rsidR="00304437" w:rsidRDefault="00304437" w:rsidP="00304437">
      <w:r>
        <w:t>l.2DL+l.5 LL</w:t>
      </w:r>
    </w:p>
    <w:p w14:paraId="15EBFCC0" w14:textId="77777777" w:rsidR="00304437" w:rsidRDefault="00304437" w:rsidP="00304437">
      <w:r>
        <w:t>0.0000018</w:t>
      </w:r>
    </w:p>
    <w:p w14:paraId="194C13EA" w14:textId="77777777" w:rsidR="00304437" w:rsidRDefault="00304437" w:rsidP="00304437">
      <w:r>
        <w:t>4</w:t>
      </w:r>
    </w:p>
    <w:p w14:paraId="16A4BA66" w14:textId="77777777" w:rsidR="00304437" w:rsidRDefault="00304437" w:rsidP="00304437">
      <w:r>
        <w:t>4.617 -07</w:t>
      </w:r>
    </w:p>
    <w:p w14:paraId="488F8BFC" w14:textId="77777777" w:rsidR="00304437" w:rsidRDefault="00304437" w:rsidP="00304437">
      <w:r>
        <w:t>-</w:t>
      </w:r>
    </w:p>
    <w:p w14:paraId="45FA0D7A" w14:textId="77777777" w:rsidR="00304437" w:rsidRDefault="00304437" w:rsidP="00304437">
      <w:r>
        <w:lastRenderedPageBreak/>
        <w:t>0.0000</w:t>
      </w:r>
    </w:p>
    <w:p w14:paraId="24E3CD60" w14:textId="77777777" w:rsidR="00304437" w:rsidRDefault="00304437" w:rsidP="00304437">
      <w:r>
        <w:t>83</w:t>
      </w:r>
    </w:p>
    <w:p w14:paraId="524A9D5D" w14:textId="77777777" w:rsidR="00304437" w:rsidRDefault="00304437" w:rsidP="00304437">
      <w:r>
        <w:t>-</w:t>
      </w:r>
    </w:p>
    <w:p w14:paraId="1383C930" w14:textId="77777777" w:rsidR="00304437" w:rsidRDefault="00304437" w:rsidP="00304437">
      <w:r>
        <w:t>0.00020</w:t>
      </w:r>
    </w:p>
    <w:p w14:paraId="41C9E618" w14:textId="77777777" w:rsidR="00304437" w:rsidRDefault="00304437" w:rsidP="00304437">
      <w:r>
        <w:t>7</w:t>
      </w:r>
    </w:p>
    <w:p w14:paraId="798CEE46" w14:textId="77777777" w:rsidR="00304437" w:rsidRDefault="00304437" w:rsidP="00304437">
      <w:r>
        <w:t>0.000293</w:t>
      </w:r>
    </w:p>
    <w:p w14:paraId="2E9DDF2E" w14:textId="77777777" w:rsidR="00304437" w:rsidRDefault="00304437" w:rsidP="00304437">
      <w:r>
        <w:t>2.089 -07</w:t>
      </w:r>
    </w:p>
    <w:p w14:paraId="7987A2FA" w14:textId="77777777" w:rsidR="00304437" w:rsidRDefault="00304437" w:rsidP="00304437">
      <w:r>
        <w:t>3.3.5</w:t>
      </w:r>
    </w:p>
    <w:p w14:paraId="638444A8" w14:textId="77777777" w:rsidR="00304437" w:rsidRDefault="00304437" w:rsidP="00304437"/>
    <w:p w14:paraId="644ADA57" w14:textId="77777777" w:rsidR="00304437" w:rsidRDefault="00304437" w:rsidP="00304437">
      <w:r>
        <w:t>I observed that the storey drift(table5) for all levels of the structure was within the acceptable limits as per Clause 2.3.2 of AS3600-2018. I found that the deflection for the first storey was 0.47mm, with a storey drift of 0.47mm, and minimum acceptable limit was 9mm. I found that the deflection for the second storey was 0.63mm, with storey drift of0.16mm, &amp; minimum acceptable limit was 9mm. I concluded that the model was accepted as per the storey drift check criteria. I validated the structural model by checking the roof rafter at grid 3 (A-C) in X(figurel8). I observed that the maximum deflection was 17.50mm, which was less than permissible limit of 20mm. I also</w:t>
      </w:r>
    </w:p>
    <w:p w14:paraId="26A7185E" w14:textId="77777777" w:rsidR="00304437" w:rsidRDefault="00304437" w:rsidP="00304437"/>
    <w:p w14:paraId="735EA30A" w14:textId="77777777" w:rsidR="00304437" w:rsidRDefault="00304437" w:rsidP="00304437"/>
    <w:p w14:paraId="10A1AF1F" w14:textId="77777777" w:rsidR="00304437" w:rsidRDefault="00304437" w:rsidP="00304437"/>
    <w:p w14:paraId="25C7EEBD" w14:textId="77777777" w:rsidR="00304437" w:rsidRDefault="00304437" w:rsidP="00304437"/>
    <w:p w14:paraId="021E7E2A" w14:textId="77777777" w:rsidR="00304437" w:rsidRDefault="00304437" w:rsidP="00304437"/>
    <w:p w14:paraId="66DAB8E5" w14:textId="77777777" w:rsidR="00304437" w:rsidRDefault="00304437" w:rsidP="00304437"/>
    <w:p w14:paraId="6FF40667" w14:textId="77777777" w:rsidR="00304437" w:rsidRDefault="00304437" w:rsidP="00304437">
      <w:r>
        <w:t>validated the beam at grid 3 (A-B) in X(figurel 9). I noticed that maximum deflection was 3.138mm, which was also within the limit of 20mm. I concluded that the provided sections were safe and satisfied serviceability requirements. I optimized the building sections through a trial-ancl  error process. I finalized the optimized sections, which included 5 LVL 400x45 columns up to the third storey, 4 LVL 360x45 main beams in both directions, and LVL 140x45 bracing(table6). I ensured that all sections matched the design requirements. I deduced that building design was validated, optimized, and compliant with AS3600-2018 standards.</w:t>
      </w:r>
    </w:p>
    <w:p w14:paraId="7FA68CC2" w14:textId="77777777" w:rsidR="00304437" w:rsidRDefault="00304437" w:rsidP="00304437">
      <w:r>
        <w:t>Table 5: Drift validation</w:t>
      </w:r>
    </w:p>
    <w:p w14:paraId="3372EBAF" w14:textId="77777777" w:rsidR="00304437" w:rsidRDefault="00304437" w:rsidP="00304437"/>
    <w:p w14:paraId="5AC86021" w14:textId="77777777" w:rsidR="00304437" w:rsidRDefault="00304437" w:rsidP="00304437"/>
    <w:p w14:paraId="541CBDBC" w14:textId="77777777" w:rsidR="00304437" w:rsidRDefault="00304437" w:rsidP="00304437">
      <w:r>
        <w:t>Storey</w:t>
      </w:r>
    </w:p>
    <w:p w14:paraId="6DA7B6C7" w14:textId="77777777" w:rsidR="00304437" w:rsidRDefault="00304437" w:rsidP="00304437">
      <w:r>
        <w:lastRenderedPageBreak/>
        <w:t>Deflection</w:t>
      </w:r>
    </w:p>
    <w:p w14:paraId="561BD632" w14:textId="77777777" w:rsidR="00304437" w:rsidRDefault="00304437" w:rsidP="00304437">
      <w:r>
        <w:t>(mm)</w:t>
      </w:r>
    </w:p>
    <w:p w14:paraId="04F51735" w14:textId="77777777" w:rsidR="00304437" w:rsidRDefault="00304437" w:rsidP="00304437">
      <w:r>
        <w:t>Storey</w:t>
      </w:r>
    </w:p>
    <w:p w14:paraId="4987F3F7" w14:textId="77777777" w:rsidR="00304437" w:rsidRDefault="00304437" w:rsidP="00304437">
      <w:r>
        <w:t>Drift</w:t>
      </w:r>
    </w:p>
    <w:p w14:paraId="7FA72EE8" w14:textId="77777777" w:rsidR="00304437" w:rsidRDefault="00304437" w:rsidP="00304437">
      <w:r>
        <w:t>(mm)</w:t>
      </w:r>
    </w:p>
    <w:p w14:paraId="4BBF74DD" w14:textId="77777777" w:rsidR="00304437" w:rsidRDefault="00304437" w:rsidP="00304437">
      <w:r>
        <w:t>Minimum acceptable storey drift =</w:t>
      </w:r>
    </w:p>
    <w:p w14:paraId="0AF3226C" w14:textId="77777777" w:rsidR="00304437" w:rsidRDefault="00304437" w:rsidP="00304437">
      <w:r>
        <w:t>Storey heigh 500 (From Clause 2.3.2 ofAS3600-20l8) mm</w:t>
      </w:r>
    </w:p>
    <w:p w14:paraId="2C7C3E6F" w14:textId="77777777" w:rsidR="00304437" w:rsidRDefault="00304437" w:rsidP="00304437">
      <w:r>
        <w:t>Remarks</w:t>
      </w:r>
    </w:p>
    <w:p w14:paraId="357400D1" w14:textId="77777777" w:rsidR="00304437" w:rsidRDefault="00304437" w:rsidP="00304437">
      <w:r>
        <w:t>0</w:t>
      </w:r>
    </w:p>
    <w:p w14:paraId="3E501942" w14:textId="77777777" w:rsidR="00304437" w:rsidRDefault="00304437" w:rsidP="00304437">
      <w:r>
        <w:t>0</w:t>
      </w:r>
    </w:p>
    <w:p w14:paraId="21E5CFD2" w14:textId="77777777" w:rsidR="00304437" w:rsidRDefault="00304437" w:rsidP="00304437"/>
    <w:p w14:paraId="086272C6" w14:textId="77777777" w:rsidR="00304437" w:rsidRDefault="00304437" w:rsidP="00304437"/>
    <w:p w14:paraId="43D9D458" w14:textId="77777777" w:rsidR="00304437" w:rsidRDefault="00304437" w:rsidP="00304437"/>
    <w:p w14:paraId="16B41993" w14:textId="77777777" w:rsidR="00304437" w:rsidRDefault="00304437" w:rsidP="00304437">
      <w:r>
        <w:t>l</w:t>
      </w:r>
    </w:p>
    <w:p w14:paraId="1645DB92" w14:textId="77777777" w:rsidR="00304437" w:rsidRDefault="00304437" w:rsidP="00304437">
      <w:r>
        <w:t>0.47</w:t>
      </w:r>
    </w:p>
    <w:p w14:paraId="1105283D" w14:textId="77777777" w:rsidR="00304437" w:rsidRDefault="00304437" w:rsidP="00304437">
      <w:r>
        <w:t>0.47</w:t>
      </w:r>
    </w:p>
    <w:p w14:paraId="0DE5687B" w14:textId="77777777" w:rsidR="00304437" w:rsidRDefault="00304437" w:rsidP="00304437">
      <w:r>
        <w:t>9</w:t>
      </w:r>
    </w:p>
    <w:p w14:paraId="34E5F2A1" w14:textId="77777777" w:rsidR="00304437" w:rsidRDefault="00304437" w:rsidP="00304437">
      <w:r>
        <w:t>Model Accepted</w:t>
      </w:r>
    </w:p>
    <w:p w14:paraId="7499C9F3" w14:textId="77777777" w:rsidR="00304437" w:rsidRDefault="00304437" w:rsidP="00304437">
      <w:r>
        <w:t>2</w:t>
      </w:r>
    </w:p>
    <w:p w14:paraId="4AE569B6" w14:textId="77777777" w:rsidR="00304437" w:rsidRDefault="00304437" w:rsidP="00304437">
      <w:r>
        <w:t>0.63</w:t>
      </w:r>
    </w:p>
    <w:p w14:paraId="5E153D76" w14:textId="77777777" w:rsidR="00304437" w:rsidRDefault="00304437" w:rsidP="00304437">
      <w:r>
        <w:t>0.16</w:t>
      </w:r>
    </w:p>
    <w:p w14:paraId="6FE3C99B" w14:textId="77777777" w:rsidR="00304437" w:rsidRDefault="00304437" w:rsidP="00304437">
      <w:r>
        <w:t>9</w:t>
      </w:r>
    </w:p>
    <w:p w14:paraId="10BA352D" w14:textId="77777777" w:rsidR="00304437" w:rsidRDefault="00304437" w:rsidP="00304437">
      <w:r>
        <w:t>Model Accepted</w:t>
      </w:r>
    </w:p>
    <w:p w14:paraId="5296A82F" w14:textId="77777777" w:rsidR="00304437" w:rsidRDefault="00304437" w:rsidP="00304437">
      <w:r>
        <w:t>Dio)grl.lms fo1Ftamf Objt:ct 261 (4 roof raifte:r 240,:45)</w:t>
      </w:r>
      <w:r>
        <w:tab/>
        <w:t>X</w:t>
      </w:r>
    </w:p>
    <w:p w14:paraId="78BEECAF" w14:textId="77777777" w:rsidR="00304437" w:rsidRDefault="00304437" w:rsidP="00304437"/>
    <w:p w14:paraId="4F8AFF11" w14:textId="77777777" w:rsidR="00304437" w:rsidRDefault="00304437" w:rsidP="00304437"/>
    <w:p w14:paraId="22681501" w14:textId="77777777" w:rsidR="00304437" w:rsidRDefault="00304437" w:rsidP="00304437"/>
    <w:p w14:paraId="0DFA9B70" w14:textId="77777777" w:rsidR="00304437" w:rsidRDefault="00304437" w:rsidP="00304437"/>
    <w:p w14:paraId="6229C385" w14:textId="77777777" w:rsidR="00304437" w:rsidRDefault="00304437" w:rsidP="00304437">
      <w:r>
        <w:t>Case 1.5U.</w:t>
      </w:r>
      <w:r>
        <w:tab/>
        <w:t>..,.</w:t>
      </w:r>
    </w:p>
    <w:p w14:paraId="773EA91E" w14:textId="77777777" w:rsidR="00304437" w:rsidRDefault="00304437" w:rsidP="00304437">
      <w:r>
        <w:lastRenderedPageBreak/>
        <w:t>l rrl!il rr,12and Ml) v  S1ngli!'valued</w:t>
      </w:r>
    </w:p>
    <w:p w14:paraId="39EAE201" w14:textId="77777777" w:rsidR="00304437" w:rsidRDefault="00304437" w:rsidP="00304437"/>
    <w:p w14:paraId="02ED0ED1" w14:textId="77777777" w:rsidR="00304437" w:rsidRDefault="00304437" w:rsidP="00304437"/>
    <w:p w14:paraId="5B5E2238" w14:textId="77777777" w:rsidR="00304437" w:rsidRDefault="00304437" w:rsidP="00304437">
      <w:r>
        <w:t>End Lengtll Off et (location) JI: 65 1-ErwJ: O.m</w:t>
      </w:r>
    </w:p>
    <w:p w14:paraId="4553A453" w14:textId="77777777" w:rsidR="00304437" w:rsidRDefault="00304437" w:rsidP="00304437">
      <w:r>
        <w:t>(0 mJ</w:t>
      </w:r>
    </w:p>
    <w:p w14:paraId="34D3D6CD" w14:textId="77777777" w:rsidR="00304437" w:rsidRDefault="00304437" w:rsidP="00304437">
      <w:r>
        <w:t>JI: 1J2</w:t>
      </w:r>
    </w:p>
    <w:p w14:paraId="3DE4375C" w14:textId="77777777" w:rsidR="00304437" w:rsidRDefault="00304437" w:rsidP="00304437">
      <w:r>
        <w:t>J-fnO  O. m</w:t>
      </w:r>
    </w:p>
    <w:p w14:paraId="772CA9CC" w14:textId="77777777" w:rsidR="00304437" w:rsidRDefault="00304437" w:rsidP="00304437">
      <w:r>
        <w:t>(1627882 rn)</w:t>
      </w:r>
    </w:p>
    <w:p w14:paraId="077AEE19" w14:textId="77777777" w:rsidR="00304437" w:rsidRDefault="00304437" w:rsidP="00304437"/>
    <w:p w14:paraId="120CF9A5" w14:textId="77777777" w:rsidR="00304437" w:rsidRDefault="00304437" w:rsidP="00304437"/>
    <w:p w14:paraId="16D1EA23" w14:textId="77777777" w:rsidR="00304437" w:rsidRDefault="00304437" w:rsidP="00304437">
      <w:r>
        <w:t>Diipl:lyOptlonB</w:t>
      </w:r>
    </w:p>
    <w:p w14:paraId="0E10073A" w14:textId="77777777" w:rsidR="00304437" w:rsidRDefault="00304437" w:rsidP="00304437">
      <w:r>
        <w:t>0  SerOIIf04'\f=ilJes</w:t>
      </w:r>
    </w:p>
    <w:p w14:paraId="17F1ECA0" w14:textId="77777777" w:rsidR="00304437" w:rsidRDefault="00304437" w:rsidP="00304437">
      <w:r>
        <w:t>@ Show Max</w:t>
      </w:r>
    </w:p>
    <w:p w14:paraId="370F8493" w14:textId="77777777" w:rsidR="00304437" w:rsidRDefault="00304437" w:rsidP="00304437"/>
    <w:p w14:paraId="695DDC0F" w14:textId="77777777" w:rsidR="00304437" w:rsidRDefault="00304437" w:rsidP="00304437"/>
    <w:p w14:paraId="50D0116D" w14:textId="77777777" w:rsidR="00304437" w:rsidRDefault="00304437" w:rsidP="00304437">
      <w:r>
        <w:t>l=QUNalent Loads - Free l300V Claairam (Conce"1lt11ted fo,ee.srn KM. COf\c:entnl1ed 1,,oments In KN--m)</w:t>
      </w:r>
    </w:p>
    <w:p w14:paraId="5939649A" w14:textId="77777777" w:rsidR="00304437" w:rsidRDefault="00304437" w:rsidP="00304437">
      <w:r>
        <w:t>Dis.t Load (2--di.-)</w:t>
      </w:r>
    </w:p>
    <w:p w14:paraId="09D55844" w14:textId="77777777" w:rsidR="00304437" w:rsidRDefault="00304437" w:rsidP="00304437"/>
    <w:p w14:paraId="58A7E6E4" w14:textId="77777777" w:rsidR="00304437" w:rsidRDefault="00304437" w:rsidP="00304437">
      <w:r>
        <w:t>0.2BKtUm</w:t>
      </w:r>
    </w:p>
    <w:p w14:paraId="3C51AFE4" w14:textId="77777777" w:rsidR="00304437" w:rsidRDefault="00304437" w:rsidP="00304437">
      <w:r>
        <w:t>at8.1 1m P[)Siive in -2 drcciion</w:t>
      </w:r>
    </w:p>
    <w:p w14:paraId="24D5895C" w14:textId="77777777" w:rsidR="00304437" w:rsidRDefault="00304437" w:rsidP="00304437"/>
    <w:p w14:paraId="2F03457F" w14:textId="77777777" w:rsidR="00304437" w:rsidRDefault="00304437" w:rsidP="00304437">
      <w:r>
        <w:t>Shear\12</w:t>
      </w:r>
    </w:p>
    <w:p w14:paraId="2B8DE005" w14:textId="77777777" w:rsidR="00304437" w:rsidRDefault="00304437" w:rsidP="00304437"/>
    <w:p w14:paraId="7CD7F335" w14:textId="77777777" w:rsidR="00304437" w:rsidRDefault="00304437" w:rsidP="00304437">
      <w:r>
        <w:t>1-4.033.Ktl</w:t>
      </w:r>
    </w:p>
    <w:p w14:paraId="039A3ED4" w14:textId="77777777" w:rsidR="00304437" w:rsidRDefault="00304437" w:rsidP="00304437">
      <w:r>
        <w:t>1118,13$41 m</w:t>
      </w:r>
    </w:p>
    <w:p w14:paraId="4F69072F" w14:textId="77777777" w:rsidR="00304437" w:rsidRDefault="00304437" w:rsidP="00304437"/>
    <w:p w14:paraId="0B456A72" w14:textId="77777777" w:rsidR="00304437" w:rsidRDefault="00304437" w:rsidP="00304437"/>
    <w:p w14:paraId="01115F20" w14:textId="77777777" w:rsidR="00304437" w:rsidRDefault="00304437" w:rsidP="00304437">
      <w:r>
        <w:t>MomcntM3</w:t>
      </w:r>
    </w:p>
    <w:p w14:paraId="127AFB96" w14:textId="77777777" w:rsidR="00304437" w:rsidRDefault="00304437" w:rsidP="00304437"/>
    <w:p w14:paraId="13125C5F" w14:textId="77777777" w:rsidR="00304437" w:rsidRDefault="00304437" w:rsidP="00304437">
      <w:r>
        <w:t>I</w:t>
      </w:r>
    </w:p>
    <w:p w14:paraId="426E744D" w14:textId="77777777" w:rsidR="00304437" w:rsidRDefault="00304437" w:rsidP="00304437">
      <w:r>
        <w:t>D!ifmchana</w:t>
      </w:r>
    </w:p>
    <w:p w14:paraId="2270909E" w14:textId="77777777" w:rsidR="00304437" w:rsidRDefault="00304437" w:rsidP="00304437"/>
    <w:p w14:paraId="5368C913" w14:textId="77777777" w:rsidR="00304437" w:rsidRDefault="00304437" w:rsidP="00304437"/>
    <w:p w14:paraId="75F6C946" w14:textId="77777777" w:rsidR="00304437" w:rsidRDefault="00304437" w:rsidP="00304437">
      <w:r>
        <w:t>0  Absol.lte</w:t>
      </w:r>
      <w:r>
        <w:tab/>
        <w:t>O Re'lelttve to 13eam Ml"ffl.lm</w:t>
      </w:r>
      <w:r>
        <w:tab/>
        <w:t>@ Rel111tve to eeaml=llfi</w:t>
      </w:r>
    </w:p>
    <w:p w14:paraId="17946770" w14:textId="77777777" w:rsidR="00304437" w:rsidRDefault="00304437" w:rsidP="00304437"/>
    <w:p w14:paraId="3350E178" w14:textId="77777777" w:rsidR="00304437" w:rsidRDefault="00304437" w:rsidP="00304437">
      <w:r>
        <w:t>Re541i io tuhat Unh</w:t>
      </w:r>
      <w:r>
        <w:tab/>
      </w:r>
      <w:r>
        <w:tab/>
        <w:t>Dooe</w:t>
      </w:r>
      <w:r>
        <w:tab/>
      </w:r>
    </w:p>
    <w:p w14:paraId="40E691C2" w14:textId="77777777" w:rsidR="00304437" w:rsidRDefault="00304437" w:rsidP="00304437"/>
    <w:p w14:paraId="68729F28" w14:textId="77777777" w:rsidR="00304437" w:rsidRDefault="00304437" w:rsidP="00304437"/>
    <w:p w14:paraId="1050C003" w14:textId="77777777" w:rsidR="00304437" w:rsidRDefault="00304437" w:rsidP="00304437">
      <w:r>
        <w:t>-20.3599 KN--m</w:t>
      </w:r>
    </w:p>
    <w:p w14:paraId="04E2FDF2" w14:textId="77777777" w:rsidR="00304437" w:rsidRDefault="00304437" w:rsidP="00304437">
      <w:r>
        <w:t>at8.1 1m</w:t>
      </w:r>
    </w:p>
    <w:p w14:paraId="1334F200" w14:textId="77777777" w:rsidR="00304437" w:rsidRDefault="00304437" w:rsidP="00304437"/>
    <w:p w14:paraId="7134AF9B" w14:textId="77777777" w:rsidR="00304437" w:rsidRDefault="00304437" w:rsidP="00304437"/>
    <w:p w14:paraId="0D41C3B3" w14:textId="77777777" w:rsidR="00304437" w:rsidRDefault="00304437" w:rsidP="00304437"/>
    <w:p w14:paraId="2EFD5D34" w14:textId="77777777" w:rsidR="00304437" w:rsidRDefault="00304437" w:rsidP="00304437">
      <w:r>
        <w:t>Deflection (2-dirl</w:t>
      </w:r>
    </w:p>
    <w:p w14:paraId="48ED700D" w14:textId="77777777" w:rsidR="00304437" w:rsidRDefault="00304437" w:rsidP="00304437"/>
    <w:p w14:paraId="57F08C98" w14:textId="77777777" w:rsidR="00304437" w:rsidRDefault="00304437" w:rsidP="00304437">
      <w:r>
        <w:t>0.017501 m</w:t>
      </w:r>
    </w:p>
    <w:p w14:paraId="424E964F" w14:textId="77777777" w:rsidR="00304437" w:rsidRDefault="00304437" w:rsidP="00304437">
      <w:r>
        <w:t>111 3.6JOJ1 m</w:t>
      </w:r>
    </w:p>
    <w:p w14:paraId="5BE92E89" w14:textId="77777777" w:rsidR="00304437" w:rsidRDefault="00304437" w:rsidP="00304437">
      <w:r>
        <w:t>PtJi!Jliveln-20re-ctlon</w:t>
      </w:r>
    </w:p>
    <w:p w14:paraId="1BAB35CF" w14:textId="77777777" w:rsidR="00304437" w:rsidRDefault="00304437" w:rsidP="00304437"/>
    <w:p w14:paraId="123BF93A" w14:textId="77777777" w:rsidR="00304437" w:rsidRDefault="00304437" w:rsidP="00304437"/>
    <w:p w14:paraId="21D4F44C" w14:textId="77777777" w:rsidR="00304437" w:rsidRDefault="00304437" w:rsidP="00304437">
      <w:r>
        <w:t>Figure 18: Display of 3 (A-C) grid rafter validation in x</w:t>
      </w:r>
    </w:p>
    <w:p w14:paraId="01ACD35E" w14:textId="77777777" w:rsidR="00304437" w:rsidRDefault="00304437" w:rsidP="00304437"/>
    <w:p w14:paraId="5E3562C3" w14:textId="77777777" w:rsidR="00304437" w:rsidRDefault="00304437" w:rsidP="00304437"/>
    <w:p w14:paraId="411AB3BA" w14:textId="77777777" w:rsidR="00304437" w:rsidRDefault="00304437" w:rsidP="00304437"/>
    <w:p w14:paraId="386DABBB" w14:textId="77777777" w:rsidR="00304437" w:rsidRDefault="00304437" w:rsidP="00304437"/>
    <w:p w14:paraId="6261F182" w14:textId="77777777" w:rsidR="00304437" w:rsidRDefault="00304437" w:rsidP="00304437"/>
    <w:p w14:paraId="627AFA7E" w14:textId="77777777" w:rsidR="00304437" w:rsidRDefault="00304437" w:rsidP="00304437"/>
    <w:p w14:paraId="22E88DB1" w14:textId="77777777" w:rsidR="00304437" w:rsidRDefault="00304437" w:rsidP="00304437">
      <w:r>
        <w:lastRenderedPageBreak/>
        <w:t>Diagram, for Frame Object 73 (4 main beam 360x4,)</w:t>
      </w:r>
    </w:p>
    <w:p w14:paraId="4E907194" w14:textId="77777777" w:rsidR="00304437" w:rsidRDefault="00304437" w:rsidP="00304437"/>
    <w:p w14:paraId="16621009" w14:textId="77777777" w:rsidR="00304437" w:rsidRDefault="00304437" w:rsidP="00304437"/>
    <w:p w14:paraId="4B0DF7DE" w14:textId="77777777" w:rsidR="00304437" w:rsidRDefault="00304437" w:rsidP="00304437"/>
    <w:p w14:paraId="71EAEE3D" w14:textId="77777777" w:rsidR="00304437" w:rsidRDefault="00304437" w:rsidP="00304437"/>
    <w:p w14:paraId="5CC29E42" w14:textId="77777777" w:rsidR="00304437" w:rsidRDefault="00304437" w:rsidP="00304437">
      <w:r>
        <w:t>Caae  1.2DL 1.5LL</w:t>
      </w:r>
    </w:p>
    <w:p w14:paraId="313E2CCF" w14:textId="77777777" w:rsidR="00304437" w:rsidRDefault="00304437" w:rsidP="00304437">
      <w:r>
        <w:t xml:space="preserve">  ems Msj1;1r (V2  slid 1.13) v IfSilgle val.led vI</w:t>
      </w:r>
    </w:p>
    <w:p w14:paraId="3949CB14" w14:textId="77777777" w:rsidR="00304437" w:rsidRDefault="00304437" w:rsidP="00304437"/>
    <w:p w14:paraId="5F009BD9" w14:textId="77777777" w:rsidR="00304437" w:rsidRDefault="00304437" w:rsidP="00304437"/>
    <w:p w14:paraId="3567CF04" w14:textId="77777777" w:rsidR="00304437" w:rsidRDefault="00304437" w:rsidP="00304437">
      <w:r>
        <w:t>End Length 011set</w:t>
      </w:r>
    </w:p>
    <w:p w14:paraId="6A7D979B" w14:textId="77777777" w:rsidR="00304437" w:rsidRDefault="00304437" w:rsidP="00304437">
      <w:r>
        <w:t>(Location) Jt ,t{I</w:t>
      </w:r>
    </w:p>
    <w:p w14:paraId="6F2DF643" w14:textId="77777777" w:rsidR="00304437" w:rsidRDefault="00304437" w:rsidP="00304437">
      <w:r>
        <w:t>[ Em:t  o.m</w:t>
      </w:r>
    </w:p>
    <w:p w14:paraId="514D6A31" w14:textId="77777777" w:rsidR="00304437" w:rsidRDefault="00304437" w:rsidP="00304437">
      <w:r>
        <w:t>(O.m)</w:t>
      </w:r>
    </w:p>
    <w:p w14:paraId="21EFAB66" w14:textId="77777777" w:rsidR="00304437" w:rsidRDefault="00304437" w:rsidP="00304437">
      <w:r>
        <w:t>Jt: 43</w:t>
      </w:r>
    </w:p>
    <w:p w14:paraId="028F3A7B" w14:textId="77777777" w:rsidR="00304437" w:rsidRDefault="00304437" w:rsidP="00304437">
      <w:r>
        <w:t>nd;  O,m</w:t>
      </w:r>
    </w:p>
    <w:p w14:paraId="4BC32CAB" w14:textId="77777777" w:rsidR="00304437" w:rsidRDefault="00304437" w:rsidP="00304437">
      <w:r>
        <w:t>(8.m)</w:t>
      </w:r>
    </w:p>
    <w:p w14:paraId="19956781" w14:textId="77777777" w:rsidR="00304437" w:rsidRDefault="00304437" w:rsidP="00304437"/>
    <w:p w14:paraId="13B08001" w14:textId="77777777" w:rsidR="00304437" w:rsidRDefault="00304437" w:rsidP="00304437"/>
    <w:p w14:paraId="752B6C6B" w14:textId="77777777" w:rsidR="00304437" w:rsidRDefault="00304437" w:rsidP="00304437">
      <w:r>
        <w:t>O\sploy Oplk&gt;ns</w:t>
      </w:r>
    </w:p>
    <w:p w14:paraId="1DEB3EB5" w14:textId="77777777" w:rsidR="00304437" w:rsidRDefault="00304437" w:rsidP="00304437">
      <w:r>
        <w:t>0  Sornll ror V41UM</w:t>
      </w:r>
    </w:p>
    <w:p w14:paraId="64D166B7" w14:textId="77777777" w:rsidR="00304437" w:rsidRDefault="00304437" w:rsidP="00304437">
      <w:r>
        <w:t>@ ShowMa.,:</w:t>
      </w:r>
    </w:p>
    <w:p w14:paraId="505E66D3" w14:textId="77777777" w:rsidR="00304437" w:rsidRDefault="00304437" w:rsidP="00304437"/>
    <w:p w14:paraId="509B9F84" w14:textId="77777777" w:rsidR="00304437" w:rsidRDefault="00304437" w:rsidP="00304437"/>
    <w:p w14:paraId="7D43763F" w14:textId="77777777" w:rsidR="00304437" w:rsidRDefault="00304437" w:rsidP="00304437">
      <w:r>
        <w:t>Equivl!ll!-nl lo1!1d11 -  Free Body Oia,gr11m  {Conc,mtrated Forcl!!S WII  KN, Concentrated t.lome11t11in KN-m)</w:t>
      </w:r>
    </w:p>
    <w:p w14:paraId="201C534A" w14:textId="77777777" w:rsidR="00304437" w:rsidRDefault="00304437" w:rsidP="00304437">
      <w:r>
        <w:t>Dist Load (2-dlr)</w:t>
      </w:r>
    </w:p>
    <w:p w14:paraId="79B3EFDB" w14:textId="77777777" w:rsidR="00304437" w:rsidRDefault="00304437" w:rsidP="00304437"/>
    <w:p w14:paraId="0705AAAF" w14:textId="77777777" w:rsidR="00304437" w:rsidRDefault="00304437" w:rsidP="00304437">
      <w:r>
        <w:t>3(f</w:t>
      </w:r>
    </w:p>
    <w:p w14:paraId="7F71B471" w14:textId="77777777" w:rsidR="00304437" w:rsidRDefault="00304437" w:rsidP="00304437">
      <w:r>
        <w:t>1 2.78</w:t>
      </w:r>
    </w:p>
    <w:p w14:paraId="48244E15" w14:textId="77777777" w:rsidR="00304437" w:rsidRDefault="00304437" w:rsidP="00304437">
      <w:r>
        <w:lastRenderedPageBreak/>
        <w:t>H.l:!;i;UILIIIIL IU;"tlf</w:t>
      </w:r>
    </w:p>
    <w:p w14:paraId="33D45F5C" w14:textId="77777777" w:rsidR="00304437" w:rsidRDefault="00304437" w:rsidP="00304437"/>
    <w:p w14:paraId="755B1D31" w14:textId="77777777" w:rsidR="00304437" w:rsidRDefault="00304437" w:rsidP="00304437"/>
    <w:p w14:paraId="437BD9A9" w14:textId="77777777" w:rsidR="00304437" w:rsidRDefault="00304437" w:rsidP="00304437"/>
    <w:p w14:paraId="015A01CA" w14:textId="77777777" w:rsidR="00304437" w:rsidRDefault="00304437" w:rsidP="00304437"/>
    <w:p w14:paraId="75034A3E" w14:textId="77777777" w:rsidR="00304437" w:rsidRDefault="00304437" w:rsidP="00304437"/>
    <w:p w14:paraId="1A441EA5" w14:textId="77777777" w:rsidR="00304437" w:rsidRDefault="00304437" w:rsidP="00304437"/>
    <w:p w14:paraId="4258512B" w14:textId="77777777" w:rsidR="00304437" w:rsidRDefault="00304437" w:rsidP="00304437">
      <w:r>
        <w:t>I</w:t>
      </w:r>
    </w:p>
    <w:p w14:paraId="512EC56C" w14:textId="77777777" w:rsidR="00304437" w:rsidRDefault="00304437" w:rsidP="00304437">
      <w:r>
        <w:t>Resultant Moment</w:t>
      </w:r>
    </w:p>
    <w:p w14:paraId="0A58A22B" w14:textId="77777777" w:rsidR="00304437" w:rsidRDefault="00304437" w:rsidP="00304437"/>
    <w:p w14:paraId="05520E9C" w14:textId="77777777" w:rsidR="00304437" w:rsidRDefault="00304437" w:rsidP="00304437"/>
    <w:p w14:paraId="380738FC" w14:textId="77777777" w:rsidR="00304437" w:rsidRDefault="00304437" w:rsidP="00304437"/>
    <w:p w14:paraId="0821EBE0" w14:textId="77777777" w:rsidR="00304437" w:rsidRDefault="00304437" w:rsidP="00304437">
      <w:r>
        <w:t>I</w:t>
      </w:r>
    </w:p>
    <w:p w14:paraId="18629910" w14:textId="77777777" w:rsidR="00304437" w:rsidRDefault="00304437" w:rsidP="00304437">
      <w:r>
        <w:t>llefle(r)"</w:t>
      </w:r>
    </w:p>
    <w:p w14:paraId="1996C67E" w14:textId="77777777" w:rsidR="00304437" w:rsidRDefault="00304437" w:rsidP="00304437"/>
    <w:p w14:paraId="484994C8" w14:textId="77777777" w:rsidR="00304437" w:rsidRDefault="00304437" w:rsidP="00304437">
      <w:r>
        <w:t xml:space="preserve">_,!c-.:2 9---- </w:t>
      </w:r>
    </w:p>
    <w:p w14:paraId="49DDA1A9" w14:textId="77777777" w:rsidR="00304437" w:rsidRDefault="00304437" w:rsidP="00304437"/>
    <w:p w14:paraId="568FA48A" w14:textId="77777777" w:rsidR="00304437" w:rsidRDefault="00304437" w:rsidP="00304437"/>
    <w:p w14:paraId="5FA81B4C" w14:textId="77777777" w:rsidR="00304437" w:rsidRDefault="00304437" w:rsidP="00304437">
      <w:r>
        <w:t>0.43 KIUm</w:t>
      </w:r>
    </w:p>
    <w:p w14:paraId="4F2C124B" w14:textId="77777777" w:rsidR="00304437" w:rsidRDefault="00304437" w:rsidP="00304437">
      <w:r>
        <w:t>alS.m</w:t>
      </w:r>
    </w:p>
    <w:p w14:paraId="68C69F5C" w14:textId="77777777" w:rsidR="00304437" w:rsidRDefault="00304437" w:rsidP="00304437">
      <w:r>
        <w:t>Posfr..ie In -2 di,ectlon</w:t>
      </w:r>
    </w:p>
    <w:p w14:paraId="26DC7DA4" w14:textId="77777777" w:rsidR="00304437" w:rsidRDefault="00304437" w:rsidP="00304437"/>
    <w:p w14:paraId="73CCC1A9" w14:textId="77777777" w:rsidR="00304437" w:rsidRDefault="00304437" w:rsidP="00304437"/>
    <w:p w14:paraId="112E5C5F" w14:textId="77777777" w:rsidR="00304437" w:rsidRDefault="00304437" w:rsidP="00304437">
      <w:r>
        <w:t>Stiea,-V2</w:t>
      </w:r>
    </w:p>
    <w:p w14:paraId="3A9A523F" w14:textId="77777777" w:rsidR="00304437" w:rsidRDefault="00304437" w:rsidP="00304437"/>
    <w:p w14:paraId="4D521B65" w14:textId="77777777" w:rsidR="00304437" w:rsidRDefault="00304437" w:rsidP="00304437">
      <w:r>
        <w:t>2..94 Ktl</w:t>
      </w:r>
    </w:p>
    <w:p w14:paraId="61F1C9BB" w14:textId="77777777" w:rsidR="00304437" w:rsidRDefault="00304437" w:rsidP="00304437">
      <w:r>
        <w:t>tam</w:t>
      </w:r>
    </w:p>
    <w:p w14:paraId="13D4F52F" w14:textId="77777777" w:rsidR="00304437" w:rsidRDefault="00304437" w:rsidP="00304437"/>
    <w:p w14:paraId="6BCED547" w14:textId="77777777" w:rsidR="00304437" w:rsidRDefault="00304437" w:rsidP="00304437"/>
    <w:p w14:paraId="78D8F063" w14:textId="77777777" w:rsidR="00304437" w:rsidRDefault="00304437" w:rsidP="00304437">
      <w:r>
        <w:lastRenderedPageBreak/>
        <w:t>MomentM3 5.7777 Klt.m</w:t>
      </w:r>
    </w:p>
    <w:p w14:paraId="358AFFE0" w14:textId="77777777" w:rsidR="00304437" w:rsidRDefault="00304437" w:rsidP="00304437">
      <w:r>
        <w:t>l 4. m</w:t>
      </w:r>
    </w:p>
    <w:p w14:paraId="3086FC3C" w14:textId="77777777" w:rsidR="00304437" w:rsidRDefault="00304437" w:rsidP="00304437"/>
    <w:p w14:paraId="458744B1" w14:textId="77777777" w:rsidR="00304437" w:rsidRDefault="00304437" w:rsidP="00304437"/>
    <w:p w14:paraId="71630B4C" w14:textId="77777777" w:rsidR="00304437" w:rsidRDefault="00304437" w:rsidP="00304437"/>
    <w:p w14:paraId="7FB54A02" w14:textId="77777777" w:rsidR="00304437" w:rsidRDefault="00304437" w:rsidP="00304437"/>
    <w:p w14:paraId="68E5220A" w14:textId="77777777" w:rsidR="00304437" w:rsidRDefault="00304437" w:rsidP="00304437">
      <w:r>
        <w:t>Dl!l114!1ction (2-di.r)</w:t>
      </w:r>
    </w:p>
    <w:p w14:paraId="3957C874" w14:textId="77777777" w:rsidR="00304437" w:rsidRDefault="00304437" w:rsidP="00304437"/>
    <w:p w14:paraId="77B1D66A" w14:textId="77777777" w:rsidR="00304437" w:rsidRDefault="00304437" w:rsidP="00304437"/>
    <w:p w14:paraId="7C7B9D43" w14:textId="77777777" w:rsidR="00304437" w:rsidRDefault="00304437" w:rsidP="00304437"/>
    <w:p w14:paraId="2D4CFDD0" w14:textId="77777777" w:rsidR="00304437" w:rsidRDefault="00304437" w:rsidP="00304437">
      <w:r>
        <w:t>0 AbHlu1e</w:t>
      </w:r>
      <w:r>
        <w:tab/>
        <w:t>O elative tc Beam tililinum</w:t>
      </w:r>
      <w:r>
        <w:tab/>
        <w:t>@ RelaWe to Beam EJJds</w:t>
      </w:r>
    </w:p>
    <w:p w14:paraId="7DB1F2BE" w14:textId="77777777" w:rsidR="00304437" w:rsidRDefault="00304437" w:rsidP="00304437"/>
    <w:p w14:paraId="2EBA6F97" w14:textId="77777777" w:rsidR="00304437" w:rsidRDefault="00304437" w:rsidP="00304437"/>
    <w:p w14:paraId="4157C467" w14:textId="77777777" w:rsidR="00304437" w:rsidRDefault="00304437" w:rsidP="00304437">
      <w:r>
        <w:t>O.ODJ1l8m</w:t>
      </w:r>
    </w:p>
    <w:p w14:paraId="5F16875F" w14:textId="77777777" w:rsidR="00304437" w:rsidRDefault="00304437" w:rsidP="00304437">
      <w:r>
        <w:t>14. m</w:t>
      </w:r>
    </w:p>
    <w:p w14:paraId="7E542D30" w14:textId="77777777" w:rsidR="00304437" w:rsidRDefault="00304437" w:rsidP="00304437">
      <w:r>
        <w:t>Posiive in --2 dSection</w:t>
      </w:r>
    </w:p>
    <w:p w14:paraId="7E5676EE" w14:textId="77777777" w:rsidR="00304437" w:rsidRDefault="00304437" w:rsidP="00304437"/>
    <w:p w14:paraId="561D8943" w14:textId="77777777" w:rsidR="00304437" w:rsidRDefault="00304437" w:rsidP="00304437">
      <w:r>
        <w:t>Reset to 11ml Units</w:t>
      </w:r>
      <w:r>
        <w:tab/>
      </w:r>
      <w:r>
        <w:tab/>
        <w:t>Done</w:t>
      </w:r>
      <w:r>
        <w:tab/>
      </w:r>
      <w:r>
        <w:tab/>
        <w:t>Unis.</w:t>
      </w:r>
      <w:r>
        <w:tab/>
        <w:t>KN,m,C</w:t>
      </w:r>
      <w:r>
        <w:tab/>
        <w:t>v]</w:t>
      </w:r>
    </w:p>
    <w:p w14:paraId="4627B278" w14:textId="77777777" w:rsidR="00304437" w:rsidRDefault="00304437" w:rsidP="00304437"/>
    <w:p w14:paraId="7BF68B58" w14:textId="77777777" w:rsidR="00304437" w:rsidRDefault="00304437" w:rsidP="00304437">
      <w:r>
        <w:t>Figure 19: Showing 3(A-B) beam at grid validation in x Table 6: Frame sections optimized</w:t>
      </w:r>
    </w:p>
    <w:p w14:paraId="3C4CA26F" w14:textId="77777777" w:rsidR="00304437" w:rsidRDefault="00304437" w:rsidP="00304437">
      <w:r>
        <w:t>s.</w:t>
      </w:r>
    </w:p>
    <w:p w14:paraId="630052B7" w14:textId="77777777" w:rsidR="00304437" w:rsidRDefault="00304437" w:rsidP="00304437">
      <w:r>
        <w:t>Particulars</w:t>
      </w:r>
    </w:p>
    <w:p w14:paraId="1E7220E2" w14:textId="77777777" w:rsidR="00304437" w:rsidRDefault="00304437" w:rsidP="00304437">
      <w:r>
        <w:t>Assigned section</w:t>
      </w:r>
    </w:p>
    <w:p w14:paraId="1B642EE2" w14:textId="77777777" w:rsidR="00304437" w:rsidRDefault="00304437" w:rsidP="00304437">
      <w:r>
        <w:t>Designed section</w:t>
      </w:r>
    </w:p>
    <w:p w14:paraId="6D675117" w14:textId="77777777" w:rsidR="00304437" w:rsidRDefault="00304437" w:rsidP="00304437">
      <w:r>
        <w:t>bySAP2000</w:t>
      </w:r>
    </w:p>
    <w:p w14:paraId="2F9EDA04" w14:textId="77777777" w:rsidR="00304437" w:rsidRDefault="00304437" w:rsidP="00304437">
      <w:r>
        <w:t>Columns</w:t>
      </w:r>
    </w:p>
    <w:p w14:paraId="7C1E8C43" w14:textId="77777777" w:rsidR="00304437" w:rsidRDefault="00304437" w:rsidP="00304437">
      <w:r>
        <w:t>1</w:t>
      </w:r>
    </w:p>
    <w:p w14:paraId="3AF7EB1D" w14:textId="77777777" w:rsidR="00304437" w:rsidRDefault="00304437" w:rsidP="00304437">
      <w:r>
        <w:t>All columns upto third storey</w:t>
      </w:r>
    </w:p>
    <w:p w14:paraId="54038C47" w14:textId="77777777" w:rsidR="00304437" w:rsidRDefault="00304437" w:rsidP="00304437">
      <w:r>
        <w:t>5 LVL400 45</w:t>
      </w:r>
    </w:p>
    <w:p w14:paraId="27296A58" w14:textId="77777777" w:rsidR="00304437" w:rsidRDefault="00304437" w:rsidP="00304437">
      <w:r>
        <w:lastRenderedPageBreak/>
        <w:t>5 LVL 400 45</w:t>
      </w:r>
    </w:p>
    <w:p w14:paraId="7AE170AE" w14:textId="77777777" w:rsidR="00304437" w:rsidRDefault="00304437" w:rsidP="00304437">
      <w:r>
        <w:t>Beams</w:t>
      </w:r>
    </w:p>
    <w:p w14:paraId="35ACC4B0" w14:textId="77777777" w:rsidR="00304437" w:rsidRDefault="00304437" w:rsidP="00304437">
      <w:r>
        <w:t>1</w:t>
      </w:r>
    </w:p>
    <w:p w14:paraId="400268FB" w14:textId="77777777" w:rsidR="00304437" w:rsidRDefault="00304437" w:rsidP="00304437">
      <w:r>
        <w:t>Main beams at X-di..i  &amp; Y-dir</w:t>
      </w:r>
    </w:p>
    <w:p w14:paraId="3782453E" w14:textId="77777777" w:rsidR="00304437" w:rsidRDefault="00304437" w:rsidP="00304437">
      <w:r>
        <w:t>4 LVL360 45</w:t>
      </w:r>
    </w:p>
    <w:p w14:paraId="1BA7301F" w14:textId="77777777" w:rsidR="00304437" w:rsidRDefault="00304437" w:rsidP="00304437">
      <w:r>
        <w:t>4 LVL 360 45</w:t>
      </w:r>
    </w:p>
    <w:p w14:paraId="77EDCB82" w14:textId="77777777" w:rsidR="00304437" w:rsidRDefault="00304437" w:rsidP="00304437">
      <w:r>
        <w:t>2</w:t>
      </w:r>
    </w:p>
    <w:p w14:paraId="78A5278B" w14:textId="77777777" w:rsidR="00304437" w:rsidRDefault="00304437" w:rsidP="00304437">
      <w:r>
        <w:t>Seconda1y beam along Y-dir</w:t>
      </w:r>
    </w:p>
    <w:p w14:paraId="72EB004C" w14:textId="77777777" w:rsidR="00304437" w:rsidRDefault="00304437" w:rsidP="00304437">
      <w:r>
        <w:t>2 LVL 200*45</w:t>
      </w:r>
    </w:p>
    <w:p w14:paraId="3C7746BD" w14:textId="77777777" w:rsidR="00304437" w:rsidRDefault="00304437" w:rsidP="00304437">
      <w:r>
        <w:t>2 LVL 200*45</w:t>
      </w:r>
    </w:p>
    <w:p w14:paraId="46E1A67D" w14:textId="77777777" w:rsidR="00304437" w:rsidRDefault="00304437" w:rsidP="00304437">
      <w:r>
        <w:t>Bracing frame</w:t>
      </w:r>
    </w:p>
    <w:p w14:paraId="59BCDD7A" w14:textId="77777777" w:rsidR="00304437" w:rsidRDefault="00304437" w:rsidP="00304437">
      <w:r>
        <w:t>1</w:t>
      </w:r>
    </w:p>
    <w:p w14:paraId="3D8989E1" w14:textId="77777777" w:rsidR="00304437" w:rsidRDefault="00304437" w:rsidP="00304437">
      <w:r>
        <w:t>Bracing at y-direction</w:t>
      </w:r>
    </w:p>
    <w:p w14:paraId="607B608B" w14:textId="77777777" w:rsidR="00304437" w:rsidRDefault="00304437" w:rsidP="00304437">
      <w:r>
        <w:t>LVL 140*45</w:t>
      </w:r>
    </w:p>
    <w:p w14:paraId="78338C3C" w14:textId="77777777" w:rsidR="00304437" w:rsidRDefault="00304437" w:rsidP="00304437">
      <w:r>
        <w:t>LVL 140*45</w:t>
      </w:r>
    </w:p>
    <w:p w14:paraId="6C97CE88" w14:textId="77777777" w:rsidR="00304437" w:rsidRDefault="00304437" w:rsidP="00304437">
      <w:r>
        <w:t>Roof sections</w:t>
      </w:r>
    </w:p>
    <w:p w14:paraId="16DB379D" w14:textId="77777777" w:rsidR="00304437" w:rsidRDefault="00304437" w:rsidP="00304437">
      <w:r>
        <w:t>1</w:t>
      </w:r>
    </w:p>
    <w:p w14:paraId="72F12D6A" w14:textId="77777777" w:rsidR="00304437" w:rsidRDefault="00304437" w:rsidP="00304437">
      <w:r>
        <w:t>Roof Rafters</w:t>
      </w:r>
    </w:p>
    <w:p w14:paraId="2968423B" w14:textId="77777777" w:rsidR="00304437" w:rsidRDefault="00304437" w:rsidP="00304437">
      <w:r>
        <w:t>4 LVL240 45</w:t>
      </w:r>
    </w:p>
    <w:p w14:paraId="1FC19BB1" w14:textId="77777777" w:rsidR="00304437" w:rsidRDefault="00304437" w:rsidP="00304437">
      <w:r>
        <w:t>4 LVL 240*45</w:t>
      </w:r>
    </w:p>
    <w:p w14:paraId="617E8900" w14:textId="77777777" w:rsidR="00304437" w:rsidRDefault="00304437" w:rsidP="00304437">
      <w:r>
        <w:t>2</w:t>
      </w:r>
    </w:p>
    <w:p w14:paraId="4E5AAB94" w14:textId="77777777" w:rsidR="00304437" w:rsidRDefault="00304437" w:rsidP="00304437">
      <w:r>
        <w:t>Purlins</w:t>
      </w:r>
    </w:p>
    <w:p w14:paraId="077519CC" w14:textId="77777777" w:rsidR="00304437" w:rsidRDefault="00304437" w:rsidP="00304437">
      <w:r>
        <w:t>LVL 115*45</w:t>
      </w:r>
    </w:p>
    <w:p w14:paraId="326B5019" w14:textId="77777777" w:rsidR="00304437" w:rsidRDefault="00304437" w:rsidP="00304437">
      <w:r>
        <w:t>LVL 115*45</w:t>
      </w:r>
    </w:p>
    <w:p w14:paraId="59EC9045" w14:textId="77777777" w:rsidR="00304437" w:rsidRDefault="00304437" w:rsidP="00304437"/>
    <w:p w14:paraId="636781F4" w14:textId="77777777" w:rsidR="00304437" w:rsidRDefault="00304437" w:rsidP="00304437"/>
    <w:p w14:paraId="14F15425" w14:textId="77777777" w:rsidR="00304437" w:rsidRDefault="00304437" w:rsidP="00304437"/>
    <w:p w14:paraId="0935D581" w14:textId="77777777" w:rsidR="00304437" w:rsidRDefault="00304437" w:rsidP="00304437"/>
    <w:p w14:paraId="714C62F8" w14:textId="77777777" w:rsidR="00304437" w:rsidRDefault="00304437" w:rsidP="00304437"/>
    <w:p w14:paraId="1A7DAB46" w14:textId="77777777" w:rsidR="00304437" w:rsidRDefault="00304437" w:rsidP="00304437">
      <w:r>
        <w:lastRenderedPageBreak/>
        <w:t>3.4 Problem and Solution</w:t>
      </w:r>
    </w:p>
    <w:p w14:paraId="6220548D" w14:textId="77777777" w:rsidR="00304437" w:rsidRDefault="00304437" w:rsidP="00304437"/>
    <w:p w14:paraId="0D5880F0" w14:textId="77777777" w:rsidR="00304437" w:rsidRDefault="00304437" w:rsidP="00304437">
      <w:r>
        <w:t>I encountered the issue of a large deflection in the roof rafter grid 3 (A-C) in the positive X  direction. I also found that the lower section of the part did not offer enough stiffness to regulate the deflection. I determined that the root was in load distribution during early modeling of the rafters. I checked with my supervisor about some assumptions that were made during the structural analysis. ext, I was advised to review the assigned section and think about a member of higher stiffness. Using the SAP2000 again, I reallocated the structure by placing a new section of 4 LVL 240x45 in place of the rafter. This I observed reduced the deflection to permissible level thereby conforming to the permissible limits. To validate, I reexamined and observed the results of the serviceability analysis. I managed to close the section and mark it as safe &amp; compliant.</w:t>
      </w:r>
    </w:p>
    <w:p w14:paraId="17573741" w14:textId="77777777" w:rsidR="00304437" w:rsidRDefault="00304437" w:rsidP="00304437">
      <w:r>
        <w:t>3.5 Creative Works</w:t>
      </w:r>
    </w:p>
    <w:p w14:paraId="07EF77B5" w14:textId="77777777" w:rsidR="00304437" w:rsidRDefault="00304437" w:rsidP="00304437"/>
    <w:p w14:paraId="08D00BFC" w14:textId="77777777" w:rsidR="00304437" w:rsidRDefault="00304437" w:rsidP="00304437">
      <w:r>
        <w:t>I recalled the model using SAP2000 and I substituted the rafter by one with better section of 4 LVL 240x45 for eliminating defections. I also rebalanced the loading conditions and fine-tuned the design to satisfy load carrying capacity and deflection constraints. On timber sections, I proactively chose stiffer material and sections for each member while at the same time consider serviceability limit in addition to the structural limit.</w:t>
      </w:r>
    </w:p>
    <w:p w14:paraId="306882FD" w14:textId="77777777" w:rsidR="00304437" w:rsidRDefault="00304437" w:rsidP="00304437">
      <w:r>
        <w:t>3.6 Project Management</w:t>
      </w:r>
    </w:p>
    <w:p w14:paraId="3475DF7B" w14:textId="77777777" w:rsidR="00304437" w:rsidRDefault="00304437" w:rsidP="00304437"/>
    <w:p w14:paraId="290B34AC" w14:textId="77777777" w:rsidR="00304437" w:rsidRDefault="00304437" w:rsidP="00304437">
      <w:r>
        <w:t>I planned the overall structure and timeline of the project. I ensured that there was a clear vision of the project and laid down goals. I effectively co-ordinated the resources thait were needed in order to do the work. In order to make sure that I made proper progress on time, I came up with a time table. I ensured that the project followed a set time line in the following manner. To ensure that there was a record of the entire process, I kept record of everything throughout the project. I defined the ways of risk minimization. To the best of my abilities, I coordinated resources. I recorded progress reports on differing projects.. I revised and approved the project outputs. I compared the outcome of the project to the goals set at the beginning of the project. I was also keen on proper arrangement of all project related fi!es &amp; documents. I met with supervisor often to discuss project issues and milestones.</w:t>
      </w:r>
    </w:p>
    <w:p w14:paraId="2DF06CCC" w14:textId="77777777" w:rsidR="00304437" w:rsidRDefault="00304437" w:rsidP="00304437"/>
    <w:p w14:paraId="7B8A9E6E" w14:textId="77777777" w:rsidR="00304437" w:rsidRDefault="00304437" w:rsidP="00304437"/>
    <w:p w14:paraId="0FECD760" w14:textId="77777777" w:rsidR="00304437" w:rsidRDefault="00304437" w:rsidP="00304437"/>
    <w:p w14:paraId="0C0F49A2" w14:textId="77777777" w:rsidR="00304437" w:rsidRDefault="00304437" w:rsidP="00304437"/>
    <w:p w14:paraId="41887177" w14:textId="77777777" w:rsidR="00304437" w:rsidRDefault="00304437" w:rsidP="00304437"/>
    <w:p w14:paraId="2A75C31D" w14:textId="77777777" w:rsidR="00304437" w:rsidRDefault="00304437" w:rsidP="00304437"/>
    <w:p w14:paraId="02CB040F" w14:textId="77777777" w:rsidR="00304437" w:rsidRDefault="00304437" w:rsidP="00304437">
      <w:r>
        <w:lastRenderedPageBreak/>
        <w:t>3.7 Codes</w:t>
      </w:r>
    </w:p>
    <w:p w14:paraId="416762BB" w14:textId="77777777" w:rsidR="00304437" w:rsidRDefault="00304437" w:rsidP="00304437"/>
    <w:p w14:paraId="36436B04" w14:textId="77777777" w:rsidR="00304437" w:rsidRDefault="00304437" w:rsidP="00304437">
      <w:r>
        <w:t>I adopted AS 1720.1-2010 for timber structural design &amp; applied AS 1170.2 - Part 2 for wind load calculations.</w:t>
      </w:r>
    </w:p>
    <w:p w14:paraId="536D4315" w14:textId="77777777" w:rsidR="00304437" w:rsidRDefault="00304437" w:rsidP="00304437">
      <w:r>
        <w:t>3.8 Summary</w:t>
      </w:r>
    </w:p>
    <w:p w14:paraId="21B3532C" w14:textId="77777777" w:rsidR="00304437" w:rsidRDefault="00304437" w:rsidP="00304437"/>
    <w:p w14:paraId="778A90F4" w14:textId="77777777" w:rsidR="00304437" w:rsidRDefault="00304437" w:rsidP="00304437">
      <w:r>
        <w:t>3.8.1</w:t>
      </w:r>
    </w:p>
    <w:p w14:paraId="19E7D5E8" w14:textId="77777777" w:rsidR="00304437" w:rsidRDefault="00304437" w:rsidP="00304437"/>
    <w:p w14:paraId="6E05E318" w14:textId="77777777" w:rsidR="00304437" w:rsidRDefault="00304437" w:rsidP="00304437">
      <w:r>
        <w:t>A comprehensive two-story timber structure design was successfully accomplished through systematic engineering approaches. Fundamental research on timber materials was initially conducted. Advanced engineerecl timber materials like CLT &amp; LVL were extensively investigated. Architectural planning was meticulously executed using precise grid configurations. Detailed architectural and structural layouts were developed in AutoCAD. Structural modeling was performed using SAP 2000 software. Comprehensive load analyses were undertaken including fire safety considerations. Structural performance was rigorously validated through drift checks and deflection measurements. Optimization of structural sections was achieved through iterative design processes. The final design demonstrated compliance with structural standards. Structural efficiency was ensured through careful material selection and computational analysis. High  performance timber materials were chosen, compared, and approved using SAP 2000 modeling. Structural weaknesses were evaluated through load analysis, load factors &amp; combinations, and serviceability criteria.</w:t>
      </w:r>
    </w:p>
    <w:p w14:paraId="72E60A4C" w14:textId="77777777" w:rsidR="00304437" w:rsidRDefault="00304437" w:rsidP="00304437">
      <w:r>
        <w:t>3.8.2</w:t>
      </w:r>
    </w:p>
    <w:p w14:paraId="7E260C1A" w14:textId="77777777" w:rsidR="00304437" w:rsidRDefault="00304437" w:rsidP="00304437"/>
    <w:p w14:paraId="14AB4373" w14:textId="77777777" w:rsidR="00304437" w:rsidRDefault="00304437" w:rsidP="00304437">
      <w:r>
        <w:t>I ensured that I \had good time management by arranging the project appropriately. I improved decision making by allocating resources. I honecl problem-resolving skills by solving problems &amp; got to learn risk management skills.</w:t>
      </w:r>
    </w:p>
    <w:p w14:paraId="7702DEFF" w14:textId="77777777" w:rsidR="00821172" w:rsidRDefault="00821172"/>
    <w:sectPr w:rsidR="008211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tDSwNDY1MTc2MDZU0lEKTi0uzszPAykwrAUATSC/8ywAAAA="/>
  </w:docVars>
  <w:rsids>
    <w:rsidRoot w:val="0031479B"/>
    <w:rsid w:val="002A00D5"/>
    <w:rsid w:val="00304437"/>
    <w:rsid w:val="0031479B"/>
    <w:rsid w:val="006701AE"/>
    <w:rsid w:val="00686B18"/>
    <w:rsid w:val="007D68F2"/>
    <w:rsid w:val="00821172"/>
    <w:rsid w:val="00CF548A"/>
    <w:rsid w:val="00DA228B"/>
    <w:rsid w:val="00EB1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D93E5067-79B4-4635-B20C-844FA11F2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479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1479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1479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479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479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47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47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47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47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479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479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1479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479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479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47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47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47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479B"/>
    <w:rPr>
      <w:rFonts w:eastAsiaTheme="majorEastAsia" w:cstheme="majorBidi"/>
      <w:color w:val="272727" w:themeColor="text1" w:themeTint="D8"/>
    </w:rPr>
  </w:style>
  <w:style w:type="paragraph" w:styleId="Title">
    <w:name w:val="Title"/>
    <w:basedOn w:val="Normal"/>
    <w:next w:val="Normal"/>
    <w:link w:val="TitleChar"/>
    <w:uiPriority w:val="10"/>
    <w:qFormat/>
    <w:rsid w:val="003147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47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47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47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479B"/>
    <w:pPr>
      <w:spacing w:before="160"/>
      <w:jc w:val="center"/>
    </w:pPr>
    <w:rPr>
      <w:i/>
      <w:iCs/>
      <w:color w:val="404040" w:themeColor="text1" w:themeTint="BF"/>
    </w:rPr>
  </w:style>
  <w:style w:type="character" w:customStyle="1" w:styleId="QuoteChar">
    <w:name w:val="Quote Char"/>
    <w:basedOn w:val="DefaultParagraphFont"/>
    <w:link w:val="Quote"/>
    <w:uiPriority w:val="29"/>
    <w:rsid w:val="0031479B"/>
    <w:rPr>
      <w:i/>
      <w:iCs/>
      <w:color w:val="404040" w:themeColor="text1" w:themeTint="BF"/>
    </w:rPr>
  </w:style>
  <w:style w:type="paragraph" w:styleId="ListParagraph">
    <w:name w:val="List Paragraph"/>
    <w:basedOn w:val="Normal"/>
    <w:uiPriority w:val="34"/>
    <w:qFormat/>
    <w:rsid w:val="0031479B"/>
    <w:pPr>
      <w:ind w:left="720"/>
      <w:contextualSpacing/>
    </w:pPr>
  </w:style>
  <w:style w:type="character" w:styleId="IntenseEmphasis">
    <w:name w:val="Intense Emphasis"/>
    <w:basedOn w:val="DefaultParagraphFont"/>
    <w:uiPriority w:val="21"/>
    <w:qFormat/>
    <w:rsid w:val="0031479B"/>
    <w:rPr>
      <w:i/>
      <w:iCs/>
      <w:color w:val="0F4761" w:themeColor="accent1" w:themeShade="BF"/>
    </w:rPr>
  </w:style>
  <w:style w:type="paragraph" w:styleId="IntenseQuote">
    <w:name w:val="Intense Quote"/>
    <w:basedOn w:val="Normal"/>
    <w:next w:val="Normal"/>
    <w:link w:val="IntenseQuoteChar"/>
    <w:uiPriority w:val="30"/>
    <w:qFormat/>
    <w:rsid w:val="0031479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479B"/>
    <w:rPr>
      <w:i/>
      <w:iCs/>
      <w:color w:val="0F4761" w:themeColor="accent1" w:themeShade="BF"/>
    </w:rPr>
  </w:style>
  <w:style w:type="character" w:styleId="IntenseReference">
    <w:name w:val="Intense Reference"/>
    <w:basedOn w:val="DefaultParagraphFont"/>
    <w:uiPriority w:val="32"/>
    <w:qFormat/>
    <w:rsid w:val="0031479B"/>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9</Pages>
  <Words>2598</Words>
  <Characters>12916</Characters>
  <Application>Microsoft Office Word</Application>
  <DocSecurity>0</DocSecurity>
  <Lines>1291</Lines>
  <Paragraphs>738</Paragraphs>
  <ScaleCrop>false</ScaleCrop>
  <Company/>
  <LinksUpToDate>false</LinksUpToDate>
  <CharactersWithSpaces>1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n Pokhrel</dc:creator>
  <cp:keywords/>
  <dc:description/>
  <cp:lastModifiedBy>Rabin Pokhrel</cp:lastModifiedBy>
  <cp:revision>3</cp:revision>
  <dcterms:created xsi:type="dcterms:W3CDTF">2025-01-08T14:10:00Z</dcterms:created>
  <dcterms:modified xsi:type="dcterms:W3CDTF">2025-01-08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0b8276e7f3b18232ffca1b5505fc870e05c854a9cf312178d60b9647777af3</vt:lpwstr>
  </property>
  <property fmtid="{D5CDD505-2E9C-101B-9397-08002B2CF9AE}" pid="3" name="MSIP_Label_defa4170-0d19-0005-0004-bc88714345d2_Enabled">
    <vt:lpwstr>true</vt:lpwstr>
  </property>
  <property fmtid="{D5CDD505-2E9C-101B-9397-08002B2CF9AE}" pid="4" name="MSIP_Label_defa4170-0d19-0005-0004-bc88714345d2_SetDate">
    <vt:lpwstr>2025-01-08T14:10:5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0384fc5-4a49-4de1-aa53-25861d4e8633</vt:lpwstr>
  </property>
  <property fmtid="{D5CDD505-2E9C-101B-9397-08002B2CF9AE}" pid="8" name="MSIP_Label_defa4170-0d19-0005-0004-bc88714345d2_ActionId">
    <vt:lpwstr>eaa56120-d680-496c-b551-d2cb5f258b7b</vt:lpwstr>
  </property>
  <property fmtid="{D5CDD505-2E9C-101B-9397-08002B2CF9AE}" pid="9" name="MSIP_Label_defa4170-0d19-0005-0004-bc88714345d2_ContentBits">
    <vt:lpwstr>0</vt:lpwstr>
  </property>
</Properties>
</file>